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C21ECA" w14:textId="60D4BFD0" w:rsidR="00EC747E" w:rsidRDefault="006E0583" w:rsidP="00E60D07">
      <w:pPr>
        <w:pStyle w:val="Heading1"/>
        <w:spacing w:before="0"/>
        <w:rPr>
          <w:rFonts w:eastAsia="Times New Roman"/>
        </w:rPr>
      </w:pPr>
      <w:bookmarkStart w:id="0" w:name="RANGE!A1:D94"/>
      <w:r>
        <w:rPr>
          <w:rFonts w:eastAsia="Times New Roman"/>
        </w:rPr>
        <w:t>Competency Task List</w:t>
      </w:r>
      <w:r w:rsidR="002A306F">
        <w:rPr>
          <w:rFonts w:eastAsia="Times New Roman"/>
        </w:rPr>
        <w:t xml:space="preserve"> – Secondary Component</w:t>
      </w:r>
    </w:p>
    <w:p w14:paraId="7A5A68F0" w14:textId="31FD9DE4" w:rsidR="00EA581C" w:rsidRDefault="00603BBE" w:rsidP="00E60D07">
      <w:pPr>
        <w:pStyle w:val="Heading1"/>
        <w:spacing w:before="0"/>
        <w:rPr>
          <w:rFonts w:eastAsia="Times New Roman"/>
        </w:rPr>
      </w:pPr>
      <w:r w:rsidRPr="00603BBE">
        <w:rPr>
          <w:rFonts w:eastAsia="Times New Roman"/>
        </w:rPr>
        <w:t>Baking and Pastry Arts/Baker/Pastry Chef</w:t>
      </w:r>
      <w:r w:rsidR="00EA581C">
        <w:rPr>
          <w:rFonts w:eastAsia="Times New Roman"/>
        </w:rPr>
        <w:t xml:space="preserve"> </w:t>
      </w:r>
      <w:r w:rsidR="006E0583">
        <w:rPr>
          <w:rFonts w:eastAsia="Times New Roman"/>
        </w:rPr>
        <w:t xml:space="preserve">CIP </w:t>
      </w:r>
      <w:r>
        <w:rPr>
          <w:rFonts w:eastAsia="Times New Roman"/>
        </w:rPr>
        <w:t>12.0501</w:t>
      </w:r>
    </w:p>
    <w:p w14:paraId="3FD86B02" w14:textId="313C2C71" w:rsidR="00E60D07" w:rsidRPr="002A306F" w:rsidRDefault="00EC747E" w:rsidP="00E60D07">
      <w:pPr>
        <w:pStyle w:val="Heading1"/>
        <w:spacing w:before="0"/>
        <w:rPr>
          <w:rFonts w:eastAsia="Times New Roman"/>
          <w:sz w:val="24"/>
          <w:szCs w:val="24"/>
        </w:rPr>
      </w:pPr>
      <w:r w:rsidRPr="002A306F">
        <w:rPr>
          <w:rFonts w:eastAsia="Times New Roman"/>
          <w:sz w:val="24"/>
          <w:szCs w:val="24"/>
        </w:rPr>
        <w:t>H</w:t>
      </w:r>
      <w:r w:rsidR="00E60D07" w:rsidRPr="002A306F">
        <w:rPr>
          <w:rFonts w:eastAsia="Times New Roman"/>
          <w:sz w:val="24"/>
          <w:szCs w:val="24"/>
        </w:rPr>
        <w:t xml:space="preserve">igh </w:t>
      </w:r>
      <w:r w:rsidRPr="002A306F">
        <w:rPr>
          <w:rFonts w:eastAsia="Times New Roman"/>
          <w:sz w:val="24"/>
          <w:szCs w:val="24"/>
        </w:rPr>
        <w:t>S</w:t>
      </w:r>
      <w:r w:rsidR="00E60D07" w:rsidRPr="002A306F">
        <w:rPr>
          <w:rFonts w:eastAsia="Times New Roman"/>
          <w:sz w:val="24"/>
          <w:szCs w:val="24"/>
        </w:rPr>
        <w:t xml:space="preserve">chool </w:t>
      </w:r>
      <w:r w:rsidRPr="002A306F">
        <w:rPr>
          <w:rFonts w:eastAsia="Times New Roman"/>
          <w:sz w:val="24"/>
          <w:szCs w:val="24"/>
        </w:rPr>
        <w:t>G</w:t>
      </w:r>
      <w:r w:rsidR="00E60D07" w:rsidRPr="002A306F">
        <w:rPr>
          <w:rFonts w:eastAsia="Times New Roman"/>
          <w:sz w:val="24"/>
          <w:szCs w:val="24"/>
        </w:rPr>
        <w:t xml:space="preserve">raduation </w:t>
      </w:r>
      <w:r w:rsidR="00AF47F0" w:rsidRPr="002A306F">
        <w:rPr>
          <w:rFonts w:eastAsia="Times New Roman"/>
          <w:sz w:val="24"/>
          <w:szCs w:val="24"/>
        </w:rPr>
        <w:t>Y</w:t>
      </w:r>
      <w:r w:rsidR="00E60D07" w:rsidRPr="002A306F">
        <w:rPr>
          <w:rFonts w:eastAsia="Times New Roman"/>
          <w:sz w:val="24"/>
          <w:szCs w:val="24"/>
        </w:rPr>
        <w:t>ears 20</w:t>
      </w:r>
      <w:r w:rsidR="00EA581C" w:rsidRPr="002A306F">
        <w:rPr>
          <w:rFonts w:eastAsia="Times New Roman"/>
          <w:sz w:val="24"/>
          <w:szCs w:val="24"/>
        </w:rPr>
        <w:t>2</w:t>
      </w:r>
      <w:r w:rsidR="004D4EFE" w:rsidRPr="002A306F">
        <w:rPr>
          <w:rFonts w:eastAsia="Times New Roman"/>
          <w:sz w:val="24"/>
          <w:szCs w:val="24"/>
        </w:rPr>
        <w:t>2</w:t>
      </w:r>
      <w:r w:rsidR="00E60D07" w:rsidRPr="002A306F">
        <w:rPr>
          <w:rFonts w:eastAsia="Times New Roman"/>
          <w:sz w:val="24"/>
          <w:szCs w:val="24"/>
        </w:rPr>
        <w:t>, 202</w:t>
      </w:r>
      <w:r w:rsidR="004D4EFE" w:rsidRPr="002A306F">
        <w:rPr>
          <w:rFonts w:eastAsia="Times New Roman"/>
          <w:sz w:val="24"/>
          <w:szCs w:val="24"/>
        </w:rPr>
        <w:t>3</w:t>
      </w:r>
      <w:r w:rsidR="00E60D07" w:rsidRPr="002A306F">
        <w:rPr>
          <w:rFonts w:eastAsia="Times New Roman"/>
          <w:sz w:val="24"/>
          <w:szCs w:val="24"/>
        </w:rPr>
        <w:t>, 202</w:t>
      </w:r>
      <w:bookmarkEnd w:id="0"/>
      <w:r w:rsidR="004D4EFE" w:rsidRPr="002A306F">
        <w:rPr>
          <w:rFonts w:eastAsia="Times New Roman"/>
          <w:sz w:val="24"/>
          <w:szCs w:val="24"/>
        </w:rPr>
        <w:t>4</w:t>
      </w:r>
    </w:p>
    <w:p w14:paraId="523AF23E" w14:textId="78EEEB1C" w:rsidR="00E60D07" w:rsidRDefault="00E60D07" w:rsidP="00E60D07">
      <w:pPr>
        <w:pStyle w:val="Heading2"/>
      </w:pPr>
      <w:r>
        <w:rPr>
          <w:rFonts w:eastAsia="Times New Roman"/>
        </w:rPr>
        <w:t xml:space="preserve">100 </w:t>
      </w:r>
      <w:r w:rsidR="00555259">
        <w:rPr>
          <w:rFonts w:eastAsia="Times New Roman"/>
        </w:rPr>
        <w:t>Introduction to the Hospitality and Baking Industry</w:t>
      </w:r>
    </w:p>
    <w:tbl>
      <w:tblPr>
        <w:tblStyle w:val="GridTable4-Accent1"/>
        <w:tblW w:w="12678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</w:tblGrid>
      <w:tr w:rsidR="00E60D07" w:rsidRPr="00E60D07" w14:paraId="2336634B" w14:textId="77777777" w:rsidTr="0048162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7F7749EA" w14:textId="18879204" w:rsidR="00E60D07" w:rsidRPr="00E60D07" w:rsidRDefault="006E0583" w:rsidP="00E60D07">
            <w:pPr>
              <w:jc w:val="center"/>
            </w:pPr>
            <w:bookmarkStart w:id="1" w:name="_Hlk65146096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E5B89ED" w14:textId="10CD794A" w:rsidR="00E60D07" w:rsidRPr="00E60D07" w:rsidRDefault="00E60D07" w:rsidP="00E60D07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C6FC93" w14:textId="45CE96B2" w:rsidR="00E60D07" w:rsidRPr="00481622" w:rsidRDefault="00E60D07" w:rsidP="00481622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 w:rsidR="00963472">
              <w:t>In</w:t>
            </w:r>
            <w:r w:rsidR="00987FD7">
              <w:t>dic</w:t>
            </w:r>
            <w:r w:rsidR="00963472">
              <w:t>ates Proficiency</w:t>
            </w:r>
            <w:r w:rsidR="000B2EFC">
              <w:t xml:space="preserve"> </w:t>
            </w:r>
            <w:r w:rsid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4D46513" w14:textId="5F9E0A00" w:rsidR="00E60D07" w:rsidRPr="00E60D07" w:rsidRDefault="00E60D07" w:rsidP="00E60D07">
            <w:pPr>
              <w:jc w:val="center"/>
            </w:pPr>
            <w:r w:rsidRPr="00E60D07">
              <w:t xml:space="preserve">Secondary Course </w:t>
            </w:r>
            <w:r w:rsidR="001638F3">
              <w:t>Crosswalk</w:t>
            </w:r>
          </w:p>
        </w:tc>
      </w:tr>
      <w:bookmarkEnd w:id="1"/>
      <w:tr w:rsidR="00555259" w:rsidRPr="00E60D07" w14:paraId="594B24A7" w14:textId="77777777" w:rsidTr="00555259">
        <w:trPr>
          <w:trHeight w:val="288"/>
        </w:trPr>
        <w:tc>
          <w:tcPr>
            <w:tcW w:w="715" w:type="dxa"/>
            <w:vAlign w:val="center"/>
            <w:hideMark/>
          </w:tcPr>
          <w:p w14:paraId="27B2F514" w14:textId="5CEF3605" w:rsidR="00555259" w:rsidRPr="00EA581C" w:rsidRDefault="00555259" w:rsidP="00555259">
            <w:pPr>
              <w:rPr>
                <w:rFonts w:eastAsia="Times New Roman" w:cs="Arial"/>
              </w:rPr>
            </w:pPr>
            <w:r w:rsidRPr="002A2D56">
              <w:t>101</w:t>
            </w:r>
          </w:p>
        </w:tc>
        <w:tc>
          <w:tcPr>
            <w:tcW w:w="7650" w:type="dxa"/>
            <w:vAlign w:val="center"/>
            <w:hideMark/>
          </w:tcPr>
          <w:p w14:paraId="1770C7D3" w14:textId="50147E5C" w:rsidR="00555259" w:rsidRPr="00EA581C" w:rsidRDefault="00555259" w:rsidP="00555259">
            <w:pPr>
              <w:rPr>
                <w:rFonts w:eastAsia="Times New Roman" w:cs="Arial"/>
              </w:rPr>
            </w:pPr>
            <w:r w:rsidRPr="002A2D56">
              <w:t>Define hospitality and the importance of customer service within the baking and pastry industry.</w:t>
            </w:r>
          </w:p>
        </w:tc>
        <w:tc>
          <w:tcPr>
            <w:tcW w:w="1620" w:type="dxa"/>
            <w:vAlign w:val="center"/>
            <w:hideMark/>
          </w:tcPr>
          <w:p w14:paraId="5CAEAF09" w14:textId="77777777" w:rsidR="00555259" w:rsidRPr="00E60D07" w:rsidRDefault="00555259" w:rsidP="0055525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693" w:type="dxa"/>
            <w:vAlign w:val="center"/>
            <w:hideMark/>
          </w:tcPr>
          <w:p w14:paraId="347DCDC1" w14:textId="77777777" w:rsidR="00555259" w:rsidRPr="00E60D07" w:rsidRDefault="00555259" w:rsidP="0055525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555259" w:rsidRPr="00E60D07" w14:paraId="0F03916A" w14:textId="77777777" w:rsidTr="00555259">
        <w:trPr>
          <w:trHeight w:val="288"/>
        </w:trPr>
        <w:tc>
          <w:tcPr>
            <w:tcW w:w="715" w:type="dxa"/>
            <w:vAlign w:val="center"/>
          </w:tcPr>
          <w:p w14:paraId="3A56044D" w14:textId="3D4063B7" w:rsidR="00555259" w:rsidRPr="007471BF" w:rsidRDefault="00555259" w:rsidP="00555259">
            <w:r w:rsidRPr="002A2D56">
              <w:t>102</w:t>
            </w:r>
          </w:p>
        </w:tc>
        <w:tc>
          <w:tcPr>
            <w:tcW w:w="7650" w:type="dxa"/>
            <w:vAlign w:val="center"/>
          </w:tcPr>
          <w:p w14:paraId="10EFCB87" w14:textId="6A3E4A94" w:rsidR="00555259" w:rsidRPr="004D4EFE" w:rsidRDefault="00555259" w:rsidP="00555259">
            <w:r w:rsidRPr="002A2D56">
              <w:t>Discuss the growth and development of the baking and pastry industry.</w:t>
            </w:r>
          </w:p>
        </w:tc>
        <w:tc>
          <w:tcPr>
            <w:tcW w:w="1620" w:type="dxa"/>
            <w:vAlign w:val="center"/>
          </w:tcPr>
          <w:p w14:paraId="5A5FAD71" w14:textId="77777777" w:rsidR="00555259" w:rsidRPr="00E60D07" w:rsidRDefault="00555259" w:rsidP="0055525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238DB91F" w14:textId="77777777" w:rsidR="00555259" w:rsidRPr="00E60D07" w:rsidRDefault="00555259" w:rsidP="00555259">
            <w:pPr>
              <w:rPr>
                <w:rFonts w:eastAsia="Times New Roman" w:cs="Arial"/>
                <w:color w:val="000000"/>
              </w:rPr>
            </w:pPr>
          </w:p>
        </w:tc>
      </w:tr>
      <w:tr w:rsidR="00555259" w:rsidRPr="00E60D07" w14:paraId="75F3E541" w14:textId="77777777" w:rsidTr="00555259">
        <w:trPr>
          <w:trHeight w:val="288"/>
        </w:trPr>
        <w:tc>
          <w:tcPr>
            <w:tcW w:w="715" w:type="dxa"/>
            <w:vAlign w:val="center"/>
          </w:tcPr>
          <w:p w14:paraId="0EC5C765" w14:textId="72C00D91" w:rsidR="00555259" w:rsidRPr="007471BF" w:rsidRDefault="00555259" w:rsidP="00555259">
            <w:r w:rsidRPr="002A2D56">
              <w:t>103</w:t>
            </w:r>
          </w:p>
        </w:tc>
        <w:tc>
          <w:tcPr>
            <w:tcW w:w="7650" w:type="dxa"/>
            <w:vAlign w:val="center"/>
          </w:tcPr>
          <w:p w14:paraId="547F3745" w14:textId="4CD572E7" w:rsidR="00555259" w:rsidRPr="004D4EFE" w:rsidRDefault="00555259" w:rsidP="00555259">
            <w:r w:rsidRPr="002A2D56">
              <w:t>Describe cuisines and their relationship to history and cultural development.</w:t>
            </w:r>
          </w:p>
        </w:tc>
        <w:tc>
          <w:tcPr>
            <w:tcW w:w="1620" w:type="dxa"/>
            <w:vAlign w:val="center"/>
          </w:tcPr>
          <w:p w14:paraId="2F783A25" w14:textId="77777777" w:rsidR="00555259" w:rsidRPr="00E60D07" w:rsidRDefault="00555259" w:rsidP="0055525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325B5C62" w14:textId="77777777" w:rsidR="00555259" w:rsidRPr="00E60D07" w:rsidRDefault="00555259" w:rsidP="00555259">
            <w:pPr>
              <w:rPr>
                <w:rFonts w:eastAsia="Times New Roman" w:cs="Arial"/>
                <w:color w:val="000000"/>
              </w:rPr>
            </w:pPr>
          </w:p>
        </w:tc>
      </w:tr>
      <w:tr w:rsidR="00555259" w:rsidRPr="00E60D07" w14:paraId="3E3E1802" w14:textId="77777777" w:rsidTr="00555259">
        <w:trPr>
          <w:trHeight w:val="288"/>
        </w:trPr>
        <w:tc>
          <w:tcPr>
            <w:tcW w:w="715" w:type="dxa"/>
            <w:vAlign w:val="center"/>
          </w:tcPr>
          <w:p w14:paraId="2C93573C" w14:textId="33A5F23E" w:rsidR="00555259" w:rsidRPr="007471BF" w:rsidRDefault="00555259" w:rsidP="00555259">
            <w:r w:rsidRPr="002A2D56">
              <w:t>104</w:t>
            </w:r>
          </w:p>
        </w:tc>
        <w:tc>
          <w:tcPr>
            <w:tcW w:w="7650" w:type="dxa"/>
            <w:vAlign w:val="center"/>
          </w:tcPr>
          <w:p w14:paraId="2B865DA8" w14:textId="381B51A1" w:rsidR="00555259" w:rsidRPr="004D4EFE" w:rsidRDefault="00555259" w:rsidP="00555259">
            <w:r w:rsidRPr="002A2D56">
              <w:t>Outline the structure and functional areas in businesses</w:t>
            </w:r>
            <w:r w:rsidR="005F045B">
              <w:t xml:space="preserve">, e.g., </w:t>
            </w:r>
            <w:r w:rsidRPr="002A2D56">
              <w:t>retail</w:t>
            </w:r>
            <w:r w:rsidR="005F045B">
              <w:t xml:space="preserve">, </w:t>
            </w:r>
            <w:r w:rsidRPr="002A2D56">
              <w:t>wholesale</w:t>
            </w:r>
            <w:r w:rsidR="005F045B">
              <w:t xml:space="preserve">, </w:t>
            </w:r>
            <w:r w:rsidRPr="002A2D56">
              <w:t>baking</w:t>
            </w:r>
            <w:r w:rsidR="005F045B">
              <w:t>,</w:t>
            </w:r>
            <w:r w:rsidRPr="002A2D56">
              <w:t xml:space="preserve"> and distribution.</w:t>
            </w:r>
          </w:p>
        </w:tc>
        <w:tc>
          <w:tcPr>
            <w:tcW w:w="1620" w:type="dxa"/>
            <w:vAlign w:val="center"/>
          </w:tcPr>
          <w:p w14:paraId="5CC3CD19" w14:textId="77777777" w:rsidR="00555259" w:rsidRPr="00E60D07" w:rsidRDefault="00555259" w:rsidP="0055525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5EA01478" w14:textId="77777777" w:rsidR="00555259" w:rsidRPr="00E60D07" w:rsidRDefault="00555259" w:rsidP="00555259">
            <w:pPr>
              <w:rPr>
                <w:rFonts w:eastAsia="Times New Roman" w:cs="Arial"/>
                <w:color w:val="000000"/>
              </w:rPr>
            </w:pPr>
          </w:p>
        </w:tc>
      </w:tr>
      <w:tr w:rsidR="00555259" w:rsidRPr="00E60D07" w14:paraId="19EC18CE" w14:textId="77777777" w:rsidTr="00555259">
        <w:trPr>
          <w:trHeight w:val="288"/>
        </w:trPr>
        <w:tc>
          <w:tcPr>
            <w:tcW w:w="715" w:type="dxa"/>
            <w:vAlign w:val="center"/>
          </w:tcPr>
          <w:p w14:paraId="0CEEF868" w14:textId="59000824" w:rsidR="00555259" w:rsidRPr="007471BF" w:rsidRDefault="00555259" w:rsidP="00555259">
            <w:r w:rsidRPr="002A2D56">
              <w:t>105</w:t>
            </w:r>
          </w:p>
        </w:tc>
        <w:tc>
          <w:tcPr>
            <w:tcW w:w="7650" w:type="dxa"/>
            <w:vAlign w:val="center"/>
          </w:tcPr>
          <w:p w14:paraId="46BC69B9" w14:textId="714520FF" w:rsidR="00555259" w:rsidRPr="004D4EFE" w:rsidRDefault="00555259" w:rsidP="00555259">
            <w:r w:rsidRPr="002A2D56">
              <w:t>Identify career opportunities and personal traits for jobs in the baking industry.</w:t>
            </w:r>
          </w:p>
        </w:tc>
        <w:tc>
          <w:tcPr>
            <w:tcW w:w="1620" w:type="dxa"/>
            <w:vAlign w:val="center"/>
          </w:tcPr>
          <w:p w14:paraId="4530C409" w14:textId="77777777" w:rsidR="00555259" w:rsidRPr="00E60D07" w:rsidRDefault="00555259" w:rsidP="0055525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7ADD6156" w14:textId="77777777" w:rsidR="00555259" w:rsidRPr="00E60D07" w:rsidRDefault="00555259" w:rsidP="00555259">
            <w:pPr>
              <w:rPr>
                <w:rFonts w:eastAsia="Times New Roman" w:cs="Arial"/>
                <w:color w:val="000000"/>
              </w:rPr>
            </w:pPr>
          </w:p>
        </w:tc>
      </w:tr>
      <w:tr w:rsidR="00555259" w:rsidRPr="00E60D07" w14:paraId="0E784AFC" w14:textId="77777777" w:rsidTr="00555259">
        <w:trPr>
          <w:trHeight w:val="288"/>
        </w:trPr>
        <w:tc>
          <w:tcPr>
            <w:tcW w:w="715" w:type="dxa"/>
            <w:vAlign w:val="center"/>
          </w:tcPr>
          <w:p w14:paraId="7227FC72" w14:textId="040FCFA6" w:rsidR="00555259" w:rsidRPr="007471BF" w:rsidRDefault="00555259" w:rsidP="00555259">
            <w:r w:rsidRPr="002A2D56">
              <w:t>106</w:t>
            </w:r>
          </w:p>
        </w:tc>
        <w:tc>
          <w:tcPr>
            <w:tcW w:w="7650" w:type="dxa"/>
            <w:vAlign w:val="center"/>
          </w:tcPr>
          <w:p w14:paraId="030CA2DB" w14:textId="6D9DD444" w:rsidR="00555259" w:rsidRPr="004D4EFE" w:rsidRDefault="00555259" w:rsidP="00555259">
            <w:r w:rsidRPr="002A2D56">
              <w:t>Identify professional organizations and certifications.</w:t>
            </w:r>
          </w:p>
        </w:tc>
        <w:tc>
          <w:tcPr>
            <w:tcW w:w="1620" w:type="dxa"/>
            <w:vAlign w:val="center"/>
          </w:tcPr>
          <w:p w14:paraId="16D069FA" w14:textId="77777777" w:rsidR="00555259" w:rsidRPr="00E60D07" w:rsidRDefault="00555259" w:rsidP="0055525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547E5B10" w14:textId="77777777" w:rsidR="00555259" w:rsidRPr="00E60D07" w:rsidRDefault="00555259" w:rsidP="00555259">
            <w:pPr>
              <w:rPr>
                <w:rFonts w:eastAsia="Times New Roman" w:cs="Arial"/>
                <w:color w:val="000000"/>
              </w:rPr>
            </w:pPr>
          </w:p>
        </w:tc>
      </w:tr>
      <w:tr w:rsidR="00555259" w:rsidRPr="00E60D07" w14:paraId="5DEAC0EC" w14:textId="77777777" w:rsidTr="00555259">
        <w:trPr>
          <w:trHeight w:val="288"/>
        </w:trPr>
        <w:tc>
          <w:tcPr>
            <w:tcW w:w="715" w:type="dxa"/>
            <w:vAlign w:val="center"/>
          </w:tcPr>
          <w:p w14:paraId="1D6E9B32" w14:textId="5AE5210C" w:rsidR="00555259" w:rsidRPr="007471BF" w:rsidRDefault="00555259" w:rsidP="00555259">
            <w:r w:rsidRPr="002A2D56">
              <w:t>107</w:t>
            </w:r>
          </w:p>
        </w:tc>
        <w:tc>
          <w:tcPr>
            <w:tcW w:w="7650" w:type="dxa"/>
            <w:vAlign w:val="center"/>
          </w:tcPr>
          <w:p w14:paraId="37449EFD" w14:textId="2331BC60" w:rsidR="00555259" w:rsidRPr="004D4EFE" w:rsidRDefault="00555259" w:rsidP="00555259">
            <w:r w:rsidRPr="002A2D56">
              <w:t>Use multimedia resources to identify industry trends.</w:t>
            </w:r>
          </w:p>
        </w:tc>
        <w:tc>
          <w:tcPr>
            <w:tcW w:w="1620" w:type="dxa"/>
            <w:vAlign w:val="center"/>
          </w:tcPr>
          <w:p w14:paraId="5E9410DF" w14:textId="77777777" w:rsidR="00555259" w:rsidRPr="00E60D07" w:rsidRDefault="00555259" w:rsidP="0055525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7158275B" w14:textId="77777777" w:rsidR="00555259" w:rsidRPr="00E60D07" w:rsidRDefault="00555259" w:rsidP="00555259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C8B8BF0" w14:textId="49D23AEF" w:rsidR="00E60D07" w:rsidRDefault="00E60D07" w:rsidP="00E60D07">
      <w:pPr>
        <w:pStyle w:val="Heading2"/>
      </w:pPr>
      <w:r>
        <w:t xml:space="preserve">200 </w:t>
      </w:r>
      <w:r w:rsidR="00BF32A2">
        <w:t>Sanitation and Safety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56774809" w14:textId="77777777" w:rsidTr="00CA1AF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E7CE4D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8639E9C" w14:textId="35B2BEFC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0C8C1B5" w14:textId="16DE1D2E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0BBFA1F" w14:textId="78B0B33E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1638F3">
              <w:t>Crosswalk</w:t>
            </w:r>
          </w:p>
        </w:tc>
      </w:tr>
      <w:tr w:rsidR="00BF32A2" w:rsidRPr="00E60D07" w14:paraId="67D3CCF8" w14:textId="77777777" w:rsidTr="00BF32A2">
        <w:trPr>
          <w:trHeight w:val="288"/>
        </w:trPr>
        <w:tc>
          <w:tcPr>
            <w:tcW w:w="715" w:type="dxa"/>
            <w:vAlign w:val="center"/>
            <w:hideMark/>
          </w:tcPr>
          <w:p w14:paraId="768CDC5B" w14:textId="67C21C50" w:rsidR="00BF32A2" w:rsidRPr="00E60D07" w:rsidRDefault="00BF32A2" w:rsidP="00BF32A2">
            <w:pPr>
              <w:rPr>
                <w:rFonts w:eastAsia="Times New Roman" w:cs="Arial"/>
              </w:rPr>
            </w:pPr>
            <w:r w:rsidRPr="0055186D">
              <w:t>201</w:t>
            </w:r>
          </w:p>
        </w:tc>
        <w:tc>
          <w:tcPr>
            <w:tcW w:w="7650" w:type="dxa"/>
            <w:vAlign w:val="center"/>
            <w:hideMark/>
          </w:tcPr>
          <w:p w14:paraId="14EE78C9" w14:textId="0B1756FF" w:rsidR="00BF32A2" w:rsidRPr="00E60D07" w:rsidRDefault="00BF32A2" w:rsidP="00BF32A2">
            <w:pPr>
              <w:rPr>
                <w:rFonts w:eastAsia="Times New Roman" w:cs="Arial"/>
              </w:rPr>
            </w:pPr>
            <w:r w:rsidRPr="0055186D">
              <w:t>Identify microorganisms which are related to food spoilage and food</w:t>
            </w:r>
            <w:r w:rsidR="00C92002">
              <w:t>-</w:t>
            </w:r>
            <w:r w:rsidRPr="0055186D">
              <w:t>borne illnesses</w:t>
            </w:r>
            <w:r w:rsidR="00C92002">
              <w:t xml:space="preserve"> and</w:t>
            </w:r>
            <w:r w:rsidRPr="0055186D">
              <w:t xml:space="preserve"> describe their requirements and methods for growth, symptoms</w:t>
            </w:r>
            <w:r w:rsidR="005F045B">
              <w:t>,</w:t>
            </w:r>
            <w:r w:rsidRPr="0055186D">
              <w:t xml:space="preserve"> and prevention. </w:t>
            </w:r>
          </w:p>
        </w:tc>
        <w:tc>
          <w:tcPr>
            <w:tcW w:w="1620" w:type="dxa"/>
            <w:vAlign w:val="center"/>
            <w:hideMark/>
          </w:tcPr>
          <w:p w14:paraId="1B9C75E3" w14:textId="0A505265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C634826" w14:textId="277D7B1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F32A2" w:rsidRPr="00E60D07" w14:paraId="76B27CCC" w14:textId="77777777" w:rsidTr="00BF32A2">
        <w:trPr>
          <w:trHeight w:val="288"/>
        </w:trPr>
        <w:tc>
          <w:tcPr>
            <w:tcW w:w="715" w:type="dxa"/>
            <w:vAlign w:val="center"/>
          </w:tcPr>
          <w:p w14:paraId="5B513863" w14:textId="12697A0F" w:rsidR="00BF32A2" w:rsidRPr="00E60D07" w:rsidRDefault="00BF32A2" w:rsidP="00BF32A2">
            <w:pPr>
              <w:rPr>
                <w:rFonts w:eastAsia="Times New Roman" w:cs="Arial"/>
              </w:rPr>
            </w:pPr>
            <w:r w:rsidRPr="0055186D">
              <w:t>202</w:t>
            </w:r>
          </w:p>
        </w:tc>
        <w:tc>
          <w:tcPr>
            <w:tcW w:w="7650" w:type="dxa"/>
            <w:vAlign w:val="center"/>
          </w:tcPr>
          <w:p w14:paraId="55ED1763" w14:textId="0494C56F" w:rsidR="00BF32A2" w:rsidRPr="00E60D07" w:rsidRDefault="00BF32A2" w:rsidP="00BF32A2">
            <w:pPr>
              <w:rPr>
                <w:rFonts w:eastAsia="Times New Roman" w:cs="Arial"/>
              </w:rPr>
            </w:pPr>
            <w:r w:rsidRPr="0055186D">
              <w:t>Describe cross-contamination and procedures for preparing and storing potentially hazardous foods.</w:t>
            </w:r>
          </w:p>
        </w:tc>
        <w:tc>
          <w:tcPr>
            <w:tcW w:w="1620" w:type="dxa"/>
            <w:vAlign w:val="center"/>
          </w:tcPr>
          <w:p w14:paraId="03A7209D" w14:textId="733F4C14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D9ACCE0" w14:textId="3BC51A46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F32A2" w:rsidRPr="00E60D07" w14:paraId="5C2E1343" w14:textId="77777777" w:rsidTr="00BF32A2">
        <w:trPr>
          <w:trHeight w:val="288"/>
        </w:trPr>
        <w:tc>
          <w:tcPr>
            <w:tcW w:w="715" w:type="dxa"/>
            <w:vAlign w:val="center"/>
          </w:tcPr>
          <w:p w14:paraId="6E178321" w14:textId="3791A514" w:rsidR="00BF32A2" w:rsidRPr="00E60D07" w:rsidRDefault="00BF32A2" w:rsidP="00BF32A2">
            <w:pPr>
              <w:rPr>
                <w:rFonts w:eastAsia="Times New Roman" w:cs="Arial"/>
              </w:rPr>
            </w:pPr>
            <w:r w:rsidRPr="0055186D">
              <w:t>203</w:t>
            </w:r>
          </w:p>
        </w:tc>
        <w:tc>
          <w:tcPr>
            <w:tcW w:w="7650" w:type="dxa"/>
            <w:vAlign w:val="center"/>
          </w:tcPr>
          <w:p w14:paraId="170E6E85" w14:textId="0F0AC05B" w:rsidR="00BF32A2" w:rsidRPr="00E60D07" w:rsidRDefault="00BF32A2" w:rsidP="00BF32A2">
            <w:pPr>
              <w:rPr>
                <w:rFonts w:eastAsia="Times New Roman" w:cs="Arial"/>
              </w:rPr>
            </w:pPr>
            <w:r w:rsidRPr="0055186D">
              <w:t xml:space="preserve">Follow </w:t>
            </w:r>
            <w:r w:rsidR="000C4638" w:rsidRPr="0055186D">
              <w:t>guidelines</w:t>
            </w:r>
            <w:r w:rsidRPr="0055186D">
              <w:t xml:space="preserve"> for hygiene, health habits, and industry</w:t>
            </w:r>
            <w:r w:rsidR="00C92002">
              <w:t>-</w:t>
            </w:r>
            <w:r w:rsidRPr="0055186D">
              <w:t xml:space="preserve">standard apparel. </w:t>
            </w:r>
          </w:p>
        </w:tc>
        <w:tc>
          <w:tcPr>
            <w:tcW w:w="1620" w:type="dxa"/>
            <w:vAlign w:val="center"/>
          </w:tcPr>
          <w:p w14:paraId="1FB29C97" w14:textId="71148552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22E1025" w14:textId="5D85FF9B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F32A2" w:rsidRPr="00E60D07" w14:paraId="14177C0F" w14:textId="77777777" w:rsidTr="00BF32A2">
        <w:trPr>
          <w:trHeight w:val="288"/>
        </w:trPr>
        <w:tc>
          <w:tcPr>
            <w:tcW w:w="715" w:type="dxa"/>
            <w:vAlign w:val="center"/>
          </w:tcPr>
          <w:p w14:paraId="2B22CAE6" w14:textId="44820A25" w:rsidR="00BF32A2" w:rsidRPr="00E60D07" w:rsidRDefault="00BF32A2" w:rsidP="00BF32A2">
            <w:pPr>
              <w:rPr>
                <w:rFonts w:eastAsia="Times New Roman" w:cs="Arial"/>
              </w:rPr>
            </w:pPr>
            <w:r w:rsidRPr="0055186D">
              <w:t>204</w:t>
            </w:r>
          </w:p>
        </w:tc>
        <w:tc>
          <w:tcPr>
            <w:tcW w:w="7650" w:type="dxa"/>
            <w:vAlign w:val="center"/>
          </w:tcPr>
          <w:p w14:paraId="70CEB03E" w14:textId="696D316F" w:rsidR="00BF32A2" w:rsidRPr="00E60D07" w:rsidRDefault="00BF32A2" w:rsidP="00BF32A2">
            <w:pPr>
              <w:rPr>
                <w:rFonts w:eastAsia="Times New Roman" w:cs="Arial"/>
              </w:rPr>
            </w:pPr>
            <w:r w:rsidRPr="0055186D">
              <w:t>Identify the requirements for receiving and stor</w:t>
            </w:r>
            <w:r w:rsidR="00C92002">
              <w:t xml:space="preserve">ing </w:t>
            </w:r>
            <w:r w:rsidRPr="0055186D">
              <w:t>raw and prepared foods</w:t>
            </w:r>
            <w:r w:rsidR="00C92002">
              <w:t xml:space="preserve"> and the </w:t>
            </w:r>
            <w:r w:rsidRPr="0055186D">
              <w:t>reasons for and signs of food spoilage and contamination</w:t>
            </w:r>
            <w:r w:rsidR="00C92002">
              <w:t>, e.g.,</w:t>
            </w:r>
            <w:r w:rsidRPr="0055186D">
              <w:t xml:space="preserve"> FIFO.</w:t>
            </w:r>
          </w:p>
        </w:tc>
        <w:tc>
          <w:tcPr>
            <w:tcW w:w="1620" w:type="dxa"/>
            <w:vAlign w:val="center"/>
          </w:tcPr>
          <w:p w14:paraId="444C40CC" w14:textId="0841627E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C5E98C4" w14:textId="0589DE69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F32A2" w:rsidRPr="00E60D07" w14:paraId="19EAC923" w14:textId="77777777" w:rsidTr="00BF32A2">
        <w:trPr>
          <w:trHeight w:val="288"/>
        </w:trPr>
        <w:tc>
          <w:tcPr>
            <w:tcW w:w="715" w:type="dxa"/>
            <w:vAlign w:val="center"/>
          </w:tcPr>
          <w:p w14:paraId="61461B6F" w14:textId="1319DF4F" w:rsidR="00BF32A2" w:rsidRPr="00E60D07" w:rsidRDefault="00BF32A2" w:rsidP="00BF32A2">
            <w:pPr>
              <w:rPr>
                <w:rFonts w:eastAsia="Times New Roman" w:cs="Arial"/>
              </w:rPr>
            </w:pPr>
            <w:r w:rsidRPr="0055186D">
              <w:lastRenderedPageBreak/>
              <w:t>205</w:t>
            </w:r>
          </w:p>
        </w:tc>
        <w:tc>
          <w:tcPr>
            <w:tcW w:w="7650" w:type="dxa"/>
            <w:vAlign w:val="center"/>
          </w:tcPr>
          <w:p w14:paraId="59975919" w14:textId="15523C25" w:rsidR="00BF32A2" w:rsidRPr="00E60D07" w:rsidRDefault="00BF32A2" w:rsidP="00BF32A2">
            <w:pPr>
              <w:rPr>
                <w:rFonts w:eastAsia="Times New Roman" w:cs="Arial"/>
              </w:rPr>
            </w:pPr>
            <w:r w:rsidRPr="0055186D">
              <w:t>Explain the difference between cleaning, sanitizing, and the use and storage of chemicals.</w:t>
            </w:r>
          </w:p>
        </w:tc>
        <w:tc>
          <w:tcPr>
            <w:tcW w:w="1620" w:type="dxa"/>
            <w:vAlign w:val="center"/>
          </w:tcPr>
          <w:p w14:paraId="1E4203E1" w14:textId="2880E572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59B8283" w14:textId="35CC8545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F32A2" w:rsidRPr="00E60D07" w14:paraId="647B4C6B" w14:textId="77777777" w:rsidTr="00BF32A2">
        <w:trPr>
          <w:trHeight w:val="288"/>
        </w:trPr>
        <w:tc>
          <w:tcPr>
            <w:tcW w:w="715" w:type="dxa"/>
            <w:vAlign w:val="center"/>
          </w:tcPr>
          <w:p w14:paraId="58B5703C" w14:textId="61FADBD6" w:rsidR="00BF32A2" w:rsidRPr="00E60D07" w:rsidRDefault="00BF32A2" w:rsidP="00BF32A2">
            <w:pPr>
              <w:rPr>
                <w:rFonts w:eastAsia="Times New Roman" w:cs="Arial"/>
              </w:rPr>
            </w:pPr>
            <w:r w:rsidRPr="0055186D">
              <w:t>206</w:t>
            </w:r>
          </w:p>
        </w:tc>
        <w:tc>
          <w:tcPr>
            <w:tcW w:w="7650" w:type="dxa"/>
            <w:vAlign w:val="center"/>
          </w:tcPr>
          <w:p w14:paraId="439F889C" w14:textId="30766433" w:rsidR="00BF32A2" w:rsidRPr="00E60D07" w:rsidRDefault="00BF32A2" w:rsidP="00BF32A2">
            <w:pPr>
              <w:rPr>
                <w:rFonts w:eastAsia="Times New Roman" w:cs="Arial"/>
              </w:rPr>
            </w:pPr>
            <w:r w:rsidRPr="0055186D">
              <w:t>Develop and follow a cleaning schedule.</w:t>
            </w:r>
          </w:p>
        </w:tc>
        <w:tc>
          <w:tcPr>
            <w:tcW w:w="1620" w:type="dxa"/>
            <w:vAlign w:val="center"/>
          </w:tcPr>
          <w:p w14:paraId="5A48A834" w14:textId="170A093F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069C36F" w14:textId="747F29E0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F32A2" w:rsidRPr="00E60D07" w14:paraId="0FE29F6D" w14:textId="77777777" w:rsidTr="00BF32A2">
        <w:trPr>
          <w:trHeight w:val="288"/>
        </w:trPr>
        <w:tc>
          <w:tcPr>
            <w:tcW w:w="715" w:type="dxa"/>
            <w:vAlign w:val="center"/>
          </w:tcPr>
          <w:p w14:paraId="54411957" w14:textId="0DC6E94A" w:rsidR="00BF32A2" w:rsidRPr="00B66156" w:rsidRDefault="00BF32A2" w:rsidP="00BF32A2">
            <w:r w:rsidRPr="0055186D">
              <w:t>207</w:t>
            </w:r>
          </w:p>
        </w:tc>
        <w:tc>
          <w:tcPr>
            <w:tcW w:w="7650" w:type="dxa"/>
            <w:vAlign w:val="center"/>
          </w:tcPr>
          <w:p w14:paraId="607610A5" w14:textId="7C5774D1" w:rsidR="00BF32A2" w:rsidRPr="00B66156" w:rsidRDefault="00BF32A2" w:rsidP="00BF32A2">
            <w:r w:rsidRPr="0055186D">
              <w:t>Practice methods of waste disposal, recycling, and sustainability.</w:t>
            </w:r>
          </w:p>
        </w:tc>
        <w:tc>
          <w:tcPr>
            <w:tcW w:w="1620" w:type="dxa"/>
            <w:vAlign w:val="center"/>
          </w:tcPr>
          <w:p w14:paraId="2C6982F4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6D18B87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</w:tr>
      <w:tr w:rsidR="00BF32A2" w:rsidRPr="00E60D07" w14:paraId="1FFDBB3E" w14:textId="77777777" w:rsidTr="00BF32A2">
        <w:trPr>
          <w:trHeight w:val="288"/>
        </w:trPr>
        <w:tc>
          <w:tcPr>
            <w:tcW w:w="715" w:type="dxa"/>
            <w:vAlign w:val="center"/>
          </w:tcPr>
          <w:p w14:paraId="69D914D2" w14:textId="4932FDEE" w:rsidR="00BF32A2" w:rsidRPr="00B66156" w:rsidRDefault="00BF32A2" w:rsidP="00BF32A2">
            <w:r w:rsidRPr="0055186D">
              <w:t>208</w:t>
            </w:r>
          </w:p>
        </w:tc>
        <w:tc>
          <w:tcPr>
            <w:tcW w:w="7650" w:type="dxa"/>
            <w:vAlign w:val="center"/>
          </w:tcPr>
          <w:p w14:paraId="4800B11A" w14:textId="1D0E6125" w:rsidR="00BF32A2" w:rsidRPr="00B66156" w:rsidRDefault="00BF32A2" w:rsidP="00BF32A2">
            <w:r w:rsidRPr="0055186D">
              <w:t>Identify measures for the control of insects, rodents</w:t>
            </w:r>
            <w:r w:rsidR="00C92002">
              <w:t>,</w:t>
            </w:r>
            <w:r w:rsidRPr="0055186D">
              <w:t xml:space="preserve"> and pests. </w:t>
            </w:r>
          </w:p>
        </w:tc>
        <w:tc>
          <w:tcPr>
            <w:tcW w:w="1620" w:type="dxa"/>
            <w:vAlign w:val="center"/>
          </w:tcPr>
          <w:p w14:paraId="5D97131A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7C4B26D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</w:tr>
      <w:tr w:rsidR="00BF32A2" w:rsidRPr="00E60D07" w14:paraId="6EF933C6" w14:textId="77777777" w:rsidTr="00BF32A2">
        <w:trPr>
          <w:trHeight w:val="288"/>
        </w:trPr>
        <w:tc>
          <w:tcPr>
            <w:tcW w:w="715" w:type="dxa"/>
            <w:vAlign w:val="center"/>
          </w:tcPr>
          <w:p w14:paraId="28312E66" w14:textId="1B786B53" w:rsidR="00BF32A2" w:rsidRPr="00B66156" w:rsidRDefault="00BF32A2" w:rsidP="00BF32A2">
            <w:r w:rsidRPr="0055186D">
              <w:t>209</w:t>
            </w:r>
          </w:p>
        </w:tc>
        <w:tc>
          <w:tcPr>
            <w:tcW w:w="7650" w:type="dxa"/>
            <w:vAlign w:val="center"/>
          </w:tcPr>
          <w:p w14:paraId="01CDC5F1" w14:textId="736AEC73" w:rsidR="00BF32A2" w:rsidRPr="00B66156" w:rsidRDefault="00BF32A2" w:rsidP="00BF32A2">
            <w:r w:rsidRPr="0055186D">
              <w:t>Identify sanitary, safety design, and construction features of food production equipment and facilities</w:t>
            </w:r>
            <w:r w:rsidR="005F045B">
              <w:t xml:space="preserve">, e.g., </w:t>
            </w:r>
            <w:r w:rsidRPr="0055186D">
              <w:t>NSF, UL, OSHA, ADA.</w:t>
            </w:r>
          </w:p>
        </w:tc>
        <w:tc>
          <w:tcPr>
            <w:tcW w:w="1620" w:type="dxa"/>
            <w:vAlign w:val="center"/>
          </w:tcPr>
          <w:p w14:paraId="4E2F5B95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9D94358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</w:tr>
      <w:tr w:rsidR="00BF32A2" w:rsidRPr="00E60D07" w14:paraId="668F24F3" w14:textId="77777777" w:rsidTr="00BF32A2">
        <w:trPr>
          <w:trHeight w:val="288"/>
        </w:trPr>
        <w:tc>
          <w:tcPr>
            <w:tcW w:w="715" w:type="dxa"/>
            <w:vAlign w:val="center"/>
          </w:tcPr>
          <w:p w14:paraId="243DD613" w14:textId="2EDF40E5" w:rsidR="00BF32A2" w:rsidRPr="00B66156" w:rsidRDefault="00BF32A2" w:rsidP="00BF32A2">
            <w:r w:rsidRPr="0055186D">
              <w:t>210</w:t>
            </w:r>
          </w:p>
        </w:tc>
        <w:tc>
          <w:tcPr>
            <w:tcW w:w="7650" w:type="dxa"/>
            <w:vAlign w:val="center"/>
          </w:tcPr>
          <w:p w14:paraId="734A66FF" w14:textId="58E59D0E" w:rsidR="00BF32A2" w:rsidRPr="00B66156" w:rsidRDefault="00BF32A2" w:rsidP="00BF32A2">
            <w:r w:rsidRPr="0055186D">
              <w:t>Identify Safety Data Sheets (SDS) and the requirements for handling hazardous materials.</w:t>
            </w:r>
          </w:p>
        </w:tc>
        <w:tc>
          <w:tcPr>
            <w:tcW w:w="1620" w:type="dxa"/>
            <w:vAlign w:val="center"/>
          </w:tcPr>
          <w:p w14:paraId="085E4B83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4839245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</w:tr>
      <w:tr w:rsidR="00BF32A2" w:rsidRPr="00E60D07" w14:paraId="23BB20DE" w14:textId="77777777" w:rsidTr="00BF32A2">
        <w:trPr>
          <w:trHeight w:val="288"/>
        </w:trPr>
        <w:tc>
          <w:tcPr>
            <w:tcW w:w="715" w:type="dxa"/>
            <w:vAlign w:val="center"/>
          </w:tcPr>
          <w:p w14:paraId="13DD4A34" w14:textId="1C98DAD0" w:rsidR="00BF32A2" w:rsidRPr="00B66156" w:rsidRDefault="00BF32A2" w:rsidP="00BF32A2">
            <w:r w:rsidRPr="0055186D">
              <w:t>211</w:t>
            </w:r>
          </w:p>
        </w:tc>
        <w:tc>
          <w:tcPr>
            <w:tcW w:w="7650" w:type="dxa"/>
            <w:vAlign w:val="center"/>
          </w:tcPr>
          <w:p w14:paraId="2B745BB9" w14:textId="0BF19A4F" w:rsidR="00BF32A2" w:rsidRPr="00B66156" w:rsidRDefault="00BF32A2" w:rsidP="00BF32A2">
            <w:r w:rsidRPr="0055186D">
              <w:t xml:space="preserve">Conduct a sanitation self-inspection and identify modifications necessary for </w:t>
            </w:r>
            <w:r w:rsidR="00C92002">
              <w:t xml:space="preserve">standards </w:t>
            </w:r>
            <w:r w:rsidRPr="0055186D">
              <w:t>compliance.</w:t>
            </w:r>
          </w:p>
        </w:tc>
        <w:tc>
          <w:tcPr>
            <w:tcW w:w="1620" w:type="dxa"/>
            <w:vAlign w:val="center"/>
          </w:tcPr>
          <w:p w14:paraId="29EF8FD7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66DF775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</w:tr>
      <w:tr w:rsidR="00BF32A2" w:rsidRPr="00E60D07" w14:paraId="2C0A72FE" w14:textId="77777777" w:rsidTr="00BF32A2">
        <w:trPr>
          <w:trHeight w:val="288"/>
        </w:trPr>
        <w:tc>
          <w:tcPr>
            <w:tcW w:w="715" w:type="dxa"/>
            <w:vAlign w:val="center"/>
          </w:tcPr>
          <w:p w14:paraId="6FB90813" w14:textId="47B9AB7D" w:rsidR="00BF32A2" w:rsidRPr="00B66156" w:rsidRDefault="00BF32A2" w:rsidP="00BF32A2">
            <w:r w:rsidRPr="0055186D">
              <w:t>212</w:t>
            </w:r>
          </w:p>
        </w:tc>
        <w:tc>
          <w:tcPr>
            <w:tcW w:w="7650" w:type="dxa"/>
            <w:vAlign w:val="center"/>
          </w:tcPr>
          <w:p w14:paraId="2877AD1A" w14:textId="2DAE2D91" w:rsidR="00BF32A2" w:rsidRPr="00B66156" w:rsidRDefault="00BF32A2" w:rsidP="00BF32A2">
            <w:r w:rsidRPr="0055186D">
              <w:t xml:space="preserve">Identify the </w:t>
            </w:r>
            <w:r w:rsidR="00F976AD">
              <w:t xml:space="preserve">hazard analysis and critical </w:t>
            </w:r>
            <w:r w:rsidRPr="0055186D">
              <w:t xml:space="preserve">control points </w:t>
            </w:r>
            <w:r w:rsidR="00F976AD">
              <w:t xml:space="preserve">(HACCP) </w:t>
            </w:r>
            <w:r w:rsidRPr="0055186D">
              <w:t xml:space="preserve">and the </w:t>
            </w:r>
            <w:r w:rsidR="00F976AD">
              <w:t>t</w:t>
            </w:r>
            <w:r w:rsidRPr="0055186D">
              <w:t xml:space="preserve">emperature </w:t>
            </w:r>
            <w:r w:rsidR="00F976AD">
              <w:t>d</w:t>
            </w:r>
            <w:r w:rsidRPr="0055186D">
              <w:t xml:space="preserve">anger </w:t>
            </w:r>
            <w:r w:rsidR="00F976AD">
              <w:t>z</w:t>
            </w:r>
            <w:r w:rsidRPr="0055186D">
              <w:t>one during all food handling processes as a method for minimizing the risk of food</w:t>
            </w:r>
            <w:r w:rsidR="00F976AD">
              <w:t>-</w:t>
            </w:r>
            <w:r w:rsidRPr="0055186D">
              <w:t>borne illness.</w:t>
            </w:r>
          </w:p>
        </w:tc>
        <w:tc>
          <w:tcPr>
            <w:tcW w:w="1620" w:type="dxa"/>
            <w:vAlign w:val="center"/>
          </w:tcPr>
          <w:p w14:paraId="12387D03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C20A945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</w:tr>
      <w:tr w:rsidR="00BF32A2" w:rsidRPr="00E60D07" w14:paraId="276F7B4F" w14:textId="77777777" w:rsidTr="00BF32A2">
        <w:trPr>
          <w:trHeight w:val="288"/>
        </w:trPr>
        <w:tc>
          <w:tcPr>
            <w:tcW w:w="715" w:type="dxa"/>
            <w:vAlign w:val="center"/>
          </w:tcPr>
          <w:p w14:paraId="6AC95262" w14:textId="6898144C" w:rsidR="00BF32A2" w:rsidRPr="00B66156" w:rsidRDefault="00BF32A2" w:rsidP="00BF32A2">
            <w:r w:rsidRPr="0055186D">
              <w:t>213</w:t>
            </w:r>
          </w:p>
        </w:tc>
        <w:tc>
          <w:tcPr>
            <w:tcW w:w="7650" w:type="dxa"/>
            <w:vAlign w:val="center"/>
          </w:tcPr>
          <w:p w14:paraId="486A63ED" w14:textId="367A218C" w:rsidR="00BF32A2" w:rsidRPr="00B66156" w:rsidRDefault="00BF32A2" w:rsidP="00BF32A2">
            <w:r w:rsidRPr="0055186D">
              <w:t>List common accidents and injuries in the foodservice industry</w:t>
            </w:r>
            <w:r w:rsidR="00F976AD">
              <w:t xml:space="preserve"> and</w:t>
            </w:r>
            <w:r w:rsidRPr="0055186D">
              <w:t xml:space="preserve"> outline a safety management program and emergency policies.</w:t>
            </w:r>
          </w:p>
        </w:tc>
        <w:tc>
          <w:tcPr>
            <w:tcW w:w="1620" w:type="dxa"/>
            <w:vAlign w:val="center"/>
          </w:tcPr>
          <w:p w14:paraId="34884B59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BBF5D69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</w:tr>
      <w:tr w:rsidR="00BF32A2" w:rsidRPr="00E60D07" w14:paraId="0BEE776F" w14:textId="77777777" w:rsidTr="00BF32A2">
        <w:trPr>
          <w:trHeight w:val="288"/>
        </w:trPr>
        <w:tc>
          <w:tcPr>
            <w:tcW w:w="715" w:type="dxa"/>
            <w:vAlign w:val="center"/>
          </w:tcPr>
          <w:p w14:paraId="221F964F" w14:textId="65AD3259" w:rsidR="00BF32A2" w:rsidRPr="00B66156" w:rsidRDefault="00BF32A2" w:rsidP="00BF32A2">
            <w:r w:rsidRPr="0055186D">
              <w:t>214</w:t>
            </w:r>
          </w:p>
        </w:tc>
        <w:tc>
          <w:tcPr>
            <w:tcW w:w="7650" w:type="dxa"/>
            <w:vAlign w:val="center"/>
          </w:tcPr>
          <w:p w14:paraId="30D60C39" w14:textId="7CED4B99" w:rsidR="00BF32A2" w:rsidRPr="00B66156" w:rsidRDefault="00BF32A2" w:rsidP="00BF32A2">
            <w:r w:rsidRPr="0055186D">
              <w:t>Identify types, uses, and location</w:t>
            </w:r>
            <w:r w:rsidR="00F976AD">
              <w:t>s</w:t>
            </w:r>
            <w:r w:rsidRPr="0055186D">
              <w:t xml:space="preserve"> of fire extinguishers in the foodservice area.</w:t>
            </w:r>
          </w:p>
        </w:tc>
        <w:tc>
          <w:tcPr>
            <w:tcW w:w="1620" w:type="dxa"/>
            <w:vAlign w:val="center"/>
          </w:tcPr>
          <w:p w14:paraId="1E9FB10A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F57874D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</w:tr>
      <w:tr w:rsidR="00BF32A2" w:rsidRPr="00E60D07" w14:paraId="019EDCCB" w14:textId="77777777" w:rsidTr="00BF32A2">
        <w:trPr>
          <w:trHeight w:val="288"/>
        </w:trPr>
        <w:tc>
          <w:tcPr>
            <w:tcW w:w="715" w:type="dxa"/>
            <w:vAlign w:val="center"/>
          </w:tcPr>
          <w:p w14:paraId="370B1F8D" w14:textId="182C46FF" w:rsidR="00BF32A2" w:rsidRPr="00B66156" w:rsidRDefault="00BF32A2" w:rsidP="00BF32A2">
            <w:r w:rsidRPr="0055186D">
              <w:t>215</w:t>
            </w:r>
          </w:p>
        </w:tc>
        <w:tc>
          <w:tcPr>
            <w:tcW w:w="7650" w:type="dxa"/>
            <w:vAlign w:val="center"/>
          </w:tcPr>
          <w:p w14:paraId="40C62A6E" w14:textId="72C25F6A" w:rsidR="00BF32A2" w:rsidRPr="00B66156" w:rsidRDefault="00BF32A2" w:rsidP="00BF32A2">
            <w:r w:rsidRPr="0055186D">
              <w:t>Describe the role of regulatory agencies governing sanitation and food safety.</w:t>
            </w:r>
          </w:p>
        </w:tc>
        <w:tc>
          <w:tcPr>
            <w:tcW w:w="1620" w:type="dxa"/>
            <w:vAlign w:val="center"/>
          </w:tcPr>
          <w:p w14:paraId="0D569F5F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F2CB815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</w:tr>
      <w:tr w:rsidR="00BF32A2" w:rsidRPr="00E60D07" w14:paraId="7040F1A2" w14:textId="77777777" w:rsidTr="00BF32A2">
        <w:trPr>
          <w:trHeight w:val="288"/>
        </w:trPr>
        <w:tc>
          <w:tcPr>
            <w:tcW w:w="715" w:type="dxa"/>
            <w:vAlign w:val="center"/>
          </w:tcPr>
          <w:p w14:paraId="665A1D32" w14:textId="25D3694F" w:rsidR="00BF32A2" w:rsidRPr="00716415" w:rsidRDefault="00BF32A2" w:rsidP="00BF32A2">
            <w:r w:rsidRPr="0055186D">
              <w:t>216</w:t>
            </w:r>
          </w:p>
        </w:tc>
        <w:tc>
          <w:tcPr>
            <w:tcW w:w="7650" w:type="dxa"/>
            <w:vAlign w:val="center"/>
          </w:tcPr>
          <w:p w14:paraId="2A1F01E6" w14:textId="7BF2530E" w:rsidR="00BF32A2" w:rsidRPr="00716415" w:rsidRDefault="00BF32A2" w:rsidP="00BF32A2">
            <w:r w:rsidRPr="0055186D">
              <w:t>Acquire industry sanitation certifications</w:t>
            </w:r>
            <w:r w:rsidR="00F976AD">
              <w:t>, e.g.,</w:t>
            </w:r>
            <w:r w:rsidRPr="0055186D">
              <w:t xml:space="preserve"> </w:t>
            </w:r>
            <w:proofErr w:type="spellStart"/>
            <w:r w:rsidRPr="0055186D">
              <w:t>ServSafe</w:t>
            </w:r>
            <w:proofErr w:type="spellEnd"/>
            <w:r w:rsidRPr="0055186D">
              <w:t>.</w:t>
            </w:r>
          </w:p>
        </w:tc>
        <w:tc>
          <w:tcPr>
            <w:tcW w:w="1620" w:type="dxa"/>
            <w:vAlign w:val="center"/>
          </w:tcPr>
          <w:p w14:paraId="02989C44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3AF89A9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7B6E002B" w14:textId="28CF1C63" w:rsidR="00E60D07" w:rsidRDefault="00E60D07" w:rsidP="007F79E0">
      <w:pPr>
        <w:pStyle w:val="Heading2"/>
      </w:pPr>
      <w:r>
        <w:t xml:space="preserve">300 </w:t>
      </w:r>
      <w:r w:rsidR="00BF32A2">
        <w:t>Business and Math Skill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0581ED9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F3A3893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7992F47" w14:textId="25559EBE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AB78266" w14:textId="70083825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3D124119" w14:textId="0657905B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1638F3">
              <w:t>Crosswalk</w:t>
            </w:r>
          </w:p>
        </w:tc>
      </w:tr>
      <w:tr w:rsidR="00BF32A2" w:rsidRPr="00E60D07" w14:paraId="6963B85D" w14:textId="77777777" w:rsidTr="00BF32A2">
        <w:trPr>
          <w:trHeight w:val="288"/>
        </w:trPr>
        <w:tc>
          <w:tcPr>
            <w:tcW w:w="715" w:type="dxa"/>
            <w:vAlign w:val="center"/>
          </w:tcPr>
          <w:p w14:paraId="1F0239E8" w14:textId="47E8A5BC" w:rsidR="00BF32A2" w:rsidRPr="00E60D07" w:rsidRDefault="00BF32A2" w:rsidP="00BF32A2">
            <w:pPr>
              <w:rPr>
                <w:rFonts w:eastAsia="Times New Roman" w:cs="Arial"/>
              </w:rPr>
            </w:pPr>
            <w:r w:rsidRPr="005A263A">
              <w:t>301</w:t>
            </w:r>
          </w:p>
        </w:tc>
        <w:tc>
          <w:tcPr>
            <w:tcW w:w="7650" w:type="dxa"/>
            <w:vAlign w:val="center"/>
          </w:tcPr>
          <w:p w14:paraId="3374318E" w14:textId="60AB7EA8" w:rsidR="00BF32A2" w:rsidRPr="00E60D07" w:rsidRDefault="00BF32A2" w:rsidP="00BF32A2">
            <w:pPr>
              <w:rPr>
                <w:rFonts w:eastAsia="Times New Roman" w:cs="Arial"/>
              </w:rPr>
            </w:pPr>
            <w:r w:rsidRPr="005A263A">
              <w:t>Perform basic math functions using the baker’s percentage (%) and friction factor.</w:t>
            </w:r>
          </w:p>
        </w:tc>
        <w:tc>
          <w:tcPr>
            <w:tcW w:w="1620" w:type="dxa"/>
            <w:hideMark/>
          </w:tcPr>
          <w:p w14:paraId="0B9DD7E0" w14:textId="0569F95A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  <w:hideMark/>
          </w:tcPr>
          <w:p w14:paraId="416F6432" w14:textId="5B223708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F32A2" w:rsidRPr="00E60D07" w14:paraId="748A0D7E" w14:textId="77777777" w:rsidTr="00BF32A2">
        <w:trPr>
          <w:trHeight w:val="288"/>
        </w:trPr>
        <w:tc>
          <w:tcPr>
            <w:tcW w:w="715" w:type="dxa"/>
            <w:vAlign w:val="center"/>
          </w:tcPr>
          <w:p w14:paraId="31A4BEB3" w14:textId="2185B913" w:rsidR="00BF32A2" w:rsidRPr="00E60D07" w:rsidRDefault="00BF32A2" w:rsidP="00BF32A2">
            <w:pPr>
              <w:rPr>
                <w:rFonts w:eastAsia="Times New Roman" w:cs="Arial"/>
              </w:rPr>
            </w:pPr>
            <w:r w:rsidRPr="005A263A">
              <w:t>302</w:t>
            </w:r>
          </w:p>
        </w:tc>
        <w:tc>
          <w:tcPr>
            <w:tcW w:w="7650" w:type="dxa"/>
            <w:vAlign w:val="center"/>
          </w:tcPr>
          <w:p w14:paraId="1834969F" w14:textId="1A692C23" w:rsidR="00BF32A2" w:rsidRPr="00E60D07" w:rsidRDefault="00BF32A2" w:rsidP="00BF32A2">
            <w:pPr>
              <w:rPr>
                <w:rFonts w:eastAsia="Times New Roman" w:cs="Arial"/>
              </w:rPr>
            </w:pPr>
            <w:r w:rsidRPr="005A263A">
              <w:t>Discuss labor cost</w:t>
            </w:r>
            <w:r w:rsidR="00F976AD">
              <w:t>s</w:t>
            </w:r>
            <w:r w:rsidRPr="005A263A">
              <w:t>.</w:t>
            </w:r>
          </w:p>
        </w:tc>
        <w:tc>
          <w:tcPr>
            <w:tcW w:w="1620" w:type="dxa"/>
          </w:tcPr>
          <w:p w14:paraId="34831114" w14:textId="4D8FA59F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332F267" w14:textId="1E3E6FEB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F32A2" w:rsidRPr="00E60D07" w14:paraId="1E273870" w14:textId="77777777" w:rsidTr="00BF32A2">
        <w:trPr>
          <w:trHeight w:val="288"/>
        </w:trPr>
        <w:tc>
          <w:tcPr>
            <w:tcW w:w="715" w:type="dxa"/>
            <w:vAlign w:val="center"/>
          </w:tcPr>
          <w:p w14:paraId="63C91099" w14:textId="1B1A9ABD" w:rsidR="00BF32A2" w:rsidRPr="00D75E05" w:rsidRDefault="00BF32A2" w:rsidP="00BF32A2">
            <w:r w:rsidRPr="005A263A">
              <w:t>303</w:t>
            </w:r>
          </w:p>
        </w:tc>
        <w:tc>
          <w:tcPr>
            <w:tcW w:w="7650" w:type="dxa"/>
            <w:vAlign w:val="center"/>
          </w:tcPr>
          <w:p w14:paraId="338EA030" w14:textId="0A176404" w:rsidR="00BF32A2" w:rsidRPr="00D75E05" w:rsidRDefault="00BF32A2" w:rsidP="00BF32A2">
            <w:r w:rsidRPr="005A263A">
              <w:t>Calculate the cost of recipes/formulas</w:t>
            </w:r>
            <w:r w:rsidR="00F976AD">
              <w:t>,</w:t>
            </w:r>
            <w:r w:rsidRPr="005A263A">
              <w:t xml:space="preserve"> including</w:t>
            </w:r>
            <w:r w:rsidR="00F976AD">
              <w:t xml:space="preserve"> a</w:t>
            </w:r>
            <w:r w:rsidRPr="005A263A">
              <w:t xml:space="preserve">s </w:t>
            </w:r>
            <w:r w:rsidR="00F976AD">
              <w:t>p</w:t>
            </w:r>
            <w:r w:rsidRPr="005A263A">
              <w:t xml:space="preserve">urchased, </w:t>
            </w:r>
            <w:r w:rsidR="00F976AD">
              <w:t>e</w:t>
            </w:r>
            <w:r w:rsidRPr="005A263A">
              <w:t xml:space="preserve">dible </w:t>
            </w:r>
            <w:r w:rsidR="00F976AD">
              <w:t>p</w:t>
            </w:r>
            <w:r w:rsidRPr="005A263A">
              <w:t>ortion, and factors affecting yield percentage.</w:t>
            </w:r>
          </w:p>
        </w:tc>
        <w:tc>
          <w:tcPr>
            <w:tcW w:w="1620" w:type="dxa"/>
          </w:tcPr>
          <w:p w14:paraId="01A42CC7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25691E2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</w:tr>
      <w:tr w:rsidR="00BF32A2" w:rsidRPr="00E60D07" w14:paraId="24A26E01" w14:textId="77777777" w:rsidTr="00BF32A2">
        <w:trPr>
          <w:trHeight w:val="288"/>
        </w:trPr>
        <w:tc>
          <w:tcPr>
            <w:tcW w:w="715" w:type="dxa"/>
            <w:vAlign w:val="center"/>
          </w:tcPr>
          <w:p w14:paraId="36107DC7" w14:textId="70F66022" w:rsidR="00BF32A2" w:rsidRPr="00D75E05" w:rsidRDefault="00BF32A2" w:rsidP="00BF32A2">
            <w:r w:rsidRPr="005A263A">
              <w:t>304</w:t>
            </w:r>
          </w:p>
        </w:tc>
        <w:tc>
          <w:tcPr>
            <w:tcW w:w="7650" w:type="dxa"/>
            <w:vAlign w:val="center"/>
          </w:tcPr>
          <w:p w14:paraId="31B61E46" w14:textId="55F258C7" w:rsidR="00BF32A2" w:rsidRPr="00D75E05" w:rsidRDefault="00BF32A2" w:rsidP="00BF32A2">
            <w:r w:rsidRPr="005A263A">
              <w:t>Calculate the selling price of bakery items.</w:t>
            </w:r>
          </w:p>
        </w:tc>
        <w:tc>
          <w:tcPr>
            <w:tcW w:w="1620" w:type="dxa"/>
          </w:tcPr>
          <w:p w14:paraId="32B43B3F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751B53B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</w:tr>
      <w:tr w:rsidR="00BF32A2" w:rsidRPr="00E60D07" w14:paraId="3CDE09A1" w14:textId="77777777" w:rsidTr="00BF32A2">
        <w:trPr>
          <w:trHeight w:val="288"/>
        </w:trPr>
        <w:tc>
          <w:tcPr>
            <w:tcW w:w="715" w:type="dxa"/>
            <w:vAlign w:val="center"/>
          </w:tcPr>
          <w:p w14:paraId="667A4224" w14:textId="6013FE98" w:rsidR="00BF32A2" w:rsidRPr="00D75E05" w:rsidRDefault="00BF32A2" w:rsidP="00BF32A2">
            <w:r w:rsidRPr="005A263A">
              <w:t>305</w:t>
            </w:r>
          </w:p>
        </w:tc>
        <w:tc>
          <w:tcPr>
            <w:tcW w:w="7650" w:type="dxa"/>
            <w:vAlign w:val="center"/>
          </w:tcPr>
          <w:p w14:paraId="7B484846" w14:textId="1BBC485D" w:rsidR="00BF32A2" w:rsidRPr="00D75E05" w:rsidRDefault="00BF32A2" w:rsidP="00BF32A2">
            <w:r w:rsidRPr="005A263A">
              <w:t>Complete a sales transaction using related industry standards</w:t>
            </w:r>
            <w:r w:rsidR="00F976AD">
              <w:t>,</w:t>
            </w:r>
            <w:r w:rsidRPr="005A263A">
              <w:t xml:space="preserve"> including cash handling and current technology</w:t>
            </w:r>
            <w:r w:rsidR="005F045B">
              <w:t xml:space="preserve">, </w:t>
            </w:r>
            <w:r w:rsidR="00F976AD">
              <w:t>e.g.,</w:t>
            </w:r>
            <w:r w:rsidRPr="005A263A">
              <w:t xml:space="preserve"> guest checks, computers, calculators</w:t>
            </w:r>
            <w:r w:rsidR="00DD0D54">
              <w:t>.</w:t>
            </w:r>
          </w:p>
        </w:tc>
        <w:tc>
          <w:tcPr>
            <w:tcW w:w="1620" w:type="dxa"/>
          </w:tcPr>
          <w:p w14:paraId="1F09A689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046880C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</w:tr>
      <w:tr w:rsidR="00BF32A2" w:rsidRPr="00E60D07" w14:paraId="510AD294" w14:textId="77777777" w:rsidTr="00BF32A2">
        <w:trPr>
          <w:trHeight w:val="288"/>
        </w:trPr>
        <w:tc>
          <w:tcPr>
            <w:tcW w:w="715" w:type="dxa"/>
            <w:vAlign w:val="center"/>
          </w:tcPr>
          <w:p w14:paraId="22A89CEE" w14:textId="38A142B1" w:rsidR="00BF32A2" w:rsidRPr="00D75E05" w:rsidRDefault="00BF32A2" w:rsidP="00BF32A2">
            <w:r w:rsidRPr="005A263A">
              <w:lastRenderedPageBreak/>
              <w:t>306</w:t>
            </w:r>
          </w:p>
        </w:tc>
        <w:tc>
          <w:tcPr>
            <w:tcW w:w="7650" w:type="dxa"/>
            <w:vAlign w:val="center"/>
          </w:tcPr>
          <w:p w14:paraId="399911CE" w14:textId="78B5DCB0" w:rsidR="00BF32A2" w:rsidRPr="00D75E05" w:rsidRDefault="00BF32A2" w:rsidP="00BF32A2">
            <w:r w:rsidRPr="005A263A">
              <w:t>Perform basic math functions using decimal, percentages, fractions, conversions</w:t>
            </w:r>
            <w:r w:rsidR="00DD0D54">
              <w:t>,</w:t>
            </w:r>
            <w:r w:rsidRPr="005A263A">
              <w:t xml:space="preserve"> and measurements as related to the baking and pastry industry.</w:t>
            </w:r>
          </w:p>
        </w:tc>
        <w:tc>
          <w:tcPr>
            <w:tcW w:w="1620" w:type="dxa"/>
          </w:tcPr>
          <w:p w14:paraId="404CE048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044F8D4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</w:tr>
      <w:tr w:rsidR="00BF32A2" w:rsidRPr="00E60D07" w14:paraId="4AA753BB" w14:textId="77777777" w:rsidTr="00BF32A2">
        <w:trPr>
          <w:trHeight w:val="288"/>
        </w:trPr>
        <w:tc>
          <w:tcPr>
            <w:tcW w:w="715" w:type="dxa"/>
            <w:vAlign w:val="center"/>
          </w:tcPr>
          <w:p w14:paraId="4A3C84E0" w14:textId="3BB6DB14" w:rsidR="00BF32A2" w:rsidRPr="00D75E05" w:rsidRDefault="00BF32A2" w:rsidP="00BF32A2">
            <w:r w:rsidRPr="005A263A">
              <w:t>307</w:t>
            </w:r>
          </w:p>
        </w:tc>
        <w:tc>
          <w:tcPr>
            <w:tcW w:w="7650" w:type="dxa"/>
            <w:vAlign w:val="center"/>
          </w:tcPr>
          <w:p w14:paraId="0EC260B7" w14:textId="699EFEE7" w:rsidR="00BF32A2" w:rsidRPr="00D75E05" w:rsidRDefault="00BF32A2" w:rsidP="00BF32A2">
            <w:r w:rsidRPr="005A263A">
              <w:t>Perform equivalent measures associated with weight and volume and distance, including metric and English units.</w:t>
            </w:r>
          </w:p>
        </w:tc>
        <w:tc>
          <w:tcPr>
            <w:tcW w:w="1620" w:type="dxa"/>
          </w:tcPr>
          <w:p w14:paraId="52051011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7462FDF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3B3C5486" w14:textId="5519545C" w:rsidR="007F79E0" w:rsidRDefault="007F79E0" w:rsidP="007F79E0">
      <w:pPr>
        <w:pStyle w:val="Heading2"/>
      </w:pPr>
      <w:r>
        <w:t xml:space="preserve">400 </w:t>
      </w:r>
      <w:r w:rsidR="00BF32A2">
        <w:t xml:space="preserve">Baking Preparation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595E84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BBA392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22F11E3" w14:textId="60B7A6A7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2CE1C51" w14:textId="00223059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82103A6" w14:textId="6A0B6405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1638F3">
              <w:t>Crosswalk</w:t>
            </w:r>
          </w:p>
        </w:tc>
      </w:tr>
      <w:tr w:rsidR="00BF32A2" w:rsidRPr="00E60D07" w14:paraId="791966A0" w14:textId="77777777" w:rsidTr="00BF32A2">
        <w:trPr>
          <w:trHeight w:val="288"/>
        </w:trPr>
        <w:tc>
          <w:tcPr>
            <w:tcW w:w="715" w:type="dxa"/>
            <w:vAlign w:val="center"/>
          </w:tcPr>
          <w:p w14:paraId="39A866F3" w14:textId="095CFCFB" w:rsidR="00BF32A2" w:rsidRPr="00E60D07" w:rsidRDefault="00BF32A2" w:rsidP="00BF32A2">
            <w:pPr>
              <w:rPr>
                <w:rFonts w:eastAsia="Times New Roman" w:cs="Arial"/>
              </w:rPr>
            </w:pPr>
            <w:r w:rsidRPr="00A0475A">
              <w:t>401</w:t>
            </w:r>
          </w:p>
        </w:tc>
        <w:tc>
          <w:tcPr>
            <w:tcW w:w="7650" w:type="dxa"/>
            <w:vAlign w:val="center"/>
          </w:tcPr>
          <w:p w14:paraId="0C82466E" w14:textId="72869610" w:rsidR="00BF32A2" w:rsidRPr="00E60D07" w:rsidRDefault="00BF32A2" w:rsidP="00BF32A2">
            <w:pPr>
              <w:rPr>
                <w:rFonts w:eastAsia="Times New Roman" w:cs="Arial"/>
              </w:rPr>
            </w:pPr>
            <w:r w:rsidRPr="00A0475A">
              <w:t>Identify ingredients used in baking, describe their properties, and list the functions of various ingredients</w:t>
            </w:r>
            <w:r w:rsidR="00DD0D54">
              <w:t xml:space="preserve">, </w:t>
            </w:r>
            <w:r w:rsidRPr="00A0475A">
              <w:t>including but not limited to</w:t>
            </w:r>
            <w:r w:rsidR="00DD0D54">
              <w:t>,</w:t>
            </w:r>
            <w:r w:rsidRPr="00A0475A">
              <w:t xml:space="preserve"> flours, sugars, fats, egg products, dairy, chocolates, herbs, spices</w:t>
            </w:r>
            <w:r w:rsidR="00DD0D54">
              <w:t>,</w:t>
            </w:r>
            <w:r w:rsidRPr="00A0475A">
              <w:t xml:space="preserve"> and extracts.</w:t>
            </w:r>
          </w:p>
        </w:tc>
        <w:tc>
          <w:tcPr>
            <w:tcW w:w="1620" w:type="dxa"/>
            <w:hideMark/>
          </w:tcPr>
          <w:p w14:paraId="7CD4AEBE" w14:textId="539A309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  <w:hideMark/>
          </w:tcPr>
          <w:p w14:paraId="0640A57D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F32A2" w:rsidRPr="00E60D07" w14:paraId="5F81F3BC" w14:textId="77777777" w:rsidTr="00BF32A2">
        <w:trPr>
          <w:trHeight w:val="288"/>
        </w:trPr>
        <w:tc>
          <w:tcPr>
            <w:tcW w:w="715" w:type="dxa"/>
            <w:vAlign w:val="center"/>
          </w:tcPr>
          <w:p w14:paraId="5E830D7F" w14:textId="12733AB4" w:rsidR="00BF32A2" w:rsidRPr="00E60D07" w:rsidRDefault="00BF32A2" w:rsidP="00BF32A2">
            <w:pPr>
              <w:rPr>
                <w:rFonts w:eastAsia="Times New Roman" w:cs="Arial"/>
              </w:rPr>
            </w:pPr>
            <w:r w:rsidRPr="00A0475A">
              <w:t>402</w:t>
            </w:r>
          </w:p>
        </w:tc>
        <w:tc>
          <w:tcPr>
            <w:tcW w:w="7650" w:type="dxa"/>
            <w:vAlign w:val="center"/>
          </w:tcPr>
          <w:p w14:paraId="64A9A743" w14:textId="31EE2ADD" w:rsidR="00BF32A2" w:rsidRPr="00E60D07" w:rsidRDefault="00BF32A2" w:rsidP="00BF32A2">
            <w:pPr>
              <w:rPr>
                <w:rFonts w:eastAsia="Times New Roman" w:cs="Arial"/>
              </w:rPr>
            </w:pPr>
            <w:r w:rsidRPr="00A0475A">
              <w:t>Perform knife skills and classic cuts while practicing safety techniques.</w:t>
            </w:r>
          </w:p>
        </w:tc>
        <w:tc>
          <w:tcPr>
            <w:tcW w:w="1620" w:type="dxa"/>
          </w:tcPr>
          <w:p w14:paraId="5B82A548" w14:textId="671BF7FD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E0BA33B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F32A2" w:rsidRPr="00E60D07" w14:paraId="7424F3C6" w14:textId="77777777" w:rsidTr="00BF32A2">
        <w:trPr>
          <w:trHeight w:val="288"/>
        </w:trPr>
        <w:tc>
          <w:tcPr>
            <w:tcW w:w="715" w:type="dxa"/>
            <w:vAlign w:val="center"/>
          </w:tcPr>
          <w:p w14:paraId="6B4AC167" w14:textId="29A1B150" w:rsidR="00BF32A2" w:rsidRPr="00E60D07" w:rsidRDefault="00BF32A2" w:rsidP="00BF32A2">
            <w:pPr>
              <w:rPr>
                <w:rFonts w:eastAsia="Times New Roman" w:cs="Arial"/>
              </w:rPr>
            </w:pPr>
            <w:r w:rsidRPr="00A0475A">
              <w:t>403</w:t>
            </w:r>
          </w:p>
        </w:tc>
        <w:tc>
          <w:tcPr>
            <w:tcW w:w="7650" w:type="dxa"/>
            <w:vAlign w:val="center"/>
          </w:tcPr>
          <w:p w14:paraId="2DEA73F8" w14:textId="3D3BF8E6" w:rsidR="00BF32A2" w:rsidRPr="00E60D07" w:rsidRDefault="00BF32A2" w:rsidP="00BF32A2">
            <w:pPr>
              <w:rPr>
                <w:rFonts w:eastAsia="Times New Roman" w:cs="Arial"/>
              </w:rPr>
            </w:pPr>
            <w:r w:rsidRPr="00A0475A">
              <w:t>Use and care for hand tools.</w:t>
            </w:r>
          </w:p>
        </w:tc>
        <w:tc>
          <w:tcPr>
            <w:tcW w:w="1620" w:type="dxa"/>
          </w:tcPr>
          <w:p w14:paraId="166FCC22" w14:textId="27C72561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9F7026D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</w:tr>
      <w:tr w:rsidR="00BF32A2" w:rsidRPr="00E60D07" w14:paraId="2F0B09F9" w14:textId="77777777" w:rsidTr="00BF32A2">
        <w:trPr>
          <w:trHeight w:val="288"/>
        </w:trPr>
        <w:tc>
          <w:tcPr>
            <w:tcW w:w="715" w:type="dxa"/>
            <w:vAlign w:val="center"/>
          </w:tcPr>
          <w:p w14:paraId="203662C9" w14:textId="6235883C" w:rsidR="00BF32A2" w:rsidRPr="00E60D07" w:rsidRDefault="00BF32A2" w:rsidP="00BF32A2">
            <w:pPr>
              <w:rPr>
                <w:rFonts w:eastAsia="Times New Roman" w:cs="Arial"/>
              </w:rPr>
            </w:pPr>
            <w:r w:rsidRPr="00A0475A">
              <w:t>404</w:t>
            </w:r>
          </w:p>
        </w:tc>
        <w:tc>
          <w:tcPr>
            <w:tcW w:w="7650" w:type="dxa"/>
            <w:vAlign w:val="center"/>
          </w:tcPr>
          <w:p w14:paraId="6178697F" w14:textId="4B652B41" w:rsidR="00BF32A2" w:rsidRPr="00E60D07" w:rsidRDefault="00BF32A2" w:rsidP="00BF32A2">
            <w:pPr>
              <w:rPr>
                <w:rFonts w:eastAsia="Times New Roman" w:cs="Arial"/>
              </w:rPr>
            </w:pPr>
            <w:r w:rsidRPr="00A0475A">
              <w:t>RESERVED</w:t>
            </w:r>
          </w:p>
        </w:tc>
        <w:tc>
          <w:tcPr>
            <w:tcW w:w="1620" w:type="dxa"/>
          </w:tcPr>
          <w:p w14:paraId="63741AFB" w14:textId="69C49246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83BF3F6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</w:tr>
      <w:tr w:rsidR="00BF32A2" w:rsidRPr="00E60D07" w14:paraId="0C423311" w14:textId="77777777" w:rsidTr="00BF32A2">
        <w:trPr>
          <w:trHeight w:val="288"/>
        </w:trPr>
        <w:tc>
          <w:tcPr>
            <w:tcW w:w="715" w:type="dxa"/>
            <w:vAlign w:val="center"/>
          </w:tcPr>
          <w:p w14:paraId="20F54062" w14:textId="4601A545" w:rsidR="00BF32A2" w:rsidRPr="00E60D07" w:rsidRDefault="00BF32A2" w:rsidP="00BF32A2">
            <w:pPr>
              <w:rPr>
                <w:rFonts w:eastAsia="Times New Roman" w:cs="Arial"/>
              </w:rPr>
            </w:pPr>
            <w:r w:rsidRPr="00A0475A">
              <w:t>405</w:t>
            </w:r>
          </w:p>
        </w:tc>
        <w:tc>
          <w:tcPr>
            <w:tcW w:w="7650" w:type="dxa"/>
            <w:vAlign w:val="center"/>
          </w:tcPr>
          <w:p w14:paraId="7BB3C3AB" w14:textId="26B88FFC" w:rsidR="00BF32A2" w:rsidRPr="00E60D07" w:rsidRDefault="00BF32A2" w:rsidP="00BF32A2">
            <w:pPr>
              <w:rPr>
                <w:rFonts w:eastAsia="Times New Roman" w:cs="Arial"/>
              </w:rPr>
            </w:pPr>
            <w:r w:rsidRPr="00A0475A">
              <w:t>Prepare and fill a pastry bag and utilize a variety of tips to demonstrate proper use</w:t>
            </w:r>
            <w:r w:rsidR="00DD0D54">
              <w:t>, e.g.,</w:t>
            </w:r>
            <w:r w:rsidRPr="00A0475A">
              <w:t xml:space="preserve"> cake decorating and pastry products. </w:t>
            </w:r>
          </w:p>
        </w:tc>
        <w:tc>
          <w:tcPr>
            <w:tcW w:w="1620" w:type="dxa"/>
          </w:tcPr>
          <w:p w14:paraId="3A666FAE" w14:textId="24D60488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6D74A18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</w:tr>
      <w:tr w:rsidR="00BF32A2" w:rsidRPr="00E60D07" w14:paraId="55F6635C" w14:textId="77777777" w:rsidTr="00BF32A2">
        <w:trPr>
          <w:trHeight w:val="288"/>
        </w:trPr>
        <w:tc>
          <w:tcPr>
            <w:tcW w:w="715" w:type="dxa"/>
            <w:vAlign w:val="center"/>
          </w:tcPr>
          <w:p w14:paraId="5E4679BE" w14:textId="0158E4C2" w:rsidR="00BF32A2" w:rsidRPr="00F875DE" w:rsidRDefault="00BF32A2" w:rsidP="00BF32A2">
            <w:r w:rsidRPr="00A0475A">
              <w:t>406</w:t>
            </w:r>
          </w:p>
        </w:tc>
        <w:tc>
          <w:tcPr>
            <w:tcW w:w="7650" w:type="dxa"/>
            <w:vAlign w:val="center"/>
          </w:tcPr>
          <w:p w14:paraId="50B95CB1" w14:textId="11788E11" w:rsidR="00BF32A2" w:rsidRPr="00F875DE" w:rsidRDefault="00BF32A2" w:rsidP="00BF32A2">
            <w:r w:rsidRPr="00A0475A">
              <w:t>Use and care for food processing, cooking</w:t>
            </w:r>
            <w:r w:rsidR="00DD0D54">
              <w:t>,</w:t>
            </w:r>
            <w:r w:rsidRPr="00A0475A">
              <w:t xml:space="preserve"> and baking equipment.</w:t>
            </w:r>
          </w:p>
        </w:tc>
        <w:tc>
          <w:tcPr>
            <w:tcW w:w="1620" w:type="dxa"/>
          </w:tcPr>
          <w:p w14:paraId="7225D700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0B62000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</w:tr>
      <w:tr w:rsidR="00BF32A2" w:rsidRPr="00E60D07" w14:paraId="7A2B5454" w14:textId="77777777" w:rsidTr="00BF32A2">
        <w:trPr>
          <w:trHeight w:val="288"/>
        </w:trPr>
        <w:tc>
          <w:tcPr>
            <w:tcW w:w="715" w:type="dxa"/>
            <w:vAlign w:val="center"/>
          </w:tcPr>
          <w:p w14:paraId="03503D1F" w14:textId="6D41810F" w:rsidR="00BF32A2" w:rsidRPr="00F875DE" w:rsidRDefault="00BF32A2" w:rsidP="00BF32A2">
            <w:r w:rsidRPr="00A0475A">
              <w:t>407</w:t>
            </w:r>
          </w:p>
        </w:tc>
        <w:tc>
          <w:tcPr>
            <w:tcW w:w="7650" w:type="dxa"/>
            <w:vAlign w:val="center"/>
          </w:tcPr>
          <w:p w14:paraId="38456FE8" w14:textId="1702A100" w:rsidR="00BF32A2" w:rsidRPr="00F875DE" w:rsidRDefault="00BF32A2" w:rsidP="00BF32A2">
            <w:r w:rsidRPr="00A0475A">
              <w:t xml:space="preserve">Read and follow a standard recipe/formula. </w:t>
            </w:r>
          </w:p>
        </w:tc>
        <w:tc>
          <w:tcPr>
            <w:tcW w:w="1620" w:type="dxa"/>
          </w:tcPr>
          <w:p w14:paraId="5AE2E01D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CBC984B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</w:tr>
      <w:tr w:rsidR="00BF32A2" w:rsidRPr="00E60D07" w14:paraId="71D9ABD9" w14:textId="77777777" w:rsidTr="00BF32A2">
        <w:trPr>
          <w:trHeight w:val="288"/>
        </w:trPr>
        <w:tc>
          <w:tcPr>
            <w:tcW w:w="715" w:type="dxa"/>
            <w:vAlign w:val="center"/>
          </w:tcPr>
          <w:p w14:paraId="56B909B6" w14:textId="74D38C1D" w:rsidR="00BF32A2" w:rsidRPr="00F875DE" w:rsidRDefault="00BF32A2" w:rsidP="00BF32A2">
            <w:r w:rsidRPr="00A0475A">
              <w:t>408</w:t>
            </w:r>
          </w:p>
        </w:tc>
        <w:tc>
          <w:tcPr>
            <w:tcW w:w="7650" w:type="dxa"/>
            <w:vAlign w:val="center"/>
          </w:tcPr>
          <w:p w14:paraId="13B67C69" w14:textId="79B6BD3C" w:rsidR="00BF32A2" w:rsidRPr="00F875DE" w:rsidRDefault="00BF32A2" w:rsidP="00BF32A2">
            <w:r w:rsidRPr="00A0475A">
              <w:t>Perform a variety of cooking methods</w:t>
            </w:r>
            <w:r w:rsidR="00DD0D54">
              <w:t xml:space="preserve">, e.g., </w:t>
            </w:r>
            <w:r w:rsidRPr="00A0475A">
              <w:t>baking, frying, deep frying, boiling, blanching, poaching</w:t>
            </w:r>
            <w:r w:rsidR="00DD0D54">
              <w:t>,</w:t>
            </w:r>
            <w:r w:rsidRPr="00A0475A">
              <w:t xml:space="preserve"> and steaming.</w:t>
            </w:r>
          </w:p>
        </w:tc>
        <w:tc>
          <w:tcPr>
            <w:tcW w:w="1620" w:type="dxa"/>
          </w:tcPr>
          <w:p w14:paraId="5ACF9432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8752A03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</w:tr>
      <w:tr w:rsidR="00BF32A2" w:rsidRPr="00E60D07" w14:paraId="5942CD29" w14:textId="77777777" w:rsidTr="00BF32A2">
        <w:trPr>
          <w:trHeight w:val="288"/>
        </w:trPr>
        <w:tc>
          <w:tcPr>
            <w:tcW w:w="715" w:type="dxa"/>
            <w:vAlign w:val="center"/>
          </w:tcPr>
          <w:p w14:paraId="6023FDD1" w14:textId="0E32AD36" w:rsidR="00BF32A2" w:rsidRPr="00A17804" w:rsidRDefault="00BF32A2" w:rsidP="00BF32A2">
            <w:r w:rsidRPr="00A0475A">
              <w:t>409</w:t>
            </w:r>
          </w:p>
        </w:tc>
        <w:tc>
          <w:tcPr>
            <w:tcW w:w="7650" w:type="dxa"/>
            <w:vAlign w:val="center"/>
          </w:tcPr>
          <w:p w14:paraId="5FCD185C" w14:textId="2C4E26DB" w:rsidR="00BF32A2" w:rsidRPr="00A17804" w:rsidRDefault="00BF32A2" w:rsidP="00BF32A2">
            <w:r w:rsidRPr="00A0475A">
              <w:t>RESERVED</w:t>
            </w:r>
          </w:p>
        </w:tc>
        <w:tc>
          <w:tcPr>
            <w:tcW w:w="1620" w:type="dxa"/>
          </w:tcPr>
          <w:p w14:paraId="5A2C6EAB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59E6983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</w:tr>
      <w:tr w:rsidR="00BF32A2" w:rsidRPr="00E60D07" w14:paraId="1DDF5285" w14:textId="77777777" w:rsidTr="00BF32A2">
        <w:trPr>
          <w:trHeight w:val="288"/>
        </w:trPr>
        <w:tc>
          <w:tcPr>
            <w:tcW w:w="715" w:type="dxa"/>
            <w:vAlign w:val="center"/>
          </w:tcPr>
          <w:p w14:paraId="19A61DC5" w14:textId="144334FA" w:rsidR="00BF32A2" w:rsidRPr="00A17804" w:rsidRDefault="00BF32A2" w:rsidP="00BF32A2">
            <w:r w:rsidRPr="00A0475A">
              <w:t>410</w:t>
            </w:r>
          </w:p>
        </w:tc>
        <w:tc>
          <w:tcPr>
            <w:tcW w:w="7650" w:type="dxa"/>
            <w:vAlign w:val="center"/>
          </w:tcPr>
          <w:p w14:paraId="14D0CF9B" w14:textId="3D5F386C" w:rsidR="00BF32A2" w:rsidRPr="00A17804" w:rsidRDefault="00BF32A2" w:rsidP="00BF32A2">
            <w:r w:rsidRPr="00A0475A">
              <w:t>Perform food presentation techniques</w:t>
            </w:r>
            <w:r w:rsidR="00DD0D54">
              <w:t xml:space="preserve">, e.g., </w:t>
            </w:r>
            <w:r w:rsidRPr="00A0475A">
              <w:t>plated desserts</w:t>
            </w:r>
            <w:r w:rsidR="00DD0D54">
              <w:t>.</w:t>
            </w:r>
          </w:p>
        </w:tc>
        <w:tc>
          <w:tcPr>
            <w:tcW w:w="1620" w:type="dxa"/>
          </w:tcPr>
          <w:p w14:paraId="29B93A43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1FCE4B9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</w:tr>
      <w:tr w:rsidR="00BF32A2" w:rsidRPr="00E60D07" w14:paraId="7149A282" w14:textId="77777777" w:rsidTr="00BF32A2">
        <w:trPr>
          <w:trHeight w:val="288"/>
        </w:trPr>
        <w:tc>
          <w:tcPr>
            <w:tcW w:w="715" w:type="dxa"/>
            <w:vAlign w:val="center"/>
          </w:tcPr>
          <w:p w14:paraId="2D8F8ED3" w14:textId="134CFB62" w:rsidR="00BF32A2" w:rsidRPr="00A17804" w:rsidRDefault="00BF32A2" w:rsidP="00BF32A2">
            <w:r w:rsidRPr="00A0475A">
              <w:t>411</w:t>
            </w:r>
          </w:p>
        </w:tc>
        <w:tc>
          <w:tcPr>
            <w:tcW w:w="7650" w:type="dxa"/>
            <w:vAlign w:val="center"/>
          </w:tcPr>
          <w:p w14:paraId="77670DF7" w14:textId="472712EB" w:rsidR="00BF32A2" w:rsidRPr="00A17804" w:rsidRDefault="00BF32A2" w:rsidP="00BF32A2">
            <w:r w:rsidRPr="00A0475A">
              <w:t>Write food requisitions for production requirements.</w:t>
            </w:r>
          </w:p>
        </w:tc>
        <w:tc>
          <w:tcPr>
            <w:tcW w:w="1620" w:type="dxa"/>
          </w:tcPr>
          <w:p w14:paraId="478FAA5A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D870EA4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</w:tr>
      <w:tr w:rsidR="00BF32A2" w:rsidRPr="00E60D07" w14:paraId="5BCA7F8C" w14:textId="77777777" w:rsidTr="00BF32A2">
        <w:trPr>
          <w:trHeight w:val="288"/>
        </w:trPr>
        <w:tc>
          <w:tcPr>
            <w:tcW w:w="715" w:type="dxa"/>
            <w:vAlign w:val="center"/>
          </w:tcPr>
          <w:p w14:paraId="270167EC" w14:textId="43EB2290" w:rsidR="00BF32A2" w:rsidRPr="00A17804" w:rsidRDefault="00BF32A2" w:rsidP="00BF32A2">
            <w:r w:rsidRPr="00A0475A">
              <w:t>412</w:t>
            </w:r>
          </w:p>
        </w:tc>
        <w:tc>
          <w:tcPr>
            <w:tcW w:w="7650" w:type="dxa"/>
            <w:vAlign w:val="center"/>
          </w:tcPr>
          <w:p w14:paraId="7BFC7EC1" w14:textId="5C4A15B8" w:rsidR="00BF32A2" w:rsidRPr="00A17804" w:rsidRDefault="00BF32A2" w:rsidP="00BF32A2">
            <w:r w:rsidRPr="00A0475A">
              <w:t>RESERVED</w:t>
            </w:r>
          </w:p>
        </w:tc>
        <w:tc>
          <w:tcPr>
            <w:tcW w:w="1620" w:type="dxa"/>
          </w:tcPr>
          <w:p w14:paraId="2097B0E5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66A018D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12963548" w14:textId="11B4092E" w:rsidR="007F79E0" w:rsidRDefault="007F79E0" w:rsidP="007F79E0">
      <w:pPr>
        <w:pStyle w:val="Heading2"/>
      </w:pPr>
      <w:r>
        <w:t xml:space="preserve">500 </w:t>
      </w:r>
      <w:r w:rsidR="00BF32A2">
        <w:t xml:space="preserve">Baking Fundamentals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41CE5B8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1DAC483B" w14:textId="77777777" w:rsidR="00F15EBF" w:rsidRPr="00E60D07" w:rsidRDefault="00F15EBF" w:rsidP="009B08CB">
            <w:pPr>
              <w:jc w:val="center"/>
            </w:pPr>
            <w:bookmarkStart w:id="2" w:name="_Hlk65146939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55BB66E" w14:textId="00814763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5A72803D" w14:textId="771F8450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5AE7BC0" w14:textId="3FC24777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1638F3">
              <w:t>Crosswalk</w:t>
            </w:r>
          </w:p>
        </w:tc>
      </w:tr>
      <w:bookmarkEnd w:id="2"/>
      <w:tr w:rsidR="00BF32A2" w:rsidRPr="00E60D07" w14:paraId="64B4DFEA" w14:textId="77777777" w:rsidTr="00BF32A2">
        <w:trPr>
          <w:trHeight w:val="288"/>
        </w:trPr>
        <w:tc>
          <w:tcPr>
            <w:tcW w:w="715" w:type="dxa"/>
            <w:vAlign w:val="center"/>
          </w:tcPr>
          <w:p w14:paraId="63D6D65B" w14:textId="535774E4" w:rsidR="00BF32A2" w:rsidRPr="00E60D07" w:rsidRDefault="00BF32A2" w:rsidP="00BF32A2">
            <w:pPr>
              <w:rPr>
                <w:rFonts w:eastAsia="Times New Roman" w:cs="Arial"/>
              </w:rPr>
            </w:pPr>
            <w:r w:rsidRPr="00F65ABF">
              <w:t>501</w:t>
            </w:r>
          </w:p>
        </w:tc>
        <w:tc>
          <w:tcPr>
            <w:tcW w:w="7650" w:type="dxa"/>
            <w:vAlign w:val="center"/>
          </w:tcPr>
          <w:p w14:paraId="43EA4BD5" w14:textId="04BEBBAA" w:rsidR="00BF32A2" w:rsidRPr="00E60D07" w:rsidRDefault="00BF32A2" w:rsidP="00BF32A2">
            <w:pPr>
              <w:rPr>
                <w:rFonts w:eastAsia="Times New Roman" w:cs="Arial"/>
              </w:rPr>
            </w:pPr>
            <w:r w:rsidRPr="00F65ABF">
              <w:t>Demonstrate scaling and measurement techniques used in baking.</w:t>
            </w:r>
          </w:p>
        </w:tc>
        <w:tc>
          <w:tcPr>
            <w:tcW w:w="1620" w:type="dxa"/>
            <w:vAlign w:val="center"/>
            <w:hideMark/>
          </w:tcPr>
          <w:p w14:paraId="0E6BFE01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FFC14BF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F32A2" w:rsidRPr="00E60D07" w14:paraId="1C04BD62" w14:textId="77777777" w:rsidTr="00BF32A2">
        <w:trPr>
          <w:trHeight w:val="288"/>
        </w:trPr>
        <w:tc>
          <w:tcPr>
            <w:tcW w:w="715" w:type="dxa"/>
            <w:vAlign w:val="center"/>
          </w:tcPr>
          <w:p w14:paraId="09FF0FDE" w14:textId="31359E30" w:rsidR="00BF32A2" w:rsidRPr="00E60D07" w:rsidRDefault="00BF32A2" w:rsidP="00BF32A2">
            <w:pPr>
              <w:rPr>
                <w:rFonts w:eastAsia="Times New Roman" w:cs="Arial"/>
              </w:rPr>
            </w:pPr>
            <w:r w:rsidRPr="00F65ABF">
              <w:t>502</w:t>
            </w:r>
          </w:p>
        </w:tc>
        <w:tc>
          <w:tcPr>
            <w:tcW w:w="7650" w:type="dxa"/>
            <w:vAlign w:val="center"/>
          </w:tcPr>
          <w:p w14:paraId="191074CB" w14:textId="6F2FD222" w:rsidR="00BF32A2" w:rsidRPr="00E60D07" w:rsidRDefault="00BF32A2" w:rsidP="00BF32A2">
            <w:pPr>
              <w:rPr>
                <w:rFonts w:eastAsia="Times New Roman" w:cs="Arial"/>
              </w:rPr>
            </w:pPr>
            <w:r w:rsidRPr="00F65ABF">
              <w:t>Prepare yeast products</w:t>
            </w:r>
            <w:r w:rsidR="00DD0D54">
              <w:t xml:space="preserve">, e.g., </w:t>
            </w:r>
            <w:proofErr w:type="gramStart"/>
            <w:r w:rsidRPr="00F65ABF">
              <w:t>hard</w:t>
            </w:r>
            <w:proofErr w:type="gramEnd"/>
            <w:r w:rsidRPr="00F65ABF">
              <w:t xml:space="preserve"> and soft breads and rolls.</w:t>
            </w:r>
          </w:p>
        </w:tc>
        <w:tc>
          <w:tcPr>
            <w:tcW w:w="1620" w:type="dxa"/>
            <w:vAlign w:val="center"/>
          </w:tcPr>
          <w:p w14:paraId="275D4B9E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12AA4E5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F32A2" w:rsidRPr="00E60D07" w14:paraId="23A65B32" w14:textId="77777777" w:rsidTr="00BF32A2">
        <w:trPr>
          <w:trHeight w:val="288"/>
        </w:trPr>
        <w:tc>
          <w:tcPr>
            <w:tcW w:w="715" w:type="dxa"/>
            <w:vAlign w:val="center"/>
          </w:tcPr>
          <w:p w14:paraId="0616618E" w14:textId="28E38B64" w:rsidR="00BF32A2" w:rsidRPr="00E20E4E" w:rsidRDefault="00BF32A2" w:rsidP="00BF32A2">
            <w:r w:rsidRPr="00F65ABF">
              <w:lastRenderedPageBreak/>
              <w:t>503</w:t>
            </w:r>
          </w:p>
        </w:tc>
        <w:tc>
          <w:tcPr>
            <w:tcW w:w="7650" w:type="dxa"/>
            <w:vAlign w:val="center"/>
          </w:tcPr>
          <w:p w14:paraId="23A934D8" w14:textId="5F7F5F4B" w:rsidR="00BF32A2" w:rsidRPr="00E20E4E" w:rsidRDefault="00BF32A2" w:rsidP="00BF32A2">
            <w:r w:rsidRPr="00F65ABF">
              <w:t>Prepare enriched yeast dough products including laminated dough and sweet dough.</w:t>
            </w:r>
          </w:p>
        </w:tc>
        <w:tc>
          <w:tcPr>
            <w:tcW w:w="1620" w:type="dxa"/>
            <w:vAlign w:val="center"/>
          </w:tcPr>
          <w:p w14:paraId="2D5CF50C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2319823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</w:tr>
      <w:tr w:rsidR="00BF32A2" w:rsidRPr="00E60D07" w14:paraId="26F3CF6A" w14:textId="77777777" w:rsidTr="00BF32A2">
        <w:trPr>
          <w:trHeight w:val="288"/>
        </w:trPr>
        <w:tc>
          <w:tcPr>
            <w:tcW w:w="715" w:type="dxa"/>
            <w:vAlign w:val="center"/>
          </w:tcPr>
          <w:p w14:paraId="78B9ED2D" w14:textId="6C8CE215" w:rsidR="00BF32A2" w:rsidRPr="00E20E4E" w:rsidRDefault="00BF32A2" w:rsidP="00BF32A2">
            <w:r w:rsidRPr="00F65ABF">
              <w:t>504</w:t>
            </w:r>
          </w:p>
        </w:tc>
        <w:tc>
          <w:tcPr>
            <w:tcW w:w="7650" w:type="dxa"/>
            <w:vAlign w:val="center"/>
          </w:tcPr>
          <w:p w14:paraId="0FCCDC0D" w14:textId="2F535379" w:rsidR="00BF32A2" w:rsidRPr="00E20E4E" w:rsidRDefault="00BF32A2" w:rsidP="00BF32A2">
            <w:r w:rsidRPr="00F65ABF">
              <w:t>Prepare quick breads.</w:t>
            </w:r>
          </w:p>
        </w:tc>
        <w:tc>
          <w:tcPr>
            <w:tcW w:w="1620" w:type="dxa"/>
            <w:vAlign w:val="center"/>
          </w:tcPr>
          <w:p w14:paraId="41228636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48394E4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</w:tr>
      <w:tr w:rsidR="00BF32A2" w:rsidRPr="00E60D07" w14:paraId="3B407B1D" w14:textId="77777777" w:rsidTr="00BF32A2">
        <w:trPr>
          <w:trHeight w:val="288"/>
        </w:trPr>
        <w:tc>
          <w:tcPr>
            <w:tcW w:w="715" w:type="dxa"/>
            <w:vAlign w:val="center"/>
          </w:tcPr>
          <w:p w14:paraId="25DE3EC9" w14:textId="24B2E834" w:rsidR="00BF32A2" w:rsidRPr="00E20E4E" w:rsidRDefault="00BF32A2" w:rsidP="00BF32A2">
            <w:r w:rsidRPr="00F65ABF">
              <w:t>505</w:t>
            </w:r>
          </w:p>
        </w:tc>
        <w:tc>
          <w:tcPr>
            <w:tcW w:w="7650" w:type="dxa"/>
            <w:vAlign w:val="center"/>
          </w:tcPr>
          <w:p w14:paraId="5A1B6F0C" w14:textId="7B488713" w:rsidR="00BF32A2" w:rsidRPr="00E20E4E" w:rsidRDefault="00BF32A2" w:rsidP="00BF32A2">
            <w:r w:rsidRPr="00F65ABF">
              <w:t>Prepare pies and tarts.</w:t>
            </w:r>
          </w:p>
        </w:tc>
        <w:tc>
          <w:tcPr>
            <w:tcW w:w="1620" w:type="dxa"/>
            <w:vAlign w:val="center"/>
          </w:tcPr>
          <w:p w14:paraId="69800AE1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02E4CAD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</w:tr>
      <w:tr w:rsidR="00BF32A2" w:rsidRPr="00E60D07" w14:paraId="0AFA4D66" w14:textId="77777777" w:rsidTr="00BF32A2">
        <w:trPr>
          <w:trHeight w:val="288"/>
        </w:trPr>
        <w:tc>
          <w:tcPr>
            <w:tcW w:w="715" w:type="dxa"/>
            <w:vAlign w:val="center"/>
          </w:tcPr>
          <w:p w14:paraId="7CEA9CCF" w14:textId="592A42A0" w:rsidR="00BF32A2" w:rsidRPr="00E20E4E" w:rsidRDefault="00BF32A2" w:rsidP="00BF32A2">
            <w:r w:rsidRPr="00F65ABF">
              <w:t>506</w:t>
            </w:r>
          </w:p>
        </w:tc>
        <w:tc>
          <w:tcPr>
            <w:tcW w:w="7650" w:type="dxa"/>
            <w:vAlign w:val="center"/>
          </w:tcPr>
          <w:p w14:paraId="4F8EA0B1" w14:textId="63CED740" w:rsidR="00BF32A2" w:rsidRPr="00E20E4E" w:rsidRDefault="00BF32A2" w:rsidP="00BF32A2">
            <w:r w:rsidRPr="00F65ABF">
              <w:t>Prepare cookies.</w:t>
            </w:r>
          </w:p>
        </w:tc>
        <w:tc>
          <w:tcPr>
            <w:tcW w:w="1620" w:type="dxa"/>
            <w:vAlign w:val="center"/>
          </w:tcPr>
          <w:p w14:paraId="2DB78AEE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559A420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</w:tr>
      <w:tr w:rsidR="00BF32A2" w:rsidRPr="00E60D07" w14:paraId="4FEDAAF2" w14:textId="77777777" w:rsidTr="00BF32A2">
        <w:trPr>
          <w:trHeight w:val="288"/>
        </w:trPr>
        <w:tc>
          <w:tcPr>
            <w:tcW w:w="715" w:type="dxa"/>
            <w:vAlign w:val="center"/>
          </w:tcPr>
          <w:p w14:paraId="4FFDC886" w14:textId="467D4DB8" w:rsidR="00BF32A2" w:rsidRPr="00E20E4E" w:rsidRDefault="00BF32A2" w:rsidP="00BF32A2">
            <w:r w:rsidRPr="00F65ABF">
              <w:t>507</w:t>
            </w:r>
          </w:p>
        </w:tc>
        <w:tc>
          <w:tcPr>
            <w:tcW w:w="7650" w:type="dxa"/>
            <w:vAlign w:val="center"/>
          </w:tcPr>
          <w:p w14:paraId="5602AAC0" w14:textId="189D4BC7" w:rsidR="00BF32A2" w:rsidRPr="00E20E4E" w:rsidRDefault="00BF32A2" w:rsidP="00BF32A2">
            <w:r w:rsidRPr="00F65ABF">
              <w:t>Prepare creams, mousses, custards</w:t>
            </w:r>
            <w:r w:rsidR="00DD0D54">
              <w:t>,</w:t>
            </w:r>
            <w:r w:rsidRPr="00F65ABF">
              <w:t xml:space="preserve"> and related sauces.</w:t>
            </w:r>
          </w:p>
        </w:tc>
        <w:tc>
          <w:tcPr>
            <w:tcW w:w="1620" w:type="dxa"/>
            <w:vAlign w:val="center"/>
          </w:tcPr>
          <w:p w14:paraId="3F5D5B12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B7B9AC6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</w:tr>
      <w:tr w:rsidR="00BF32A2" w:rsidRPr="00E60D07" w14:paraId="5FFFECAE" w14:textId="77777777" w:rsidTr="00BF32A2">
        <w:trPr>
          <w:trHeight w:val="288"/>
        </w:trPr>
        <w:tc>
          <w:tcPr>
            <w:tcW w:w="715" w:type="dxa"/>
            <w:vAlign w:val="center"/>
          </w:tcPr>
          <w:p w14:paraId="3FB18601" w14:textId="251834E8" w:rsidR="00BF32A2" w:rsidRPr="00E20E4E" w:rsidRDefault="00BF32A2" w:rsidP="00BF32A2">
            <w:r w:rsidRPr="00F65ABF">
              <w:t>508</w:t>
            </w:r>
          </w:p>
        </w:tc>
        <w:tc>
          <w:tcPr>
            <w:tcW w:w="7650" w:type="dxa"/>
            <w:vAlign w:val="center"/>
          </w:tcPr>
          <w:p w14:paraId="186E9A46" w14:textId="527C8761" w:rsidR="00BF32A2" w:rsidRPr="00E20E4E" w:rsidRDefault="00BF32A2" w:rsidP="00BF32A2">
            <w:r w:rsidRPr="00F65ABF">
              <w:t>Prepare cakes.</w:t>
            </w:r>
          </w:p>
        </w:tc>
        <w:tc>
          <w:tcPr>
            <w:tcW w:w="1620" w:type="dxa"/>
            <w:vAlign w:val="center"/>
          </w:tcPr>
          <w:p w14:paraId="662134F6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2F9B0CA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</w:tr>
      <w:tr w:rsidR="00BF32A2" w:rsidRPr="00E60D07" w14:paraId="1274F4B6" w14:textId="77777777" w:rsidTr="00BF32A2">
        <w:trPr>
          <w:trHeight w:val="288"/>
        </w:trPr>
        <w:tc>
          <w:tcPr>
            <w:tcW w:w="715" w:type="dxa"/>
            <w:vAlign w:val="center"/>
          </w:tcPr>
          <w:p w14:paraId="4B88D15F" w14:textId="0E62763F" w:rsidR="00BF32A2" w:rsidRPr="006D1D8B" w:rsidRDefault="00BF32A2" w:rsidP="00BF32A2">
            <w:r w:rsidRPr="00F65ABF">
              <w:t>509</w:t>
            </w:r>
          </w:p>
        </w:tc>
        <w:tc>
          <w:tcPr>
            <w:tcW w:w="7650" w:type="dxa"/>
            <w:vAlign w:val="center"/>
          </w:tcPr>
          <w:p w14:paraId="5AD51243" w14:textId="725F18D7" w:rsidR="00BF32A2" w:rsidRPr="006D1D8B" w:rsidRDefault="00BF32A2" w:rsidP="00BF32A2">
            <w:r w:rsidRPr="00F65ABF">
              <w:t>Prepare icings and glazes.</w:t>
            </w:r>
          </w:p>
        </w:tc>
        <w:tc>
          <w:tcPr>
            <w:tcW w:w="1620" w:type="dxa"/>
            <w:vAlign w:val="center"/>
          </w:tcPr>
          <w:p w14:paraId="3B2A6BA2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56FF0C7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</w:tr>
      <w:tr w:rsidR="00BF32A2" w:rsidRPr="00E60D07" w14:paraId="2D0E9D9E" w14:textId="77777777" w:rsidTr="00BF32A2">
        <w:trPr>
          <w:trHeight w:val="288"/>
        </w:trPr>
        <w:tc>
          <w:tcPr>
            <w:tcW w:w="715" w:type="dxa"/>
            <w:vAlign w:val="center"/>
          </w:tcPr>
          <w:p w14:paraId="495671CB" w14:textId="4548D4A9" w:rsidR="00BF32A2" w:rsidRPr="006D1D8B" w:rsidRDefault="00BF32A2" w:rsidP="00BF32A2">
            <w:r w:rsidRPr="00F65ABF">
              <w:t>510</w:t>
            </w:r>
          </w:p>
        </w:tc>
        <w:tc>
          <w:tcPr>
            <w:tcW w:w="7650" w:type="dxa"/>
            <w:vAlign w:val="center"/>
          </w:tcPr>
          <w:p w14:paraId="14585A61" w14:textId="67FDFDAC" w:rsidR="00BF32A2" w:rsidRPr="006D1D8B" w:rsidRDefault="00BF32A2" w:rsidP="00BF32A2">
            <w:r w:rsidRPr="00F65ABF">
              <w:t>Perform cake decorating techniques</w:t>
            </w:r>
            <w:r w:rsidR="00DD0D54">
              <w:t>, e.g.,</w:t>
            </w:r>
            <w:r w:rsidRPr="00F65ABF">
              <w:t xml:space="preserve"> icing</w:t>
            </w:r>
            <w:r w:rsidR="00DD0D54">
              <w:t xml:space="preserve"> </w:t>
            </w:r>
            <w:r w:rsidRPr="00F65ABF">
              <w:t>writing, borders, flowers, leaves, and rosettes.</w:t>
            </w:r>
          </w:p>
        </w:tc>
        <w:tc>
          <w:tcPr>
            <w:tcW w:w="1620" w:type="dxa"/>
            <w:vAlign w:val="center"/>
          </w:tcPr>
          <w:p w14:paraId="1C9008B7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CAB2746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</w:tr>
      <w:tr w:rsidR="00BF32A2" w:rsidRPr="00E60D07" w14:paraId="15A688E6" w14:textId="77777777" w:rsidTr="00BF32A2">
        <w:trPr>
          <w:trHeight w:val="288"/>
        </w:trPr>
        <w:tc>
          <w:tcPr>
            <w:tcW w:w="715" w:type="dxa"/>
            <w:vAlign w:val="center"/>
          </w:tcPr>
          <w:p w14:paraId="05289FBD" w14:textId="77FBABFC" w:rsidR="00BF32A2" w:rsidRPr="006D1D8B" w:rsidRDefault="00BF32A2" w:rsidP="00BF32A2">
            <w:r w:rsidRPr="00F65ABF">
              <w:t>511</w:t>
            </w:r>
          </w:p>
        </w:tc>
        <w:tc>
          <w:tcPr>
            <w:tcW w:w="7650" w:type="dxa"/>
            <w:vAlign w:val="center"/>
          </w:tcPr>
          <w:p w14:paraId="0284C95D" w14:textId="6D54D6CC" w:rsidR="00BF32A2" w:rsidRPr="006D1D8B" w:rsidRDefault="00BF32A2" w:rsidP="00BF32A2">
            <w:r w:rsidRPr="00F65ABF">
              <w:t>Perform cake decorating techniques</w:t>
            </w:r>
            <w:r w:rsidR="00DD0D54">
              <w:t>,</w:t>
            </w:r>
            <w:r w:rsidRPr="00F65ABF">
              <w:t xml:space="preserve"> including</w:t>
            </w:r>
            <w:r w:rsidR="00DD0D54">
              <w:t xml:space="preserve"> </w:t>
            </w:r>
            <w:r w:rsidRPr="00F65ABF">
              <w:t>royal icing, rolled fondant, gum paste, air brush designs</w:t>
            </w:r>
            <w:r w:rsidR="00DD0D54">
              <w:t>,</w:t>
            </w:r>
            <w:r w:rsidRPr="00F65ABF">
              <w:t xml:space="preserve"> and edible images.</w:t>
            </w:r>
          </w:p>
        </w:tc>
        <w:tc>
          <w:tcPr>
            <w:tcW w:w="1620" w:type="dxa"/>
            <w:vAlign w:val="center"/>
          </w:tcPr>
          <w:p w14:paraId="3B2DB500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3858E07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</w:tr>
      <w:tr w:rsidR="00BF32A2" w:rsidRPr="00E60D07" w14:paraId="725BA3EB" w14:textId="77777777" w:rsidTr="00BF32A2">
        <w:trPr>
          <w:trHeight w:val="288"/>
        </w:trPr>
        <w:tc>
          <w:tcPr>
            <w:tcW w:w="715" w:type="dxa"/>
            <w:vAlign w:val="center"/>
          </w:tcPr>
          <w:p w14:paraId="5326B91B" w14:textId="1BB27984" w:rsidR="00BF32A2" w:rsidRPr="006D1D8B" w:rsidRDefault="00BF32A2" w:rsidP="00BF32A2">
            <w:r w:rsidRPr="00F65ABF">
              <w:t>512</w:t>
            </w:r>
          </w:p>
        </w:tc>
        <w:tc>
          <w:tcPr>
            <w:tcW w:w="7650" w:type="dxa"/>
            <w:vAlign w:val="center"/>
          </w:tcPr>
          <w:p w14:paraId="0F98279D" w14:textId="367EB57D" w:rsidR="00BF32A2" w:rsidRPr="006D1D8B" w:rsidRDefault="00BF32A2" w:rsidP="00BF32A2">
            <w:r w:rsidRPr="00F65ABF">
              <w:t>Discuss the applicability of convenience, value added, further processed</w:t>
            </w:r>
            <w:r w:rsidR="00DD0D54">
              <w:t>,</w:t>
            </w:r>
            <w:r w:rsidRPr="00F65ABF">
              <w:t xml:space="preserve"> or par-baked food items.</w:t>
            </w:r>
          </w:p>
        </w:tc>
        <w:tc>
          <w:tcPr>
            <w:tcW w:w="1620" w:type="dxa"/>
            <w:vAlign w:val="center"/>
          </w:tcPr>
          <w:p w14:paraId="5B346D9A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55D964C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</w:tr>
      <w:tr w:rsidR="00BF32A2" w:rsidRPr="00E60D07" w14:paraId="3FD3164A" w14:textId="77777777" w:rsidTr="00BF32A2">
        <w:trPr>
          <w:trHeight w:val="288"/>
        </w:trPr>
        <w:tc>
          <w:tcPr>
            <w:tcW w:w="715" w:type="dxa"/>
            <w:vAlign w:val="center"/>
          </w:tcPr>
          <w:p w14:paraId="67ACE1D8" w14:textId="1667A6AC" w:rsidR="00BF32A2" w:rsidRPr="006D1D8B" w:rsidRDefault="00BF32A2" w:rsidP="00BF32A2">
            <w:r w:rsidRPr="00F65ABF">
              <w:t>513</w:t>
            </w:r>
          </w:p>
        </w:tc>
        <w:tc>
          <w:tcPr>
            <w:tcW w:w="7650" w:type="dxa"/>
            <w:vAlign w:val="center"/>
          </w:tcPr>
          <w:p w14:paraId="6E6115F9" w14:textId="2171D4C6" w:rsidR="00BF32A2" w:rsidRPr="006D1D8B" w:rsidRDefault="00BF32A2" w:rsidP="00BF32A2">
            <w:r w:rsidRPr="00F65ABF">
              <w:t>Prepare fillings and toppings for pastries and baked goods.</w:t>
            </w:r>
          </w:p>
        </w:tc>
        <w:tc>
          <w:tcPr>
            <w:tcW w:w="1620" w:type="dxa"/>
            <w:vAlign w:val="center"/>
          </w:tcPr>
          <w:p w14:paraId="1D94F0FD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5EDD361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</w:tr>
      <w:tr w:rsidR="00BF32A2" w:rsidRPr="00E60D07" w14:paraId="212195D4" w14:textId="77777777" w:rsidTr="00BF32A2">
        <w:trPr>
          <w:trHeight w:val="288"/>
        </w:trPr>
        <w:tc>
          <w:tcPr>
            <w:tcW w:w="715" w:type="dxa"/>
            <w:vAlign w:val="center"/>
          </w:tcPr>
          <w:p w14:paraId="03194203" w14:textId="26FC83ED" w:rsidR="00BF32A2" w:rsidRPr="006D1D8B" w:rsidRDefault="00BF32A2" w:rsidP="00BF32A2">
            <w:r w:rsidRPr="00F65ABF">
              <w:t>514</w:t>
            </w:r>
          </w:p>
        </w:tc>
        <w:tc>
          <w:tcPr>
            <w:tcW w:w="7650" w:type="dxa"/>
            <w:vAlign w:val="center"/>
          </w:tcPr>
          <w:p w14:paraId="7B06232F" w14:textId="405DE653" w:rsidR="00BF32A2" w:rsidRPr="006D1D8B" w:rsidRDefault="00BF32A2" w:rsidP="00BF32A2">
            <w:r w:rsidRPr="00F65ABF">
              <w:t>Prepare pastry products from pate choux, phyllo, puff pastry and crepes.</w:t>
            </w:r>
          </w:p>
        </w:tc>
        <w:tc>
          <w:tcPr>
            <w:tcW w:w="1620" w:type="dxa"/>
            <w:vAlign w:val="center"/>
          </w:tcPr>
          <w:p w14:paraId="3580C7D3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87EBCE6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</w:tr>
      <w:tr w:rsidR="00BF32A2" w:rsidRPr="00E60D07" w14:paraId="7AA7CB2D" w14:textId="77777777" w:rsidTr="00BF32A2">
        <w:trPr>
          <w:trHeight w:val="288"/>
        </w:trPr>
        <w:tc>
          <w:tcPr>
            <w:tcW w:w="715" w:type="dxa"/>
            <w:vAlign w:val="center"/>
          </w:tcPr>
          <w:p w14:paraId="485E71F5" w14:textId="6D59E613" w:rsidR="00BF32A2" w:rsidRPr="006D1D8B" w:rsidRDefault="00BF32A2" w:rsidP="00BF32A2">
            <w:r w:rsidRPr="00F65ABF">
              <w:t>515</w:t>
            </w:r>
          </w:p>
        </w:tc>
        <w:tc>
          <w:tcPr>
            <w:tcW w:w="7650" w:type="dxa"/>
            <w:vAlign w:val="center"/>
          </w:tcPr>
          <w:p w14:paraId="6A46A795" w14:textId="360555CD" w:rsidR="00BF32A2" w:rsidRPr="006D1D8B" w:rsidRDefault="00BF32A2" w:rsidP="00BF32A2">
            <w:r w:rsidRPr="00F65ABF">
              <w:t>Prepare French, Italian</w:t>
            </w:r>
            <w:r w:rsidR="00DD0D54">
              <w:t>,</w:t>
            </w:r>
            <w:r w:rsidRPr="00F65ABF">
              <w:t xml:space="preserve"> and Swiss meringues.</w:t>
            </w:r>
          </w:p>
        </w:tc>
        <w:tc>
          <w:tcPr>
            <w:tcW w:w="1620" w:type="dxa"/>
            <w:vAlign w:val="center"/>
          </w:tcPr>
          <w:p w14:paraId="3397E854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5B8B940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</w:tr>
      <w:tr w:rsidR="00BF32A2" w:rsidRPr="00E60D07" w14:paraId="4BFC7903" w14:textId="77777777" w:rsidTr="00BF32A2">
        <w:trPr>
          <w:trHeight w:val="288"/>
        </w:trPr>
        <w:tc>
          <w:tcPr>
            <w:tcW w:w="715" w:type="dxa"/>
            <w:vAlign w:val="center"/>
          </w:tcPr>
          <w:p w14:paraId="443356B1" w14:textId="1E0D6CE7" w:rsidR="00BF32A2" w:rsidRPr="006D1D8B" w:rsidRDefault="00BF32A2" w:rsidP="00BF32A2">
            <w:r w:rsidRPr="00F65ABF">
              <w:t>516</w:t>
            </w:r>
          </w:p>
        </w:tc>
        <w:tc>
          <w:tcPr>
            <w:tcW w:w="7650" w:type="dxa"/>
            <w:vAlign w:val="center"/>
          </w:tcPr>
          <w:p w14:paraId="00919082" w14:textId="0417896D" w:rsidR="00BF32A2" w:rsidRPr="006D1D8B" w:rsidRDefault="00BF32A2" w:rsidP="00BF32A2">
            <w:r w:rsidRPr="00F65ABF">
              <w:t>Prepare doughnuts.</w:t>
            </w:r>
          </w:p>
        </w:tc>
        <w:tc>
          <w:tcPr>
            <w:tcW w:w="1620" w:type="dxa"/>
            <w:vAlign w:val="center"/>
          </w:tcPr>
          <w:p w14:paraId="6B617449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4B7030B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</w:tr>
      <w:tr w:rsidR="00BF32A2" w:rsidRPr="00E60D07" w14:paraId="45B4F22B" w14:textId="77777777" w:rsidTr="00BF32A2">
        <w:trPr>
          <w:trHeight w:val="288"/>
        </w:trPr>
        <w:tc>
          <w:tcPr>
            <w:tcW w:w="715" w:type="dxa"/>
            <w:vAlign w:val="center"/>
          </w:tcPr>
          <w:p w14:paraId="0170BC5D" w14:textId="15FFD438" w:rsidR="00BF32A2" w:rsidRPr="006D1D8B" w:rsidRDefault="00BF32A2" w:rsidP="00BF32A2">
            <w:r w:rsidRPr="00F65ABF">
              <w:t>517</w:t>
            </w:r>
          </w:p>
        </w:tc>
        <w:tc>
          <w:tcPr>
            <w:tcW w:w="7650" w:type="dxa"/>
            <w:vAlign w:val="center"/>
          </w:tcPr>
          <w:p w14:paraId="5CF6E5AB" w14:textId="127D35F9" w:rsidR="00BF32A2" w:rsidRPr="006D1D8B" w:rsidRDefault="00BF32A2" w:rsidP="00BF32A2">
            <w:r w:rsidRPr="00F65ABF">
              <w:t>Prepare frozen desserts.</w:t>
            </w:r>
          </w:p>
        </w:tc>
        <w:tc>
          <w:tcPr>
            <w:tcW w:w="1620" w:type="dxa"/>
            <w:vAlign w:val="center"/>
          </w:tcPr>
          <w:p w14:paraId="06D5BF92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122F8F0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</w:tr>
      <w:tr w:rsidR="00BF32A2" w:rsidRPr="00E60D07" w14:paraId="16BD8E77" w14:textId="77777777" w:rsidTr="00BF32A2">
        <w:trPr>
          <w:trHeight w:val="288"/>
        </w:trPr>
        <w:tc>
          <w:tcPr>
            <w:tcW w:w="715" w:type="dxa"/>
            <w:vAlign w:val="center"/>
          </w:tcPr>
          <w:p w14:paraId="6B76B725" w14:textId="688C4BD3" w:rsidR="00BF32A2" w:rsidRPr="006D1D8B" w:rsidRDefault="00BF32A2" w:rsidP="00BF32A2">
            <w:r w:rsidRPr="00F65ABF">
              <w:t>518</w:t>
            </w:r>
          </w:p>
        </w:tc>
        <w:tc>
          <w:tcPr>
            <w:tcW w:w="7650" w:type="dxa"/>
            <w:vAlign w:val="center"/>
          </w:tcPr>
          <w:p w14:paraId="445CECA5" w14:textId="352FF392" w:rsidR="00BF32A2" w:rsidRPr="006D1D8B" w:rsidRDefault="00BF32A2" w:rsidP="00BF32A2">
            <w:r w:rsidRPr="00F65ABF">
              <w:t>Prepare breakfast items</w:t>
            </w:r>
            <w:r w:rsidR="00DD0D54">
              <w:t xml:space="preserve"> and </w:t>
            </w:r>
            <w:r w:rsidRPr="00F65ABF">
              <w:t>sandwiches.</w:t>
            </w:r>
          </w:p>
        </w:tc>
        <w:tc>
          <w:tcPr>
            <w:tcW w:w="1620" w:type="dxa"/>
            <w:vAlign w:val="center"/>
          </w:tcPr>
          <w:p w14:paraId="3BEF467D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5700D5D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</w:tr>
      <w:tr w:rsidR="00BF32A2" w:rsidRPr="00E60D07" w14:paraId="69DC4CC0" w14:textId="77777777" w:rsidTr="00BF32A2">
        <w:trPr>
          <w:trHeight w:val="288"/>
        </w:trPr>
        <w:tc>
          <w:tcPr>
            <w:tcW w:w="715" w:type="dxa"/>
            <w:vAlign w:val="center"/>
          </w:tcPr>
          <w:p w14:paraId="30507A90" w14:textId="357A2D78" w:rsidR="00BF32A2" w:rsidRPr="006D1D8B" w:rsidRDefault="00BF32A2" w:rsidP="00BF32A2">
            <w:r w:rsidRPr="00F65ABF">
              <w:t>519</w:t>
            </w:r>
          </w:p>
        </w:tc>
        <w:tc>
          <w:tcPr>
            <w:tcW w:w="7650" w:type="dxa"/>
            <w:vAlign w:val="center"/>
          </w:tcPr>
          <w:p w14:paraId="1A7AAB8D" w14:textId="2B2F1EED" w:rsidR="00BF32A2" w:rsidRPr="006D1D8B" w:rsidRDefault="00BF32A2" w:rsidP="00BF32A2">
            <w:r w:rsidRPr="00F65ABF">
              <w:t>Label and store bakery products to prevent or reduce spoilage and staling.</w:t>
            </w:r>
          </w:p>
        </w:tc>
        <w:tc>
          <w:tcPr>
            <w:tcW w:w="1620" w:type="dxa"/>
            <w:vAlign w:val="center"/>
          </w:tcPr>
          <w:p w14:paraId="6F13ED67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A87768F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</w:tr>
      <w:tr w:rsidR="00BF32A2" w:rsidRPr="00E60D07" w14:paraId="5CB20F85" w14:textId="77777777" w:rsidTr="00BF32A2">
        <w:trPr>
          <w:trHeight w:val="288"/>
        </w:trPr>
        <w:tc>
          <w:tcPr>
            <w:tcW w:w="715" w:type="dxa"/>
            <w:vAlign w:val="center"/>
          </w:tcPr>
          <w:p w14:paraId="12EF305D" w14:textId="49C224C4" w:rsidR="00BF32A2" w:rsidRPr="006D1D8B" w:rsidRDefault="00BF32A2" w:rsidP="00BF32A2">
            <w:r w:rsidRPr="00F65ABF">
              <w:t>520</w:t>
            </w:r>
          </w:p>
        </w:tc>
        <w:tc>
          <w:tcPr>
            <w:tcW w:w="7650" w:type="dxa"/>
            <w:vAlign w:val="center"/>
          </w:tcPr>
          <w:p w14:paraId="7D1F2949" w14:textId="51B83E2E" w:rsidR="00BF32A2" w:rsidRPr="006D1D8B" w:rsidRDefault="00BF32A2" w:rsidP="00BF32A2">
            <w:r w:rsidRPr="00F65ABF">
              <w:t>Discuss showpieces</w:t>
            </w:r>
            <w:r w:rsidR="00DD0D54">
              <w:t xml:space="preserve">, including </w:t>
            </w:r>
            <w:r w:rsidRPr="00F65ABF">
              <w:t>gingerbread, chocolate, sugar, ice, and fruit carvings</w:t>
            </w:r>
            <w:r w:rsidR="00DD0D54">
              <w:t>.</w:t>
            </w:r>
          </w:p>
        </w:tc>
        <w:tc>
          <w:tcPr>
            <w:tcW w:w="1620" w:type="dxa"/>
            <w:vAlign w:val="center"/>
          </w:tcPr>
          <w:p w14:paraId="2F7FDCFE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74DBF55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</w:tr>
      <w:tr w:rsidR="00BF32A2" w:rsidRPr="00E60D07" w14:paraId="5D0BF1DD" w14:textId="77777777" w:rsidTr="00BF32A2">
        <w:trPr>
          <w:trHeight w:val="288"/>
        </w:trPr>
        <w:tc>
          <w:tcPr>
            <w:tcW w:w="715" w:type="dxa"/>
            <w:vAlign w:val="center"/>
          </w:tcPr>
          <w:p w14:paraId="20D15220" w14:textId="592801CB" w:rsidR="00BF32A2" w:rsidRPr="006D1D8B" w:rsidRDefault="00BF32A2" w:rsidP="00BF32A2">
            <w:r w:rsidRPr="00F65ABF">
              <w:t>521</w:t>
            </w:r>
          </w:p>
        </w:tc>
        <w:tc>
          <w:tcPr>
            <w:tcW w:w="7650" w:type="dxa"/>
            <w:vAlign w:val="center"/>
          </w:tcPr>
          <w:p w14:paraId="1948582A" w14:textId="4689989B" w:rsidR="00BF32A2" w:rsidRPr="006D1D8B" w:rsidRDefault="00BF32A2" w:rsidP="00BF32A2">
            <w:r w:rsidRPr="00F65ABF">
              <w:t xml:space="preserve">Prepare a variety of </w:t>
            </w:r>
            <w:r w:rsidR="00DD0D54">
              <w:t>p</w:t>
            </w:r>
            <w:r w:rsidRPr="00F65ABF">
              <w:t xml:space="preserve">etit </w:t>
            </w:r>
            <w:r w:rsidR="00DD0D54">
              <w:t>f</w:t>
            </w:r>
            <w:r w:rsidRPr="00F65ABF">
              <w:t>ours</w:t>
            </w:r>
            <w:r w:rsidR="00DD0D54">
              <w:t>, e.g.,</w:t>
            </w:r>
            <w:r w:rsidRPr="00F65ABF">
              <w:t xml:space="preserve"> </w:t>
            </w:r>
            <w:r w:rsidR="00DD0D54">
              <w:t>m</w:t>
            </w:r>
            <w:r w:rsidRPr="00F65ABF">
              <w:t xml:space="preserve">acarons, </w:t>
            </w:r>
            <w:r w:rsidR="00DD0D54">
              <w:t>p</w:t>
            </w:r>
            <w:r w:rsidRPr="00F65ABF">
              <w:t xml:space="preserve">etit </w:t>
            </w:r>
            <w:r w:rsidR="00DD0D54">
              <w:t>f</w:t>
            </w:r>
            <w:r w:rsidRPr="00F65ABF">
              <w:t xml:space="preserve">our </w:t>
            </w:r>
            <w:r w:rsidR="00DD0D54">
              <w:t>g</w:t>
            </w:r>
            <w:r w:rsidRPr="00F65ABF">
              <w:t xml:space="preserve">lace, </w:t>
            </w:r>
            <w:r w:rsidR="00DD0D54">
              <w:t>f</w:t>
            </w:r>
            <w:r w:rsidRPr="00F65ABF">
              <w:t xml:space="preserve">inanciers. </w:t>
            </w:r>
          </w:p>
        </w:tc>
        <w:tc>
          <w:tcPr>
            <w:tcW w:w="1620" w:type="dxa"/>
            <w:vAlign w:val="center"/>
          </w:tcPr>
          <w:p w14:paraId="076B0220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F3D4850" w14:textId="77777777" w:rsidR="00BF32A2" w:rsidRPr="00E60D07" w:rsidRDefault="00BF32A2" w:rsidP="00BF32A2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90A41CA" w14:textId="64CC0576" w:rsidR="007F79E0" w:rsidRDefault="007F79E0" w:rsidP="007F79E0">
      <w:pPr>
        <w:pStyle w:val="Heading2"/>
      </w:pPr>
      <w:r>
        <w:t xml:space="preserve">600 </w:t>
      </w:r>
      <w:r w:rsidR="007C66FE">
        <w:t>Purchasing, Receiving, Inventory and Storage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3719E323" w14:textId="77777777" w:rsidTr="00AB147A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0853C5F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269EC9D" w14:textId="7A9C57F5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44A736A6" w14:textId="6F00057D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DE8628F" w14:textId="0B56D5A4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1638F3">
              <w:t>Crosswalk</w:t>
            </w:r>
          </w:p>
        </w:tc>
      </w:tr>
      <w:tr w:rsidR="007C66FE" w:rsidRPr="00E60D07" w14:paraId="45BEF1EA" w14:textId="77777777" w:rsidTr="007C66FE">
        <w:trPr>
          <w:trHeight w:val="288"/>
        </w:trPr>
        <w:tc>
          <w:tcPr>
            <w:tcW w:w="715" w:type="dxa"/>
            <w:vAlign w:val="center"/>
          </w:tcPr>
          <w:p w14:paraId="53A14760" w14:textId="28A6C28F" w:rsidR="007C66FE" w:rsidRPr="00E60D07" w:rsidRDefault="007C66FE" w:rsidP="007C66FE">
            <w:pPr>
              <w:rPr>
                <w:rFonts w:eastAsia="Times New Roman" w:cs="Arial"/>
              </w:rPr>
            </w:pPr>
            <w:r w:rsidRPr="009E0146">
              <w:t>601</w:t>
            </w:r>
          </w:p>
        </w:tc>
        <w:tc>
          <w:tcPr>
            <w:tcW w:w="7650" w:type="dxa"/>
            <w:vAlign w:val="center"/>
          </w:tcPr>
          <w:p w14:paraId="6D3BFECC" w14:textId="422C5EC3" w:rsidR="007C66FE" w:rsidRPr="00E60D07" w:rsidRDefault="007C66FE" w:rsidP="007C66FE">
            <w:pPr>
              <w:rPr>
                <w:rFonts w:eastAsia="Times New Roman" w:cs="Arial"/>
              </w:rPr>
            </w:pPr>
            <w:r w:rsidRPr="009E0146">
              <w:t>List factors that affect food prices and quality which may include market fluctuation and product cost.</w:t>
            </w:r>
          </w:p>
        </w:tc>
        <w:tc>
          <w:tcPr>
            <w:tcW w:w="1620" w:type="dxa"/>
            <w:vAlign w:val="center"/>
            <w:hideMark/>
          </w:tcPr>
          <w:p w14:paraId="31AAB88B" w14:textId="77777777" w:rsidR="007C66FE" w:rsidRPr="00E60D07" w:rsidRDefault="007C66FE" w:rsidP="007C66F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7D767DA4" w14:textId="77777777" w:rsidR="007C66FE" w:rsidRPr="00E60D07" w:rsidRDefault="007C66FE" w:rsidP="007C66F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C66FE" w:rsidRPr="00E60D07" w14:paraId="5414A377" w14:textId="77777777" w:rsidTr="007C66FE">
        <w:trPr>
          <w:trHeight w:val="288"/>
        </w:trPr>
        <w:tc>
          <w:tcPr>
            <w:tcW w:w="715" w:type="dxa"/>
            <w:vAlign w:val="center"/>
          </w:tcPr>
          <w:p w14:paraId="4953893B" w14:textId="296ADA35" w:rsidR="007C66FE" w:rsidRPr="00E60D07" w:rsidRDefault="007C66FE" w:rsidP="007C66FE">
            <w:pPr>
              <w:rPr>
                <w:rFonts w:eastAsia="Times New Roman" w:cs="Arial"/>
              </w:rPr>
            </w:pPr>
            <w:r w:rsidRPr="009E0146">
              <w:t>602</w:t>
            </w:r>
          </w:p>
        </w:tc>
        <w:tc>
          <w:tcPr>
            <w:tcW w:w="7650" w:type="dxa"/>
            <w:vAlign w:val="center"/>
          </w:tcPr>
          <w:p w14:paraId="24C47381" w14:textId="25AD0B3D" w:rsidR="007C66FE" w:rsidRPr="00E60D07" w:rsidRDefault="007C66FE" w:rsidP="007C66FE">
            <w:pPr>
              <w:rPr>
                <w:rFonts w:eastAsia="Times New Roman" w:cs="Arial"/>
              </w:rPr>
            </w:pPr>
            <w:r w:rsidRPr="009E0146">
              <w:t>Describe purchasing methods</w:t>
            </w:r>
            <w:r w:rsidR="005F045B">
              <w:t xml:space="preserve">, e.g., </w:t>
            </w:r>
            <w:r w:rsidRPr="009E0146">
              <w:t>bids, purchase orders, phone, sales quotes, online.</w:t>
            </w:r>
          </w:p>
        </w:tc>
        <w:tc>
          <w:tcPr>
            <w:tcW w:w="1620" w:type="dxa"/>
            <w:vAlign w:val="center"/>
          </w:tcPr>
          <w:p w14:paraId="1F8FD1E4" w14:textId="77777777" w:rsidR="007C66FE" w:rsidRPr="00E60D07" w:rsidRDefault="007C66FE" w:rsidP="007C66F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B73C9E1" w14:textId="77777777" w:rsidR="007C66FE" w:rsidRPr="00E60D07" w:rsidRDefault="007C66FE" w:rsidP="007C66F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C66FE" w:rsidRPr="00E60D07" w14:paraId="6AEDD74B" w14:textId="77777777" w:rsidTr="007C66FE">
        <w:trPr>
          <w:trHeight w:val="288"/>
        </w:trPr>
        <w:tc>
          <w:tcPr>
            <w:tcW w:w="715" w:type="dxa"/>
            <w:vAlign w:val="center"/>
          </w:tcPr>
          <w:p w14:paraId="36CFE745" w14:textId="2CA45D1B" w:rsidR="007C66FE" w:rsidRPr="00E60D07" w:rsidRDefault="007C66FE" w:rsidP="007C66FE">
            <w:pPr>
              <w:rPr>
                <w:rFonts w:eastAsia="Times New Roman" w:cs="Arial"/>
              </w:rPr>
            </w:pPr>
            <w:r w:rsidRPr="009E0146">
              <w:lastRenderedPageBreak/>
              <w:t>603</w:t>
            </w:r>
          </w:p>
        </w:tc>
        <w:tc>
          <w:tcPr>
            <w:tcW w:w="7650" w:type="dxa"/>
            <w:vAlign w:val="center"/>
          </w:tcPr>
          <w:p w14:paraId="60E81024" w14:textId="1658076C" w:rsidR="007C66FE" w:rsidRPr="00E60D07" w:rsidRDefault="007C66FE" w:rsidP="007C66FE">
            <w:pPr>
              <w:rPr>
                <w:rFonts w:eastAsia="Times New Roman" w:cs="Arial"/>
              </w:rPr>
            </w:pPr>
            <w:r w:rsidRPr="009E0146">
              <w:t xml:space="preserve">Identify regulations for </w:t>
            </w:r>
            <w:r w:rsidR="00DD0D54">
              <w:t>the inspection a</w:t>
            </w:r>
            <w:r w:rsidRPr="009E0146">
              <w:t>nd grading of bakery ingredients</w:t>
            </w:r>
            <w:r w:rsidR="005F045B">
              <w:t xml:space="preserve">, e.g., </w:t>
            </w:r>
            <w:r w:rsidRPr="009E0146">
              <w:t>flour, sugar, eggs, dairy products</w:t>
            </w:r>
            <w:r w:rsidR="00DD0D54">
              <w:t>,</w:t>
            </w:r>
            <w:r w:rsidRPr="009E0146">
              <w:t xml:space="preserve"> and fruits.</w:t>
            </w:r>
          </w:p>
        </w:tc>
        <w:tc>
          <w:tcPr>
            <w:tcW w:w="1620" w:type="dxa"/>
            <w:vAlign w:val="center"/>
          </w:tcPr>
          <w:p w14:paraId="41C01942" w14:textId="77777777" w:rsidR="007C66FE" w:rsidRPr="00E60D07" w:rsidRDefault="007C66FE" w:rsidP="007C66F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195CD33" w14:textId="77777777" w:rsidR="007C66FE" w:rsidRPr="00E60D07" w:rsidRDefault="007C66FE" w:rsidP="007C66F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C66FE" w:rsidRPr="00E60D07" w14:paraId="0E27794E" w14:textId="77777777" w:rsidTr="007C66FE">
        <w:trPr>
          <w:trHeight w:val="288"/>
        </w:trPr>
        <w:tc>
          <w:tcPr>
            <w:tcW w:w="715" w:type="dxa"/>
            <w:vAlign w:val="center"/>
          </w:tcPr>
          <w:p w14:paraId="41695A2C" w14:textId="32E83392" w:rsidR="007C66FE" w:rsidRPr="00E60D07" w:rsidRDefault="007C66FE" w:rsidP="007C66FE">
            <w:pPr>
              <w:rPr>
                <w:rFonts w:eastAsia="Times New Roman" w:cs="Arial"/>
              </w:rPr>
            </w:pPr>
            <w:r w:rsidRPr="009E0146">
              <w:t>604</w:t>
            </w:r>
          </w:p>
        </w:tc>
        <w:tc>
          <w:tcPr>
            <w:tcW w:w="7650" w:type="dxa"/>
            <w:vAlign w:val="center"/>
          </w:tcPr>
          <w:p w14:paraId="01B52E05" w14:textId="49E82E79" w:rsidR="007C66FE" w:rsidRPr="00E60D07" w:rsidRDefault="007C66FE" w:rsidP="007C66FE">
            <w:pPr>
              <w:rPr>
                <w:rFonts w:eastAsia="Times New Roman" w:cs="Arial"/>
              </w:rPr>
            </w:pPr>
            <w:r w:rsidRPr="009E0146">
              <w:t>Identify inventory systems including perpetual and physical inventories and requisition systems for controlling costs</w:t>
            </w:r>
            <w:r w:rsidR="00DD0D54">
              <w:t xml:space="preserve">, e.g., </w:t>
            </w:r>
            <w:r w:rsidRPr="009E0146">
              <w:t>computerized systems.</w:t>
            </w:r>
          </w:p>
        </w:tc>
        <w:tc>
          <w:tcPr>
            <w:tcW w:w="1620" w:type="dxa"/>
            <w:vAlign w:val="center"/>
          </w:tcPr>
          <w:p w14:paraId="1EB315BD" w14:textId="77777777" w:rsidR="007C66FE" w:rsidRPr="00E60D07" w:rsidRDefault="007C66FE" w:rsidP="007C66F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755B5AC" w14:textId="77777777" w:rsidR="007C66FE" w:rsidRPr="00E60D07" w:rsidRDefault="007C66FE" w:rsidP="007C66F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5A4237C5" w14:textId="070FAE56" w:rsidR="00EA581C" w:rsidRDefault="00EA581C" w:rsidP="00EA581C">
      <w:pPr>
        <w:pStyle w:val="Heading2"/>
      </w:pPr>
      <w:r>
        <w:t xml:space="preserve">700 </w:t>
      </w:r>
      <w:r w:rsidR="007C66FE">
        <w:t xml:space="preserve">Nutrition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EA581C" w:rsidRPr="00E60D07" w14:paraId="029B70FB" w14:textId="77777777" w:rsidTr="009B08C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9627681" w14:textId="77777777" w:rsidR="00EA581C" w:rsidRPr="00E60D07" w:rsidRDefault="00EA581C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16908F6" w14:textId="77777777" w:rsidR="00EA581C" w:rsidRPr="00E60D07" w:rsidRDefault="00EA581C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5896D88" w14:textId="77777777" w:rsidR="00EA581C" w:rsidRPr="00481622" w:rsidRDefault="00EA581C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43BBBAC" w14:textId="6FD97881" w:rsidR="00EA581C" w:rsidRPr="00E60D07" w:rsidRDefault="00EA581C" w:rsidP="009B08CB">
            <w:pPr>
              <w:jc w:val="center"/>
            </w:pPr>
            <w:r w:rsidRPr="00E60D07">
              <w:t xml:space="preserve">Secondary Course </w:t>
            </w:r>
            <w:r w:rsidR="001638F3">
              <w:t>Crosswalk</w:t>
            </w:r>
          </w:p>
        </w:tc>
      </w:tr>
      <w:tr w:rsidR="007C66FE" w:rsidRPr="00E60D07" w14:paraId="36B3BC2C" w14:textId="77777777" w:rsidTr="007C66FE">
        <w:trPr>
          <w:trHeight w:val="288"/>
        </w:trPr>
        <w:tc>
          <w:tcPr>
            <w:tcW w:w="715" w:type="dxa"/>
            <w:vAlign w:val="center"/>
          </w:tcPr>
          <w:p w14:paraId="204A0934" w14:textId="05B698A1" w:rsidR="007C66FE" w:rsidRPr="00E60D07" w:rsidRDefault="007C66FE" w:rsidP="007C66FE">
            <w:pPr>
              <w:rPr>
                <w:rFonts w:eastAsia="Times New Roman" w:cs="Arial"/>
              </w:rPr>
            </w:pPr>
            <w:r w:rsidRPr="00D35FDB">
              <w:t>701</w:t>
            </w:r>
          </w:p>
        </w:tc>
        <w:tc>
          <w:tcPr>
            <w:tcW w:w="7650" w:type="dxa"/>
            <w:vAlign w:val="center"/>
          </w:tcPr>
          <w:p w14:paraId="534FD653" w14:textId="22BBC5EC" w:rsidR="007C66FE" w:rsidRPr="00E60D07" w:rsidRDefault="007C66FE" w:rsidP="007C66FE">
            <w:pPr>
              <w:rPr>
                <w:rFonts w:eastAsia="Times New Roman" w:cs="Arial"/>
              </w:rPr>
            </w:pPr>
            <w:r w:rsidRPr="00D35FDB">
              <w:t>List food groups and recommended servings in USDA Food Guide Charts.</w:t>
            </w:r>
          </w:p>
        </w:tc>
        <w:tc>
          <w:tcPr>
            <w:tcW w:w="1620" w:type="dxa"/>
            <w:vAlign w:val="center"/>
            <w:hideMark/>
          </w:tcPr>
          <w:p w14:paraId="38DE151B" w14:textId="77777777" w:rsidR="007C66FE" w:rsidRPr="00E60D07" w:rsidRDefault="007C66FE" w:rsidP="007C66F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ADC7650" w14:textId="77777777" w:rsidR="007C66FE" w:rsidRPr="00E60D07" w:rsidRDefault="007C66FE" w:rsidP="007C66F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C66FE" w:rsidRPr="00E60D07" w14:paraId="3994BE6E" w14:textId="77777777" w:rsidTr="007C66FE">
        <w:trPr>
          <w:trHeight w:val="288"/>
        </w:trPr>
        <w:tc>
          <w:tcPr>
            <w:tcW w:w="715" w:type="dxa"/>
            <w:vAlign w:val="center"/>
          </w:tcPr>
          <w:p w14:paraId="54843B2B" w14:textId="7EB08621" w:rsidR="007C66FE" w:rsidRPr="00D0177F" w:rsidRDefault="007C66FE" w:rsidP="007C66FE">
            <w:r w:rsidRPr="00D35FDB">
              <w:t>702</w:t>
            </w:r>
          </w:p>
        </w:tc>
        <w:tc>
          <w:tcPr>
            <w:tcW w:w="7650" w:type="dxa"/>
            <w:vAlign w:val="center"/>
          </w:tcPr>
          <w:p w14:paraId="6FDED19C" w14:textId="6211B244" w:rsidR="007C66FE" w:rsidRPr="00D0177F" w:rsidRDefault="007C66FE" w:rsidP="007C66FE">
            <w:r w:rsidRPr="00D35FDB">
              <w:t>Discuss dietary guidelines and recommended dietary allowances for a nutritious diet.</w:t>
            </w:r>
          </w:p>
        </w:tc>
        <w:tc>
          <w:tcPr>
            <w:tcW w:w="1620" w:type="dxa"/>
            <w:vAlign w:val="center"/>
          </w:tcPr>
          <w:p w14:paraId="521C4A94" w14:textId="77777777" w:rsidR="007C66FE" w:rsidRPr="00E60D07" w:rsidRDefault="007C66FE" w:rsidP="007C66F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265E1D0" w14:textId="77777777" w:rsidR="007C66FE" w:rsidRPr="00E60D07" w:rsidRDefault="007C66FE" w:rsidP="007C66FE">
            <w:pPr>
              <w:rPr>
                <w:rFonts w:eastAsia="Times New Roman" w:cs="Arial"/>
                <w:color w:val="000000"/>
              </w:rPr>
            </w:pPr>
          </w:p>
        </w:tc>
      </w:tr>
      <w:tr w:rsidR="007C66FE" w:rsidRPr="00E60D07" w14:paraId="495A13C6" w14:textId="77777777" w:rsidTr="007C66FE">
        <w:trPr>
          <w:trHeight w:val="288"/>
        </w:trPr>
        <w:tc>
          <w:tcPr>
            <w:tcW w:w="715" w:type="dxa"/>
            <w:vAlign w:val="center"/>
          </w:tcPr>
          <w:p w14:paraId="36ADB852" w14:textId="411672F2" w:rsidR="007C66FE" w:rsidRPr="00D0177F" w:rsidRDefault="007C66FE" w:rsidP="007C66FE">
            <w:r w:rsidRPr="00D35FDB">
              <w:t>703</w:t>
            </w:r>
          </w:p>
        </w:tc>
        <w:tc>
          <w:tcPr>
            <w:tcW w:w="7650" w:type="dxa"/>
            <w:vAlign w:val="center"/>
          </w:tcPr>
          <w:p w14:paraId="4184EC1E" w14:textId="01C820E6" w:rsidR="007C66FE" w:rsidRPr="00D0177F" w:rsidRDefault="007C66FE" w:rsidP="007C66FE">
            <w:r w:rsidRPr="00D35FDB">
              <w:t>Define energy nutrients and non-energy nutrients and how they are metabolized by the human body.</w:t>
            </w:r>
          </w:p>
        </w:tc>
        <w:tc>
          <w:tcPr>
            <w:tcW w:w="1620" w:type="dxa"/>
            <w:vAlign w:val="center"/>
          </w:tcPr>
          <w:p w14:paraId="23631BEF" w14:textId="77777777" w:rsidR="007C66FE" w:rsidRPr="00E60D07" w:rsidRDefault="007C66FE" w:rsidP="007C66F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C335BEB" w14:textId="77777777" w:rsidR="007C66FE" w:rsidRPr="00E60D07" w:rsidRDefault="007C66FE" w:rsidP="007C66FE">
            <w:pPr>
              <w:rPr>
                <w:rFonts w:eastAsia="Times New Roman" w:cs="Arial"/>
                <w:color w:val="000000"/>
              </w:rPr>
            </w:pPr>
          </w:p>
        </w:tc>
      </w:tr>
      <w:tr w:rsidR="007C66FE" w:rsidRPr="00E60D07" w14:paraId="49034CEA" w14:textId="77777777" w:rsidTr="007C66FE">
        <w:trPr>
          <w:trHeight w:val="288"/>
        </w:trPr>
        <w:tc>
          <w:tcPr>
            <w:tcW w:w="715" w:type="dxa"/>
            <w:vAlign w:val="center"/>
          </w:tcPr>
          <w:p w14:paraId="36B88A43" w14:textId="03D4C6BF" w:rsidR="007C66FE" w:rsidRPr="008A342A" w:rsidRDefault="007C66FE" w:rsidP="007C66FE">
            <w:r w:rsidRPr="00D35FDB">
              <w:t>704</w:t>
            </w:r>
          </w:p>
        </w:tc>
        <w:tc>
          <w:tcPr>
            <w:tcW w:w="7650" w:type="dxa"/>
            <w:vAlign w:val="center"/>
          </w:tcPr>
          <w:p w14:paraId="609D0128" w14:textId="7A94F2CE" w:rsidR="007C66FE" w:rsidRPr="008A342A" w:rsidRDefault="007C66FE" w:rsidP="007C66FE">
            <w:r w:rsidRPr="00D35FDB">
              <w:t>Calculate individual dietary intakes by using the RDA dietary guidelines.</w:t>
            </w:r>
          </w:p>
        </w:tc>
        <w:tc>
          <w:tcPr>
            <w:tcW w:w="1620" w:type="dxa"/>
            <w:vAlign w:val="center"/>
          </w:tcPr>
          <w:p w14:paraId="02424D0D" w14:textId="77777777" w:rsidR="007C66FE" w:rsidRPr="00E60D07" w:rsidRDefault="007C66FE" w:rsidP="007C66F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492A651" w14:textId="77777777" w:rsidR="007C66FE" w:rsidRPr="00E60D07" w:rsidRDefault="007C66FE" w:rsidP="007C66FE">
            <w:pPr>
              <w:rPr>
                <w:rFonts w:eastAsia="Times New Roman" w:cs="Arial"/>
                <w:color w:val="000000"/>
              </w:rPr>
            </w:pPr>
          </w:p>
        </w:tc>
      </w:tr>
      <w:tr w:rsidR="007C66FE" w:rsidRPr="00E60D07" w14:paraId="1D710648" w14:textId="77777777" w:rsidTr="007C66FE">
        <w:trPr>
          <w:trHeight w:val="288"/>
        </w:trPr>
        <w:tc>
          <w:tcPr>
            <w:tcW w:w="715" w:type="dxa"/>
            <w:vAlign w:val="center"/>
          </w:tcPr>
          <w:p w14:paraId="7892992E" w14:textId="5F3441DF" w:rsidR="007C66FE" w:rsidRPr="008A342A" w:rsidRDefault="007C66FE" w:rsidP="007C66FE">
            <w:r w:rsidRPr="00D35FDB">
              <w:t>705</w:t>
            </w:r>
          </w:p>
        </w:tc>
        <w:tc>
          <w:tcPr>
            <w:tcW w:w="7650" w:type="dxa"/>
            <w:vAlign w:val="center"/>
          </w:tcPr>
          <w:p w14:paraId="2B0B6191" w14:textId="2C829515" w:rsidR="007C66FE" w:rsidRPr="008A342A" w:rsidRDefault="007C66FE" w:rsidP="007C66FE">
            <w:r w:rsidRPr="00D35FDB">
              <w:t>RESERVED</w:t>
            </w:r>
          </w:p>
        </w:tc>
        <w:tc>
          <w:tcPr>
            <w:tcW w:w="1620" w:type="dxa"/>
            <w:vAlign w:val="center"/>
          </w:tcPr>
          <w:p w14:paraId="6EAAB018" w14:textId="77777777" w:rsidR="007C66FE" w:rsidRPr="00E60D07" w:rsidRDefault="007C66FE" w:rsidP="007C66F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532804E" w14:textId="77777777" w:rsidR="007C66FE" w:rsidRPr="00E60D07" w:rsidRDefault="007C66FE" w:rsidP="007C66FE">
            <w:pPr>
              <w:rPr>
                <w:rFonts w:eastAsia="Times New Roman" w:cs="Arial"/>
                <w:color w:val="000000"/>
              </w:rPr>
            </w:pPr>
          </w:p>
        </w:tc>
      </w:tr>
      <w:tr w:rsidR="007C66FE" w:rsidRPr="00E60D07" w14:paraId="7A647BED" w14:textId="77777777" w:rsidTr="007C66FE">
        <w:trPr>
          <w:trHeight w:val="288"/>
        </w:trPr>
        <w:tc>
          <w:tcPr>
            <w:tcW w:w="715" w:type="dxa"/>
            <w:vAlign w:val="center"/>
          </w:tcPr>
          <w:p w14:paraId="454BD588" w14:textId="55676C3B" w:rsidR="007C66FE" w:rsidRPr="008A342A" w:rsidRDefault="007C66FE" w:rsidP="007C66FE">
            <w:r w:rsidRPr="00D35FDB">
              <w:t>706</w:t>
            </w:r>
          </w:p>
        </w:tc>
        <w:tc>
          <w:tcPr>
            <w:tcW w:w="7650" w:type="dxa"/>
            <w:vAlign w:val="center"/>
          </w:tcPr>
          <w:p w14:paraId="094B8E9D" w14:textId="27EC1F91" w:rsidR="007C66FE" w:rsidRPr="008A342A" w:rsidRDefault="007C66FE" w:rsidP="007C66FE">
            <w:r w:rsidRPr="00D35FDB">
              <w:t>Interpret food labels in terms of the portion size, ingredients, nutritional value, and nutritional claims.</w:t>
            </w:r>
          </w:p>
        </w:tc>
        <w:tc>
          <w:tcPr>
            <w:tcW w:w="1620" w:type="dxa"/>
            <w:vAlign w:val="center"/>
          </w:tcPr>
          <w:p w14:paraId="32AAC619" w14:textId="77777777" w:rsidR="007C66FE" w:rsidRPr="00E60D07" w:rsidRDefault="007C66FE" w:rsidP="007C66F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C7E753D" w14:textId="77777777" w:rsidR="007C66FE" w:rsidRPr="00E60D07" w:rsidRDefault="007C66FE" w:rsidP="007C66FE">
            <w:pPr>
              <w:rPr>
                <w:rFonts w:eastAsia="Times New Roman" w:cs="Arial"/>
                <w:color w:val="000000"/>
              </w:rPr>
            </w:pPr>
          </w:p>
        </w:tc>
      </w:tr>
      <w:tr w:rsidR="007C66FE" w:rsidRPr="00E60D07" w14:paraId="59890543" w14:textId="77777777" w:rsidTr="007C66FE">
        <w:trPr>
          <w:trHeight w:val="288"/>
        </w:trPr>
        <w:tc>
          <w:tcPr>
            <w:tcW w:w="715" w:type="dxa"/>
            <w:vAlign w:val="center"/>
          </w:tcPr>
          <w:p w14:paraId="24DB8AF0" w14:textId="645A3B59" w:rsidR="007C66FE" w:rsidRPr="008A342A" w:rsidRDefault="007C66FE" w:rsidP="007C66FE">
            <w:r w:rsidRPr="00D35FDB">
              <w:t>707</w:t>
            </w:r>
          </w:p>
        </w:tc>
        <w:tc>
          <w:tcPr>
            <w:tcW w:w="7650" w:type="dxa"/>
            <w:vAlign w:val="center"/>
          </w:tcPr>
          <w:p w14:paraId="156DD07D" w14:textId="488C2127" w:rsidR="007C66FE" w:rsidRPr="008A342A" w:rsidRDefault="007C66FE" w:rsidP="007C66FE">
            <w:r w:rsidRPr="00D35FDB">
              <w:t>Describe the six classes of nutrients</w:t>
            </w:r>
            <w:r w:rsidR="005F045B">
              <w:t xml:space="preserve"> – </w:t>
            </w:r>
            <w:r w:rsidRPr="00D35FDB">
              <w:t>carbohydrates, fats/lipids, protein, vitamins, minerals</w:t>
            </w:r>
            <w:r w:rsidR="005F045B">
              <w:t>,</w:t>
            </w:r>
            <w:r w:rsidRPr="00D35FDB">
              <w:t xml:space="preserve"> and water. </w:t>
            </w:r>
          </w:p>
        </w:tc>
        <w:tc>
          <w:tcPr>
            <w:tcW w:w="1620" w:type="dxa"/>
            <w:vAlign w:val="center"/>
          </w:tcPr>
          <w:p w14:paraId="30E400D6" w14:textId="77777777" w:rsidR="007C66FE" w:rsidRPr="00E60D07" w:rsidRDefault="007C66FE" w:rsidP="007C66F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600D8C6" w14:textId="77777777" w:rsidR="007C66FE" w:rsidRPr="00E60D07" w:rsidRDefault="007C66FE" w:rsidP="007C66FE">
            <w:pPr>
              <w:rPr>
                <w:rFonts w:eastAsia="Times New Roman" w:cs="Arial"/>
                <w:color w:val="000000"/>
              </w:rPr>
            </w:pPr>
          </w:p>
        </w:tc>
      </w:tr>
      <w:tr w:rsidR="007C66FE" w:rsidRPr="00E60D07" w14:paraId="710F53BD" w14:textId="77777777" w:rsidTr="007C66FE">
        <w:trPr>
          <w:trHeight w:val="288"/>
        </w:trPr>
        <w:tc>
          <w:tcPr>
            <w:tcW w:w="715" w:type="dxa"/>
            <w:vAlign w:val="center"/>
          </w:tcPr>
          <w:p w14:paraId="12AA1CEC" w14:textId="7CA1D312" w:rsidR="007C66FE" w:rsidRPr="008A342A" w:rsidRDefault="007C66FE" w:rsidP="007C66FE">
            <w:r w:rsidRPr="00D35FDB">
              <w:t>708</w:t>
            </w:r>
          </w:p>
        </w:tc>
        <w:tc>
          <w:tcPr>
            <w:tcW w:w="7650" w:type="dxa"/>
            <w:vAlign w:val="center"/>
          </w:tcPr>
          <w:p w14:paraId="23244023" w14:textId="0319370E" w:rsidR="007C66FE" w:rsidRPr="008A342A" w:rsidRDefault="007C66FE" w:rsidP="007C66FE">
            <w:r w:rsidRPr="00D35FDB">
              <w:t xml:space="preserve">Discuss the functions, sources, and effects of the six classes of nutrients on a healthy lifestyle. </w:t>
            </w:r>
          </w:p>
        </w:tc>
        <w:tc>
          <w:tcPr>
            <w:tcW w:w="1620" w:type="dxa"/>
            <w:vAlign w:val="center"/>
          </w:tcPr>
          <w:p w14:paraId="40BD38BF" w14:textId="77777777" w:rsidR="007C66FE" w:rsidRPr="00E60D07" w:rsidRDefault="007C66FE" w:rsidP="007C66F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636D828" w14:textId="77777777" w:rsidR="007C66FE" w:rsidRPr="00E60D07" w:rsidRDefault="007C66FE" w:rsidP="007C66FE">
            <w:pPr>
              <w:rPr>
                <w:rFonts w:eastAsia="Times New Roman" w:cs="Arial"/>
                <w:color w:val="000000"/>
              </w:rPr>
            </w:pPr>
          </w:p>
        </w:tc>
      </w:tr>
      <w:tr w:rsidR="007C66FE" w:rsidRPr="00E60D07" w14:paraId="706D5988" w14:textId="77777777" w:rsidTr="007C66FE">
        <w:trPr>
          <w:trHeight w:val="288"/>
        </w:trPr>
        <w:tc>
          <w:tcPr>
            <w:tcW w:w="715" w:type="dxa"/>
            <w:vAlign w:val="center"/>
          </w:tcPr>
          <w:p w14:paraId="32AD9DD7" w14:textId="345A71B5" w:rsidR="007C66FE" w:rsidRPr="008A342A" w:rsidRDefault="007C66FE" w:rsidP="007C66FE">
            <w:r w:rsidRPr="00D35FDB">
              <w:t>709</w:t>
            </w:r>
          </w:p>
        </w:tc>
        <w:tc>
          <w:tcPr>
            <w:tcW w:w="7650" w:type="dxa"/>
            <w:vAlign w:val="center"/>
          </w:tcPr>
          <w:p w14:paraId="498D000C" w14:textId="42E0ABEF" w:rsidR="007C66FE" w:rsidRPr="008A342A" w:rsidRDefault="007C66FE" w:rsidP="007C66FE">
            <w:r w:rsidRPr="00D35FDB">
              <w:t>Discuss various diets and health concerns related to alternative dieting, vegetarianism, poor nutrition</w:t>
            </w:r>
            <w:r w:rsidR="005F045B">
              <w:t>,</w:t>
            </w:r>
            <w:r w:rsidRPr="00D35FDB">
              <w:t xml:space="preserve"> and food allergies.</w:t>
            </w:r>
          </w:p>
        </w:tc>
        <w:tc>
          <w:tcPr>
            <w:tcW w:w="1620" w:type="dxa"/>
            <w:vAlign w:val="center"/>
          </w:tcPr>
          <w:p w14:paraId="41479604" w14:textId="77777777" w:rsidR="007C66FE" w:rsidRPr="00E60D07" w:rsidRDefault="007C66FE" w:rsidP="007C66F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252E021" w14:textId="77777777" w:rsidR="007C66FE" w:rsidRPr="00E60D07" w:rsidRDefault="007C66FE" w:rsidP="007C66FE">
            <w:pPr>
              <w:rPr>
                <w:rFonts w:eastAsia="Times New Roman" w:cs="Arial"/>
                <w:color w:val="000000"/>
              </w:rPr>
            </w:pPr>
          </w:p>
        </w:tc>
      </w:tr>
      <w:tr w:rsidR="007C66FE" w:rsidRPr="00E60D07" w14:paraId="2FB867EA" w14:textId="77777777" w:rsidTr="007C66FE">
        <w:trPr>
          <w:trHeight w:val="288"/>
        </w:trPr>
        <w:tc>
          <w:tcPr>
            <w:tcW w:w="715" w:type="dxa"/>
            <w:vAlign w:val="center"/>
          </w:tcPr>
          <w:p w14:paraId="4A4DCCC5" w14:textId="26C3843D" w:rsidR="007C66FE" w:rsidRPr="008A342A" w:rsidRDefault="007C66FE" w:rsidP="007C66FE">
            <w:r w:rsidRPr="00D35FDB">
              <w:t>710</w:t>
            </w:r>
          </w:p>
        </w:tc>
        <w:tc>
          <w:tcPr>
            <w:tcW w:w="7650" w:type="dxa"/>
            <w:vAlign w:val="center"/>
          </w:tcPr>
          <w:p w14:paraId="25B58872" w14:textId="77AF52F3" w:rsidR="007C66FE" w:rsidRPr="008A342A" w:rsidRDefault="007C66FE" w:rsidP="007C66FE">
            <w:r w:rsidRPr="00D35FDB">
              <w:t>RESERVED</w:t>
            </w:r>
          </w:p>
        </w:tc>
        <w:tc>
          <w:tcPr>
            <w:tcW w:w="1620" w:type="dxa"/>
            <w:vAlign w:val="center"/>
          </w:tcPr>
          <w:p w14:paraId="40403FF3" w14:textId="77777777" w:rsidR="007C66FE" w:rsidRPr="00E60D07" w:rsidRDefault="007C66FE" w:rsidP="007C66F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BE23281" w14:textId="77777777" w:rsidR="007C66FE" w:rsidRPr="00E60D07" w:rsidRDefault="007C66FE" w:rsidP="007C66FE">
            <w:pPr>
              <w:rPr>
                <w:rFonts w:eastAsia="Times New Roman" w:cs="Arial"/>
                <w:color w:val="000000"/>
              </w:rPr>
            </w:pPr>
          </w:p>
        </w:tc>
      </w:tr>
      <w:tr w:rsidR="007C66FE" w:rsidRPr="00E60D07" w14:paraId="7A8D74AB" w14:textId="77777777" w:rsidTr="007C66FE">
        <w:trPr>
          <w:trHeight w:val="288"/>
        </w:trPr>
        <w:tc>
          <w:tcPr>
            <w:tcW w:w="715" w:type="dxa"/>
            <w:vAlign w:val="center"/>
          </w:tcPr>
          <w:p w14:paraId="60DB0064" w14:textId="641D912D" w:rsidR="007C66FE" w:rsidRPr="008A342A" w:rsidRDefault="007C66FE" w:rsidP="007C66FE">
            <w:r w:rsidRPr="00D35FDB">
              <w:t>711</w:t>
            </w:r>
          </w:p>
        </w:tc>
        <w:tc>
          <w:tcPr>
            <w:tcW w:w="7650" w:type="dxa"/>
            <w:vAlign w:val="center"/>
          </w:tcPr>
          <w:p w14:paraId="4CAAD6FE" w14:textId="79F75DBC" w:rsidR="007C66FE" w:rsidRPr="008A342A" w:rsidRDefault="007C66FE" w:rsidP="007C66FE">
            <w:r w:rsidRPr="00D35FDB">
              <w:t>Apply principles of nutrition and nutrient preservation while preparing bakery goods and menu items.</w:t>
            </w:r>
          </w:p>
        </w:tc>
        <w:tc>
          <w:tcPr>
            <w:tcW w:w="1620" w:type="dxa"/>
            <w:vAlign w:val="center"/>
          </w:tcPr>
          <w:p w14:paraId="51069FDF" w14:textId="77777777" w:rsidR="007C66FE" w:rsidRPr="00E60D07" w:rsidRDefault="007C66FE" w:rsidP="007C66F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6300070" w14:textId="77777777" w:rsidR="007C66FE" w:rsidRPr="00E60D07" w:rsidRDefault="007C66FE" w:rsidP="007C66FE">
            <w:pPr>
              <w:rPr>
                <w:rFonts w:eastAsia="Times New Roman" w:cs="Arial"/>
                <w:color w:val="000000"/>
              </w:rPr>
            </w:pPr>
          </w:p>
        </w:tc>
      </w:tr>
      <w:tr w:rsidR="007C66FE" w:rsidRPr="00E60D07" w14:paraId="6A7E5F7D" w14:textId="77777777" w:rsidTr="007C66FE">
        <w:trPr>
          <w:trHeight w:val="288"/>
        </w:trPr>
        <w:tc>
          <w:tcPr>
            <w:tcW w:w="715" w:type="dxa"/>
            <w:vAlign w:val="center"/>
          </w:tcPr>
          <w:p w14:paraId="06B93DA7" w14:textId="581148C4" w:rsidR="007C66FE" w:rsidRPr="008A342A" w:rsidRDefault="007C66FE" w:rsidP="007C66FE">
            <w:r w:rsidRPr="00D35FDB">
              <w:t>712</w:t>
            </w:r>
          </w:p>
        </w:tc>
        <w:tc>
          <w:tcPr>
            <w:tcW w:w="7650" w:type="dxa"/>
            <w:vAlign w:val="center"/>
          </w:tcPr>
          <w:p w14:paraId="0B7EE7A5" w14:textId="5E3E4D09" w:rsidR="007C66FE" w:rsidRPr="008A342A" w:rsidRDefault="007C66FE" w:rsidP="007C66FE">
            <w:r w:rsidRPr="00D35FDB">
              <w:t>RESERVED</w:t>
            </w:r>
          </w:p>
        </w:tc>
        <w:tc>
          <w:tcPr>
            <w:tcW w:w="1620" w:type="dxa"/>
            <w:vAlign w:val="center"/>
          </w:tcPr>
          <w:p w14:paraId="1E894C5B" w14:textId="77777777" w:rsidR="007C66FE" w:rsidRPr="00E60D07" w:rsidRDefault="007C66FE" w:rsidP="007C66F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443075E" w14:textId="77777777" w:rsidR="007C66FE" w:rsidRPr="00E60D07" w:rsidRDefault="007C66FE" w:rsidP="007C66FE">
            <w:pPr>
              <w:rPr>
                <w:rFonts w:eastAsia="Times New Roman" w:cs="Arial"/>
                <w:color w:val="000000"/>
              </w:rPr>
            </w:pPr>
          </w:p>
        </w:tc>
      </w:tr>
      <w:tr w:rsidR="007C66FE" w:rsidRPr="00E60D07" w14:paraId="02D1BAA5" w14:textId="77777777" w:rsidTr="007C66FE">
        <w:trPr>
          <w:trHeight w:val="288"/>
        </w:trPr>
        <w:tc>
          <w:tcPr>
            <w:tcW w:w="715" w:type="dxa"/>
            <w:vAlign w:val="center"/>
          </w:tcPr>
          <w:p w14:paraId="6124926F" w14:textId="7F4C34C6" w:rsidR="007C66FE" w:rsidRPr="008A342A" w:rsidRDefault="007C66FE" w:rsidP="007C66FE">
            <w:r w:rsidRPr="00D35FDB">
              <w:t>713</w:t>
            </w:r>
          </w:p>
        </w:tc>
        <w:tc>
          <w:tcPr>
            <w:tcW w:w="7650" w:type="dxa"/>
            <w:vAlign w:val="center"/>
          </w:tcPr>
          <w:p w14:paraId="53128C28" w14:textId="51924BD1" w:rsidR="007C66FE" w:rsidRPr="008A342A" w:rsidRDefault="007C66FE" w:rsidP="007C66FE">
            <w:r w:rsidRPr="00D35FDB">
              <w:t>RESERVED</w:t>
            </w:r>
          </w:p>
        </w:tc>
        <w:tc>
          <w:tcPr>
            <w:tcW w:w="1620" w:type="dxa"/>
            <w:vAlign w:val="center"/>
          </w:tcPr>
          <w:p w14:paraId="0997C096" w14:textId="77777777" w:rsidR="007C66FE" w:rsidRPr="00E60D07" w:rsidRDefault="007C66FE" w:rsidP="007C66F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DC3FD1B" w14:textId="77777777" w:rsidR="007C66FE" w:rsidRPr="00E60D07" w:rsidRDefault="007C66FE" w:rsidP="007C66FE">
            <w:pPr>
              <w:rPr>
                <w:rFonts w:eastAsia="Times New Roman" w:cs="Arial"/>
                <w:color w:val="000000"/>
              </w:rPr>
            </w:pPr>
          </w:p>
        </w:tc>
      </w:tr>
      <w:tr w:rsidR="007C66FE" w:rsidRPr="00E60D07" w14:paraId="2F29CF96" w14:textId="77777777" w:rsidTr="007C66FE">
        <w:trPr>
          <w:trHeight w:val="288"/>
        </w:trPr>
        <w:tc>
          <w:tcPr>
            <w:tcW w:w="715" w:type="dxa"/>
            <w:vAlign w:val="center"/>
          </w:tcPr>
          <w:p w14:paraId="63F7612C" w14:textId="0D49368E" w:rsidR="007C66FE" w:rsidRPr="008A342A" w:rsidRDefault="007C66FE" w:rsidP="007C66FE">
            <w:r w:rsidRPr="00D35FDB">
              <w:t>714</w:t>
            </w:r>
          </w:p>
        </w:tc>
        <w:tc>
          <w:tcPr>
            <w:tcW w:w="7650" w:type="dxa"/>
            <w:vAlign w:val="center"/>
          </w:tcPr>
          <w:p w14:paraId="2457BB57" w14:textId="49AEEDB4" w:rsidR="007C66FE" w:rsidRPr="008A342A" w:rsidRDefault="007C66FE" w:rsidP="007C66FE">
            <w:r w:rsidRPr="00D35FDB">
              <w:t>RESERVED</w:t>
            </w:r>
          </w:p>
        </w:tc>
        <w:tc>
          <w:tcPr>
            <w:tcW w:w="1620" w:type="dxa"/>
            <w:vAlign w:val="center"/>
          </w:tcPr>
          <w:p w14:paraId="54BAB0BA" w14:textId="77777777" w:rsidR="007C66FE" w:rsidRPr="00E60D07" w:rsidRDefault="007C66FE" w:rsidP="007C66F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91AAB49" w14:textId="77777777" w:rsidR="007C66FE" w:rsidRPr="00E60D07" w:rsidRDefault="007C66FE" w:rsidP="007C66FE">
            <w:pPr>
              <w:rPr>
                <w:rFonts w:eastAsia="Times New Roman" w:cs="Arial"/>
                <w:color w:val="000000"/>
              </w:rPr>
            </w:pPr>
          </w:p>
        </w:tc>
      </w:tr>
      <w:tr w:rsidR="007C66FE" w:rsidRPr="00E60D07" w14:paraId="485EC275" w14:textId="77777777" w:rsidTr="007C66FE">
        <w:trPr>
          <w:trHeight w:val="288"/>
        </w:trPr>
        <w:tc>
          <w:tcPr>
            <w:tcW w:w="715" w:type="dxa"/>
            <w:vAlign w:val="center"/>
          </w:tcPr>
          <w:p w14:paraId="6BED1140" w14:textId="369D492C" w:rsidR="007C66FE" w:rsidRPr="008A342A" w:rsidRDefault="007C66FE" w:rsidP="007C66FE">
            <w:r w:rsidRPr="00D35FDB">
              <w:t>715</w:t>
            </w:r>
          </w:p>
        </w:tc>
        <w:tc>
          <w:tcPr>
            <w:tcW w:w="7650" w:type="dxa"/>
            <w:vAlign w:val="center"/>
          </w:tcPr>
          <w:p w14:paraId="00BBAD4E" w14:textId="4A299C8D" w:rsidR="007C66FE" w:rsidRPr="008A342A" w:rsidRDefault="007C66FE" w:rsidP="007C66FE">
            <w:r w:rsidRPr="00D35FDB">
              <w:t>RESERVED</w:t>
            </w:r>
          </w:p>
        </w:tc>
        <w:tc>
          <w:tcPr>
            <w:tcW w:w="1620" w:type="dxa"/>
            <w:vAlign w:val="center"/>
          </w:tcPr>
          <w:p w14:paraId="3AF42FED" w14:textId="77777777" w:rsidR="007C66FE" w:rsidRPr="00E60D07" w:rsidRDefault="007C66FE" w:rsidP="007C66F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4DF5F7B" w14:textId="77777777" w:rsidR="007C66FE" w:rsidRPr="00E60D07" w:rsidRDefault="007C66FE" w:rsidP="007C66FE">
            <w:pPr>
              <w:rPr>
                <w:rFonts w:eastAsia="Times New Roman" w:cs="Arial"/>
                <w:color w:val="000000"/>
              </w:rPr>
            </w:pPr>
          </w:p>
        </w:tc>
      </w:tr>
      <w:tr w:rsidR="007C66FE" w:rsidRPr="00E60D07" w14:paraId="629C82E4" w14:textId="77777777" w:rsidTr="007C66FE">
        <w:trPr>
          <w:trHeight w:val="288"/>
        </w:trPr>
        <w:tc>
          <w:tcPr>
            <w:tcW w:w="715" w:type="dxa"/>
            <w:vAlign w:val="center"/>
          </w:tcPr>
          <w:p w14:paraId="1D560841" w14:textId="57616F6A" w:rsidR="007C66FE" w:rsidRPr="008A342A" w:rsidRDefault="007C66FE" w:rsidP="007C66FE">
            <w:r w:rsidRPr="00D35FDB">
              <w:t>716</w:t>
            </w:r>
          </w:p>
        </w:tc>
        <w:tc>
          <w:tcPr>
            <w:tcW w:w="7650" w:type="dxa"/>
            <w:vAlign w:val="center"/>
          </w:tcPr>
          <w:p w14:paraId="08875FB0" w14:textId="1818AAA4" w:rsidR="007C66FE" w:rsidRPr="008A342A" w:rsidRDefault="007C66FE" w:rsidP="007C66FE">
            <w:r w:rsidRPr="00D35FDB">
              <w:t>RESERVED</w:t>
            </w:r>
          </w:p>
        </w:tc>
        <w:tc>
          <w:tcPr>
            <w:tcW w:w="1620" w:type="dxa"/>
            <w:vAlign w:val="center"/>
          </w:tcPr>
          <w:p w14:paraId="4C6E8DA5" w14:textId="77777777" w:rsidR="007C66FE" w:rsidRPr="00E60D07" w:rsidRDefault="007C66FE" w:rsidP="007C66F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83CE150" w14:textId="77777777" w:rsidR="007C66FE" w:rsidRPr="00E60D07" w:rsidRDefault="007C66FE" w:rsidP="007C66FE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22C22925" w14:textId="77777777" w:rsidR="007475D1" w:rsidRDefault="007475D1" w:rsidP="00FA5C60">
      <w:pPr>
        <w:pStyle w:val="Heading2"/>
      </w:pPr>
      <w:bookmarkStart w:id="3" w:name="_Hlk66374067"/>
    </w:p>
    <w:p w14:paraId="0BD2927C" w14:textId="749F6A69" w:rsidR="00FA5C60" w:rsidRDefault="00FA5C60" w:rsidP="00FA5C60">
      <w:pPr>
        <w:pStyle w:val="Heading2"/>
      </w:pPr>
      <w:r>
        <w:lastRenderedPageBreak/>
        <w:t xml:space="preserve">800 </w:t>
      </w:r>
      <w:r w:rsidR="007C66FE">
        <w:t>Baking Planning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A5C60" w:rsidRPr="00E60D07" w14:paraId="557C72F6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84A47BC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4AEC2F9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7F7AB5D3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19E6B05" w14:textId="250F0D0A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1638F3">
              <w:t>Crosswalk</w:t>
            </w:r>
          </w:p>
        </w:tc>
      </w:tr>
      <w:tr w:rsidR="007C66FE" w:rsidRPr="00E60D07" w14:paraId="16072BA6" w14:textId="77777777" w:rsidTr="007C66FE">
        <w:trPr>
          <w:trHeight w:val="288"/>
        </w:trPr>
        <w:tc>
          <w:tcPr>
            <w:tcW w:w="715" w:type="dxa"/>
            <w:vAlign w:val="center"/>
          </w:tcPr>
          <w:p w14:paraId="22532089" w14:textId="221B6064" w:rsidR="007C66FE" w:rsidRPr="00E60D07" w:rsidRDefault="007C66FE" w:rsidP="007C66FE">
            <w:pPr>
              <w:rPr>
                <w:rFonts w:eastAsia="Times New Roman" w:cs="Arial"/>
              </w:rPr>
            </w:pPr>
            <w:r w:rsidRPr="00DD107B">
              <w:t>801</w:t>
            </w:r>
          </w:p>
        </w:tc>
        <w:tc>
          <w:tcPr>
            <w:tcW w:w="7650" w:type="dxa"/>
            <w:vAlign w:val="center"/>
          </w:tcPr>
          <w:p w14:paraId="6A13E116" w14:textId="32584C8C" w:rsidR="007C66FE" w:rsidRPr="00E60D07" w:rsidRDefault="007C66FE" w:rsidP="007C66FE">
            <w:pPr>
              <w:rPr>
                <w:rFonts w:eastAsia="Times New Roman" w:cs="Arial"/>
              </w:rPr>
            </w:pPr>
            <w:r w:rsidRPr="00DD107B">
              <w:t>Determine basic production planning principles.</w:t>
            </w:r>
          </w:p>
        </w:tc>
        <w:tc>
          <w:tcPr>
            <w:tcW w:w="1620" w:type="dxa"/>
            <w:vAlign w:val="center"/>
            <w:hideMark/>
          </w:tcPr>
          <w:p w14:paraId="17AF0779" w14:textId="77777777" w:rsidR="007C66FE" w:rsidRPr="00E60D07" w:rsidRDefault="007C66FE" w:rsidP="007C66F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0BE77D0" w14:textId="77777777" w:rsidR="007C66FE" w:rsidRPr="00E60D07" w:rsidRDefault="007C66FE" w:rsidP="007C66F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C66FE" w:rsidRPr="00E60D07" w14:paraId="2BB9D347" w14:textId="77777777" w:rsidTr="007C66FE">
        <w:trPr>
          <w:trHeight w:val="288"/>
        </w:trPr>
        <w:tc>
          <w:tcPr>
            <w:tcW w:w="715" w:type="dxa"/>
            <w:vAlign w:val="center"/>
          </w:tcPr>
          <w:p w14:paraId="2C2244EA" w14:textId="638520CC" w:rsidR="007C66FE" w:rsidRPr="00E60D07" w:rsidRDefault="007C66FE" w:rsidP="007C66FE">
            <w:pPr>
              <w:rPr>
                <w:rFonts w:eastAsia="Times New Roman" w:cs="Arial"/>
              </w:rPr>
            </w:pPr>
            <w:r w:rsidRPr="00DD107B">
              <w:t>802</w:t>
            </w:r>
          </w:p>
        </w:tc>
        <w:tc>
          <w:tcPr>
            <w:tcW w:w="7650" w:type="dxa"/>
            <w:vAlign w:val="center"/>
          </w:tcPr>
          <w:p w14:paraId="39BA9508" w14:textId="3B8E7D6B" w:rsidR="007C66FE" w:rsidRPr="00E60D07" w:rsidRDefault="007C66FE" w:rsidP="007C66FE">
            <w:pPr>
              <w:rPr>
                <w:rFonts w:eastAsia="Times New Roman" w:cs="Arial"/>
              </w:rPr>
            </w:pPr>
            <w:r w:rsidRPr="00DD107B">
              <w:t>Create menu item descriptions for bakery goods.</w:t>
            </w:r>
          </w:p>
        </w:tc>
        <w:tc>
          <w:tcPr>
            <w:tcW w:w="1620" w:type="dxa"/>
            <w:vAlign w:val="center"/>
          </w:tcPr>
          <w:p w14:paraId="45F42D72" w14:textId="77777777" w:rsidR="007C66FE" w:rsidRPr="00E60D07" w:rsidRDefault="007C66FE" w:rsidP="007C66F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3804A93" w14:textId="77777777" w:rsidR="007C66FE" w:rsidRPr="00E60D07" w:rsidRDefault="007C66FE" w:rsidP="007C66F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C66FE" w:rsidRPr="00E60D07" w14:paraId="3B572B62" w14:textId="77777777" w:rsidTr="007C66FE">
        <w:trPr>
          <w:trHeight w:val="288"/>
        </w:trPr>
        <w:tc>
          <w:tcPr>
            <w:tcW w:w="715" w:type="dxa"/>
            <w:vAlign w:val="center"/>
          </w:tcPr>
          <w:p w14:paraId="12EB1786" w14:textId="74C8E8E4" w:rsidR="007C66FE" w:rsidRPr="00E60D07" w:rsidRDefault="007C66FE" w:rsidP="007C66FE">
            <w:pPr>
              <w:rPr>
                <w:rFonts w:eastAsia="Times New Roman" w:cs="Arial"/>
              </w:rPr>
            </w:pPr>
            <w:r w:rsidRPr="00DD107B">
              <w:t>803</w:t>
            </w:r>
          </w:p>
        </w:tc>
        <w:tc>
          <w:tcPr>
            <w:tcW w:w="7650" w:type="dxa"/>
            <w:vAlign w:val="center"/>
          </w:tcPr>
          <w:p w14:paraId="5FF22327" w14:textId="18C109D8" w:rsidR="007C66FE" w:rsidRPr="00E60D07" w:rsidRDefault="007C66FE" w:rsidP="007C66FE">
            <w:pPr>
              <w:rPr>
                <w:rFonts w:eastAsia="Times New Roman" w:cs="Arial"/>
              </w:rPr>
            </w:pPr>
            <w:r w:rsidRPr="00DD107B">
              <w:t>Discuss baking facilities, planning, and layout principles.</w:t>
            </w:r>
          </w:p>
        </w:tc>
        <w:tc>
          <w:tcPr>
            <w:tcW w:w="1620" w:type="dxa"/>
            <w:vAlign w:val="center"/>
          </w:tcPr>
          <w:p w14:paraId="673B8733" w14:textId="77777777" w:rsidR="007C66FE" w:rsidRPr="00E60D07" w:rsidRDefault="007C66FE" w:rsidP="007C66F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1BEAF47" w14:textId="77777777" w:rsidR="007C66FE" w:rsidRPr="00E60D07" w:rsidRDefault="007C66FE" w:rsidP="007C66F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C66FE" w:rsidRPr="00E60D07" w14:paraId="1EBFFD5E" w14:textId="77777777" w:rsidTr="007C66FE">
        <w:trPr>
          <w:trHeight w:val="288"/>
        </w:trPr>
        <w:tc>
          <w:tcPr>
            <w:tcW w:w="715" w:type="dxa"/>
            <w:vAlign w:val="center"/>
          </w:tcPr>
          <w:p w14:paraId="7DFCCD82" w14:textId="591F877C" w:rsidR="007C66FE" w:rsidRPr="00214FED" w:rsidRDefault="007C66FE" w:rsidP="007C66FE">
            <w:r w:rsidRPr="00DD107B">
              <w:t>804</w:t>
            </w:r>
          </w:p>
        </w:tc>
        <w:tc>
          <w:tcPr>
            <w:tcW w:w="7650" w:type="dxa"/>
            <w:vAlign w:val="center"/>
          </w:tcPr>
          <w:p w14:paraId="6664DFAC" w14:textId="1B67D379" w:rsidR="007C66FE" w:rsidRPr="00214FED" w:rsidRDefault="007C66FE" w:rsidP="007C66FE">
            <w:r w:rsidRPr="00DD107B">
              <w:t>Discuss planning and time management as it relates to a baking facility.</w:t>
            </w:r>
          </w:p>
        </w:tc>
        <w:tc>
          <w:tcPr>
            <w:tcW w:w="1620" w:type="dxa"/>
            <w:vAlign w:val="center"/>
          </w:tcPr>
          <w:p w14:paraId="46E5B59B" w14:textId="77777777" w:rsidR="007C66FE" w:rsidRPr="00E60D07" w:rsidRDefault="007C66FE" w:rsidP="007C66F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574D944" w14:textId="77777777" w:rsidR="007C66FE" w:rsidRPr="00E60D07" w:rsidRDefault="007C66FE" w:rsidP="007C66FE">
            <w:pPr>
              <w:rPr>
                <w:rFonts w:eastAsia="Times New Roman" w:cs="Arial"/>
                <w:color w:val="000000"/>
              </w:rPr>
            </w:pPr>
          </w:p>
        </w:tc>
      </w:tr>
      <w:tr w:rsidR="007C66FE" w:rsidRPr="00E60D07" w14:paraId="30231EC3" w14:textId="77777777" w:rsidTr="007C66FE">
        <w:trPr>
          <w:trHeight w:val="512"/>
        </w:trPr>
        <w:tc>
          <w:tcPr>
            <w:tcW w:w="715" w:type="dxa"/>
            <w:vAlign w:val="center"/>
          </w:tcPr>
          <w:p w14:paraId="0E3ED8D3" w14:textId="23204A24" w:rsidR="007C66FE" w:rsidRPr="00214FED" w:rsidRDefault="007C66FE" w:rsidP="007C66FE">
            <w:r w:rsidRPr="00DD107B">
              <w:t>805</w:t>
            </w:r>
          </w:p>
        </w:tc>
        <w:tc>
          <w:tcPr>
            <w:tcW w:w="7650" w:type="dxa"/>
            <w:vAlign w:val="center"/>
          </w:tcPr>
          <w:p w14:paraId="1C10CD47" w14:textId="460F33E8" w:rsidR="007C66FE" w:rsidRPr="00214FED" w:rsidRDefault="007C66FE" w:rsidP="007C66FE">
            <w:r w:rsidRPr="00DD107B">
              <w:t>Identify methods of promoting baked goods, display techniques, and seasonal merchandising.</w:t>
            </w:r>
          </w:p>
        </w:tc>
        <w:tc>
          <w:tcPr>
            <w:tcW w:w="1620" w:type="dxa"/>
            <w:vAlign w:val="center"/>
          </w:tcPr>
          <w:p w14:paraId="4B9FE03A" w14:textId="77777777" w:rsidR="007C66FE" w:rsidRPr="00E60D07" w:rsidRDefault="007C66FE" w:rsidP="007C66F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F69FD31" w14:textId="77777777" w:rsidR="007C66FE" w:rsidRPr="00E60D07" w:rsidRDefault="007C66FE" w:rsidP="007C66FE">
            <w:pPr>
              <w:rPr>
                <w:rFonts w:eastAsia="Times New Roman" w:cs="Arial"/>
                <w:color w:val="000000"/>
              </w:rPr>
            </w:pPr>
          </w:p>
        </w:tc>
      </w:tr>
    </w:tbl>
    <w:bookmarkEnd w:id="3"/>
    <w:p w14:paraId="6EB72C7B" w14:textId="41350059" w:rsidR="00FA5C60" w:rsidRDefault="00FA5C60" w:rsidP="00FA5C60">
      <w:pPr>
        <w:pStyle w:val="Heading2"/>
      </w:pPr>
      <w:r>
        <w:t xml:space="preserve">900 </w:t>
      </w:r>
      <w:r w:rsidR="007C66FE">
        <w:t>Human Relations Skill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A5C60" w:rsidRPr="00E60D07" w14:paraId="33DFAFE3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04325310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9A94157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D3C66BF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613E7371" w14:textId="51AE67F2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1638F3">
              <w:t>Crosswalk</w:t>
            </w:r>
          </w:p>
        </w:tc>
      </w:tr>
      <w:tr w:rsidR="007C66FE" w:rsidRPr="00E60D07" w14:paraId="04893423" w14:textId="77777777" w:rsidTr="007C66FE">
        <w:trPr>
          <w:trHeight w:val="288"/>
        </w:trPr>
        <w:tc>
          <w:tcPr>
            <w:tcW w:w="715" w:type="dxa"/>
            <w:vAlign w:val="center"/>
          </w:tcPr>
          <w:p w14:paraId="276B5848" w14:textId="76FE8066" w:rsidR="007C66FE" w:rsidRPr="00E60D07" w:rsidRDefault="007C66FE" w:rsidP="007C66FE">
            <w:pPr>
              <w:rPr>
                <w:rFonts w:eastAsia="Times New Roman" w:cs="Arial"/>
              </w:rPr>
            </w:pPr>
            <w:r w:rsidRPr="00DD15F3">
              <w:t>901</w:t>
            </w:r>
          </w:p>
        </w:tc>
        <w:tc>
          <w:tcPr>
            <w:tcW w:w="7650" w:type="dxa"/>
            <w:vAlign w:val="center"/>
          </w:tcPr>
          <w:p w14:paraId="5C267A34" w14:textId="7738754F" w:rsidR="007C66FE" w:rsidRPr="00E60D07" w:rsidRDefault="007C66FE" w:rsidP="007C66FE">
            <w:pPr>
              <w:rPr>
                <w:rFonts w:eastAsia="Times New Roman" w:cs="Arial"/>
              </w:rPr>
            </w:pPr>
            <w:r w:rsidRPr="00DD15F3">
              <w:t>Work as a member of a diverse team as it relates to the baking industry.</w:t>
            </w:r>
          </w:p>
        </w:tc>
        <w:tc>
          <w:tcPr>
            <w:tcW w:w="1620" w:type="dxa"/>
            <w:vAlign w:val="center"/>
            <w:hideMark/>
          </w:tcPr>
          <w:p w14:paraId="4B2AF1A2" w14:textId="77777777" w:rsidR="007C66FE" w:rsidRPr="00E60D07" w:rsidRDefault="007C66FE" w:rsidP="007C66F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4984BE66" w14:textId="77777777" w:rsidR="007C66FE" w:rsidRPr="00E60D07" w:rsidRDefault="007C66FE" w:rsidP="007C66F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C66FE" w:rsidRPr="00E60D07" w14:paraId="26F0310D" w14:textId="77777777" w:rsidTr="007C66FE">
        <w:trPr>
          <w:trHeight w:val="288"/>
        </w:trPr>
        <w:tc>
          <w:tcPr>
            <w:tcW w:w="715" w:type="dxa"/>
            <w:vAlign w:val="center"/>
          </w:tcPr>
          <w:p w14:paraId="1EA1D777" w14:textId="34135441" w:rsidR="007C66FE" w:rsidRPr="00E60D07" w:rsidRDefault="007C66FE" w:rsidP="007C66FE">
            <w:pPr>
              <w:rPr>
                <w:rFonts w:eastAsia="Times New Roman" w:cs="Arial"/>
              </w:rPr>
            </w:pPr>
            <w:r w:rsidRPr="00DD15F3">
              <w:t>902</w:t>
            </w:r>
          </w:p>
        </w:tc>
        <w:tc>
          <w:tcPr>
            <w:tcW w:w="7650" w:type="dxa"/>
            <w:vAlign w:val="center"/>
          </w:tcPr>
          <w:p w14:paraId="41D3C546" w14:textId="4030D6B3" w:rsidR="007C66FE" w:rsidRPr="00E60D07" w:rsidRDefault="007C66FE" w:rsidP="007C66FE">
            <w:pPr>
              <w:rPr>
                <w:rFonts w:eastAsia="Times New Roman" w:cs="Arial"/>
              </w:rPr>
            </w:pPr>
            <w:r w:rsidRPr="00DD15F3">
              <w:t>Identify the benefits of a positive work environment by motivating employees, reducing stress</w:t>
            </w:r>
            <w:r w:rsidR="005F045B">
              <w:t>,</w:t>
            </w:r>
            <w:r w:rsidRPr="00DD15F3">
              <w:t xml:space="preserve"> and resolving conflict.</w:t>
            </w:r>
          </w:p>
        </w:tc>
        <w:tc>
          <w:tcPr>
            <w:tcW w:w="1620" w:type="dxa"/>
            <w:vAlign w:val="center"/>
          </w:tcPr>
          <w:p w14:paraId="7443EE7C" w14:textId="77777777" w:rsidR="007C66FE" w:rsidRPr="00E60D07" w:rsidRDefault="007C66FE" w:rsidP="007C66F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D210600" w14:textId="77777777" w:rsidR="007C66FE" w:rsidRPr="00E60D07" w:rsidRDefault="007C66FE" w:rsidP="007C66F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C66FE" w:rsidRPr="00E60D07" w14:paraId="2CCBB0F6" w14:textId="77777777" w:rsidTr="007C66FE">
        <w:trPr>
          <w:trHeight w:val="288"/>
        </w:trPr>
        <w:tc>
          <w:tcPr>
            <w:tcW w:w="715" w:type="dxa"/>
            <w:vAlign w:val="center"/>
          </w:tcPr>
          <w:p w14:paraId="67968DB9" w14:textId="7AC9C3A1" w:rsidR="007C66FE" w:rsidRPr="00E60D07" w:rsidRDefault="007C66FE" w:rsidP="007C66FE">
            <w:pPr>
              <w:rPr>
                <w:rFonts w:eastAsia="Times New Roman" w:cs="Arial"/>
              </w:rPr>
            </w:pPr>
            <w:r w:rsidRPr="00DD15F3">
              <w:t>903</w:t>
            </w:r>
          </w:p>
        </w:tc>
        <w:tc>
          <w:tcPr>
            <w:tcW w:w="7650" w:type="dxa"/>
            <w:vAlign w:val="center"/>
          </w:tcPr>
          <w:p w14:paraId="15C7CF6C" w14:textId="1A60D264" w:rsidR="007C66FE" w:rsidRPr="00E60D07" w:rsidRDefault="007C66FE" w:rsidP="007C66FE">
            <w:pPr>
              <w:rPr>
                <w:rFonts w:eastAsia="Times New Roman" w:cs="Arial"/>
              </w:rPr>
            </w:pPr>
            <w:r w:rsidRPr="00DD15F3">
              <w:t>Use professional communication</w:t>
            </w:r>
            <w:r w:rsidR="005F045B">
              <w:t xml:space="preserve">, e.g., </w:t>
            </w:r>
            <w:r w:rsidRPr="00DD15F3">
              <w:t>email, phone, and social media</w:t>
            </w:r>
            <w:r w:rsidR="005F045B">
              <w:t>.</w:t>
            </w:r>
          </w:p>
        </w:tc>
        <w:tc>
          <w:tcPr>
            <w:tcW w:w="1620" w:type="dxa"/>
            <w:vAlign w:val="center"/>
          </w:tcPr>
          <w:p w14:paraId="2D6D1437" w14:textId="77777777" w:rsidR="007C66FE" w:rsidRPr="00E60D07" w:rsidRDefault="007C66FE" w:rsidP="007C66F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CAD3B60" w14:textId="77777777" w:rsidR="007C66FE" w:rsidRPr="00E60D07" w:rsidRDefault="007C66FE" w:rsidP="007C66F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C66FE" w:rsidRPr="00E60D07" w14:paraId="3A7742B8" w14:textId="77777777" w:rsidTr="007C66FE">
        <w:trPr>
          <w:trHeight w:val="288"/>
        </w:trPr>
        <w:tc>
          <w:tcPr>
            <w:tcW w:w="715" w:type="dxa"/>
            <w:vAlign w:val="center"/>
          </w:tcPr>
          <w:p w14:paraId="16A487D4" w14:textId="0CE7A33E" w:rsidR="007C66FE" w:rsidRPr="001F72A9" w:rsidRDefault="007C66FE" w:rsidP="007C66FE">
            <w:r w:rsidRPr="00DD15F3">
              <w:t>904</w:t>
            </w:r>
          </w:p>
        </w:tc>
        <w:tc>
          <w:tcPr>
            <w:tcW w:w="7650" w:type="dxa"/>
            <w:vAlign w:val="center"/>
          </w:tcPr>
          <w:p w14:paraId="40FB7FAC" w14:textId="78FF66A4" w:rsidR="007C66FE" w:rsidRPr="001F72A9" w:rsidRDefault="007C66FE" w:rsidP="007C66FE">
            <w:r w:rsidRPr="00DD15F3">
              <w:t>Identify the baker’s role in decision making, problem solving, and delegation of duties.</w:t>
            </w:r>
          </w:p>
        </w:tc>
        <w:tc>
          <w:tcPr>
            <w:tcW w:w="1620" w:type="dxa"/>
            <w:vAlign w:val="center"/>
          </w:tcPr>
          <w:p w14:paraId="0B5DB10B" w14:textId="77777777" w:rsidR="007C66FE" w:rsidRPr="00E60D07" w:rsidRDefault="007C66FE" w:rsidP="007C66F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45DB862" w14:textId="77777777" w:rsidR="007C66FE" w:rsidRPr="00E60D07" w:rsidRDefault="007C66FE" w:rsidP="007C66FE">
            <w:pPr>
              <w:rPr>
                <w:rFonts w:eastAsia="Times New Roman" w:cs="Arial"/>
                <w:color w:val="000000"/>
              </w:rPr>
            </w:pPr>
          </w:p>
        </w:tc>
      </w:tr>
      <w:tr w:rsidR="007C66FE" w:rsidRPr="00E60D07" w14:paraId="1BDF45AD" w14:textId="77777777" w:rsidTr="007C66FE">
        <w:trPr>
          <w:trHeight w:val="288"/>
        </w:trPr>
        <w:tc>
          <w:tcPr>
            <w:tcW w:w="715" w:type="dxa"/>
            <w:vAlign w:val="center"/>
          </w:tcPr>
          <w:p w14:paraId="2176FEFB" w14:textId="3475679C" w:rsidR="007C66FE" w:rsidRPr="001F72A9" w:rsidRDefault="007C66FE" w:rsidP="007C66FE">
            <w:r w:rsidRPr="00DD15F3">
              <w:t>905</w:t>
            </w:r>
          </w:p>
        </w:tc>
        <w:tc>
          <w:tcPr>
            <w:tcW w:w="7650" w:type="dxa"/>
            <w:vAlign w:val="center"/>
          </w:tcPr>
          <w:p w14:paraId="6D209CF3" w14:textId="133CD76E" w:rsidR="007C66FE" w:rsidRPr="001F72A9" w:rsidRDefault="007C66FE" w:rsidP="007C66FE">
            <w:r w:rsidRPr="00DD15F3">
              <w:t>Identify current federal and state employment laws</w:t>
            </w:r>
            <w:r w:rsidR="005F045B">
              <w:t xml:space="preserve">, e.g., </w:t>
            </w:r>
            <w:r w:rsidRPr="00DD15F3">
              <w:t>Equal Opportunity, Harassment, Affirmative Action, Wage and Hour.</w:t>
            </w:r>
          </w:p>
        </w:tc>
        <w:tc>
          <w:tcPr>
            <w:tcW w:w="1620" w:type="dxa"/>
            <w:vAlign w:val="center"/>
          </w:tcPr>
          <w:p w14:paraId="17321835" w14:textId="77777777" w:rsidR="007C66FE" w:rsidRPr="00E60D07" w:rsidRDefault="007C66FE" w:rsidP="007C66F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7D75B87" w14:textId="77777777" w:rsidR="007C66FE" w:rsidRPr="00E60D07" w:rsidRDefault="007C66FE" w:rsidP="007C66FE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607E3BB8" w14:textId="5B0F0DE8" w:rsidR="00963472" w:rsidRDefault="00EF734D" w:rsidP="008F6DD3">
      <w:pPr>
        <w:tabs>
          <w:tab w:val="left" w:pos="10080"/>
        </w:tabs>
      </w:pPr>
      <w:r w:rsidRPr="00EF734D">
        <w:rPr>
          <w:vertAlign w:val="superscript"/>
        </w:rPr>
        <w:t>1</w:t>
      </w:r>
      <w:r w:rsidR="00963472">
        <w:t xml:space="preserve"> Student Demonstrated Entry-Level Industry Proficiency as Indicated by (X)</w:t>
      </w:r>
    </w:p>
    <w:p w14:paraId="0EAAD290" w14:textId="0CB03F6F" w:rsidR="00967D2F" w:rsidRDefault="008F6DD3" w:rsidP="008F6DD3">
      <w:pPr>
        <w:tabs>
          <w:tab w:val="left" w:pos="10080"/>
        </w:tabs>
      </w:pPr>
      <w:r>
        <w:t>Secondary</w:t>
      </w:r>
      <w:r w:rsidR="00967D2F">
        <w:t xml:space="preserve"> </w:t>
      </w:r>
      <w:r>
        <w:t xml:space="preserve">CTE </w:t>
      </w:r>
      <w:r w:rsidR="00967D2F">
        <w:t>Instructor Signature</w:t>
      </w:r>
      <w:r>
        <w:t xml:space="preserve"> ____________________________________________________</w:t>
      </w:r>
      <w:r>
        <w:tab/>
        <w:t>Date __________________</w:t>
      </w:r>
    </w:p>
    <w:p w14:paraId="5C052DD0" w14:textId="41BA7560" w:rsidR="00967D2F" w:rsidRPr="00967D2F" w:rsidRDefault="00967D2F" w:rsidP="008F6DD3">
      <w:pPr>
        <w:tabs>
          <w:tab w:val="left" w:pos="10080"/>
        </w:tabs>
      </w:pPr>
      <w:r>
        <w:t>Student Signature</w:t>
      </w:r>
      <w:r w:rsidR="008F6DD3">
        <w:t xml:space="preserve"> ___________________________________________________________________</w:t>
      </w:r>
      <w:r w:rsidR="008F6DD3">
        <w:tab/>
        <w:t>Date __________________</w:t>
      </w:r>
    </w:p>
    <w:sectPr w:rsidR="00967D2F" w:rsidRPr="00967D2F" w:rsidSect="00140C2A">
      <w:headerReference w:type="default" r:id="rId7"/>
      <w:footerReference w:type="default" r:id="rId8"/>
      <w:pgSz w:w="15840" w:h="12240" w:orient="landscape"/>
      <w:pgMar w:top="1440" w:right="1440" w:bottom="1170" w:left="1440" w:header="720" w:footer="55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3B3C6D" w14:textId="77777777" w:rsidR="006A23BF" w:rsidRDefault="006A23BF" w:rsidP="000733E4">
      <w:pPr>
        <w:spacing w:after="0" w:line="240" w:lineRule="auto"/>
      </w:pPr>
      <w:r>
        <w:separator/>
      </w:r>
    </w:p>
  </w:endnote>
  <w:endnote w:type="continuationSeparator" w:id="0">
    <w:p w14:paraId="444E948A" w14:textId="77777777" w:rsidR="006A23BF" w:rsidRDefault="006A23BF" w:rsidP="000733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F82C74" w14:textId="1E4730E5" w:rsidR="009B6E33" w:rsidRPr="00716A8C" w:rsidRDefault="00AF47F0" w:rsidP="006770A8">
    <w:pPr>
      <w:pStyle w:val="Footer"/>
      <w:tabs>
        <w:tab w:val="clear" w:pos="9360"/>
        <w:tab w:val="right" w:pos="12690"/>
      </w:tabs>
    </w:pPr>
    <w:r>
      <w:t>Baking and Pastry Arts/Baker/Pastry Chef</w:t>
    </w:r>
    <w:r w:rsidR="00716A8C" w:rsidRPr="00716A8C">
      <w:t xml:space="preserve"> CIP </w:t>
    </w:r>
    <w:r>
      <w:t>12.0501  POS 41 Version D</w:t>
    </w:r>
    <w:r w:rsidR="006770A8">
      <w:tab/>
    </w:r>
    <w:r w:rsidR="006770A8">
      <w:fldChar w:fldCharType="begin"/>
    </w:r>
    <w:r w:rsidR="006770A8">
      <w:instrText xml:space="preserve"> PAGE   \* MERGEFORMAT </w:instrText>
    </w:r>
    <w:r w:rsidR="006770A8">
      <w:fldChar w:fldCharType="separate"/>
    </w:r>
    <w:r w:rsidR="006770A8">
      <w:rPr>
        <w:noProof/>
      </w:rPr>
      <w:t>1</w:t>
    </w:r>
    <w:r w:rsidR="006770A8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489879" w14:textId="77777777" w:rsidR="006A23BF" w:rsidRDefault="006A23BF" w:rsidP="000733E4">
      <w:pPr>
        <w:spacing w:after="0" w:line="240" w:lineRule="auto"/>
      </w:pPr>
      <w:r>
        <w:separator/>
      </w:r>
    </w:p>
  </w:footnote>
  <w:footnote w:type="continuationSeparator" w:id="0">
    <w:p w14:paraId="19939398" w14:textId="77777777" w:rsidR="006A23BF" w:rsidRDefault="006A23BF" w:rsidP="000733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04B6CD" w14:textId="77777777" w:rsidR="002A306F" w:rsidRPr="007A6840" w:rsidRDefault="002A306F" w:rsidP="002A306F">
    <w:pPr>
      <w:pStyle w:val="Header"/>
      <w:tabs>
        <w:tab w:val="right" w:pos="12960"/>
      </w:tabs>
      <w:rPr>
        <w:b/>
        <w:bCs/>
      </w:rPr>
    </w:pPr>
    <w:r w:rsidRPr="00EB4CC5">
      <w:rPr>
        <w:b/>
        <w:bCs/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FE5D2A0" wp14:editId="2ECE4394">
              <wp:simplePos x="0" y="0"/>
              <wp:positionH relativeFrom="margin">
                <wp:align>left</wp:align>
              </wp:positionH>
              <wp:positionV relativeFrom="paragraph">
                <wp:posOffset>190500</wp:posOffset>
              </wp:positionV>
              <wp:extent cx="8229600" cy="0"/>
              <wp:effectExtent l="0" t="19050" r="19050" b="19050"/>
              <wp:wrapNone/>
              <wp:docPr id="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8229600" cy="0"/>
                      </a:xfrm>
                      <a:prstGeom prst="line">
                        <a:avLst/>
                      </a:prstGeom>
                      <a:noFill/>
                      <a:ln w="28575" cap="flat" cmpd="sng" algn="ctr">
                        <a:solidFill>
                          <a:srgbClr val="4472C4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48FD6593" id="Straight Connector 1" o:spid="_x0000_s1026" style="position:absolute;z-index:251659264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" from="0,15pt" to="9in,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" strokecolor="#4472c4" strokeweight="2.25pt">
              <v:stroke joinstyle="miter"/>
              <w10:wrap anchorx="margin"/>
            </v:line>
          </w:pict>
        </mc:Fallback>
      </mc:AlternateContent>
    </w:r>
    <w:r w:rsidRPr="00EB4CC5">
      <w:rPr>
        <w:b/>
        <w:bCs/>
      </w:rPr>
      <w:t>Pennsylvania Department of Education</w:t>
    </w:r>
    <w:r w:rsidRPr="00EB4CC5">
      <w:rPr>
        <w:b/>
        <w:bCs/>
      </w:rPr>
      <w:tab/>
    </w:r>
    <w:r w:rsidRPr="00EB4CC5">
      <w:rPr>
        <w:b/>
        <w:bCs/>
      </w:rPr>
      <w:tab/>
    </w:r>
    <w:r w:rsidRPr="00EB4CC5">
      <w:rPr>
        <w:b/>
        <w:bCs/>
      </w:rPr>
      <w:tab/>
      <w:t>Programs of St</w:t>
    </w:r>
    <w:r>
      <w:rPr>
        <w:b/>
        <w:bCs/>
      </w:rPr>
      <w:t>udy</w:t>
    </w:r>
  </w:p>
  <w:p w14:paraId="040CE7AE" w14:textId="77777777" w:rsidR="002A306F" w:rsidRDefault="002A306F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2szQwMzM3sjAxNLVQ0lEKTi0uzszPAykwqQUA0n6EKCwAAAA="/>
  </w:docVars>
  <w:rsids>
    <w:rsidRoot w:val="00E60D07"/>
    <w:rsid w:val="0000129A"/>
    <w:rsid w:val="00017BDB"/>
    <w:rsid w:val="00033149"/>
    <w:rsid w:val="000377FD"/>
    <w:rsid w:val="0004084D"/>
    <w:rsid w:val="000733E4"/>
    <w:rsid w:val="000B2EFC"/>
    <w:rsid w:val="000C4638"/>
    <w:rsid w:val="000D5D31"/>
    <w:rsid w:val="00123BA3"/>
    <w:rsid w:val="001314D6"/>
    <w:rsid w:val="00140C2A"/>
    <w:rsid w:val="00153EE8"/>
    <w:rsid w:val="001638F3"/>
    <w:rsid w:val="001752DE"/>
    <w:rsid w:val="001A152A"/>
    <w:rsid w:val="001B0707"/>
    <w:rsid w:val="001C5B5A"/>
    <w:rsid w:val="002146A6"/>
    <w:rsid w:val="00216F40"/>
    <w:rsid w:val="00217F98"/>
    <w:rsid w:val="00230462"/>
    <w:rsid w:val="00264B51"/>
    <w:rsid w:val="002A306F"/>
    <w:rsid w:val="002A5F84"/>
    <w:rsid w:val="0033180A"/>
    <w:rsid w:val="003477D9"/>
    <w:rsid w:val="00350955"/>
    <w:rsid w:val="003A2995"/>
    <w:rsid w:val="003A6945"/>
    <w:rsid w:val="003D27C2"/>
    <w:rsid w:val="003F2008"/>
    <w:rsid w:val="003F39DD"/>
    <w:rsid w:val="00400CA6"/>
    <w:rsid w:val="00435A12"/>
    <w:rsid w:val="00481622"/>
    <w:rsid w:val="004C2A92"/>
    <w:rsid w:val="004D4EFE"/>
    <w:rsid w:val="005047EC"/>
    <w:rsid w:val="0050684F"/>
    <w:rsid w:val="00547C10"/>
    <w:rsid w:val="00555259"/>
    <w:rsid w:val="005D6BCE"/>
    <w:rsid w:val="005F045B"/>
    <w:rsid w:val="00603BBE"/>
    <w:rsid w:val="006704EF"/>
    <w:rsid w:val="006770A8"/>
    <w:rsid w:val="006A23BF"/>
    <w:rsid w:val="006E0583"/>
    <w:rsid w:val="006F2192"/>
    <w:rsid w:val="00716A8C"/>
    <w:rsid w:val="007206F4"/>
    <w:rsid w:val="007475D1"/>
    <w:rsid w:val="007865A2"/>
    <w:rsid w:val="00793AD0"/>
    <w:rsid w:val="007C61CD"/>
    <w:rsid w:val="007C66FE"/>
    <w:rsid w:val="007F79E0"/>
    <w:rsid w:val="008033D8"/>
    <w:rsid w:val="008413AD"/>
    <w:rsid w:val="0087654B"/>
    <w:rsid w:val="008841DF"/>
    <w:rsid w:val="008E2F3F"/>
    <w:rsid w:val="008E64A0"/>
    <w:rsid w:val="008F6DD3"/>
    <w:rsid w:val="00945C84"/>
    <w:rsid w:val="00956A11"/>
    <w:rsid w:val="00963472"/>
    <w:rsid w:val="00967D2F"/>
    <w:rsid w:val="00975D91"/>
    <w:rsid w:val="00987FD7"/>
    <w:rsid w:val="009B08CB"/>
    <w:rsid w:val="009B6E33"/>
    <w:rsid w:val="00A434D0"/>
    <w:rsid w:val="00AB147A"/>
    <w:rsid w:val="00AB3959"/>
    <w:rsid w:val="00AD7047"/>
    <w:rsid w:val="00AF47F0"/>
    <w:rsid w:val="00B27399"/>
    <w:rsid w:val="00B719D0"/>
    <w:rsid w:val="00B82CCC"/>
    <w:rsid w:val="00BD2444"/>
    <w:rsid w:val="00BF32A2"/>
    <w:rsid w:val="00C30671"/>
    <w:rsid w:val="00C36E47"/>
    <w:rsid w:val="00C54576"/>
    <w:rsid w:val="00C92002"/>
    <w:rsid w:val="00C9373E"/>
    <w:rsid w:val="00CA1AFB"/>
    <w:rsid w:val="00CA5C5A"/>
    <w:rsid w:val="00CC6849"/>
    <w:rsid w:val="00D04192"/>
    <w:rsid w:val="00D34DDA"/>
    <w:rsid w:val="00D47433"/>
    <w:rsid w:val="00DD0D54"/>
    <w:rsid w:val="00DD3EAA"/>
    <w:rsid w:val="00E034CB"/>
    <w:rsid w:val="00E31D6A"/>
    <w:rsid w:val="00E441F0"/>
    <w:rsid w:val="00E50587"/>
    <w:rsid w:val="00E60D07"/>
    <w:rsid w:val="00E62D6B"/>
    <w:rsid w:val="00E70D26"/>
    <w:rsid w:val="00E75374"/>
    <w:rsid w:val="00E83B3B"/>
    <w:rsid w:val="00EA52C5"/>
    <w:rsid w:val="00EA581C"/>
    <w:rsid w:val="00EC747E"/>
    <w:rsid w:val="00EE0ECF"/>
    <w:rsid w:val="00EF734D"/>
    <w:rsid w:val="00F13CC6"/>
    <w:rsid w:val="00F15EBF"/>
    <w:rsid w:val="00F96500"/>
    <w:rsid w:val="00F976AD"/>
    <w:rsid w:val="00FA394D"/>
    <w:rsid w:val="00FA5C60"/>
    <w:rsid w:val="00FB6C80"/>
    <w:rsid w:val="00FF1114"/>
    <w:rsid w:val="00FF5F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2438F288"/>
  <w15:chartTrackingRefBased/>
  <w15:docId w15:val="{186A64AF-8E7E-4E94-9E88-6B7BD77D3F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7433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0D07"/>
    <w:pPr>
      <w:spacing w:before="480" w:after="240"/>
      <w:contextualSpacing/>
      <w:outlineLvl w:val="0"/>
    </w:pPr>
    <w:rPr>
      <w:rFonts w:eastAsiaTheme="majorEastAsia" w:cs="Arial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60D07"/>
    <w:pPr>
      <w:spacing w:before="200" w:after="240"/>
      <w:outlineLvl w:val="1"/>
    </w:pPr>
    <w:rPr>
      <w:rFonts w:eastAsiaTheme="majorEastAsia" w:cs="Arial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60D07"/>
    <w:pPr>
      <w:spacing w:before="200" w:after="240" w:line="271" w:lineRule="auto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60D07"/>
    <w:p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60D07"/>
    <w:pPr>
      <w:spacing w:before="200" w:after="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60D07"/>
    <w:pPr>
      <w:spacing w:after="0"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60D07"/>
    <w:pPr>
      <w:spacing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60D07"/>
    <w:pPr>
      <w:spacing w:after="0"/>
      <w:outlineLvl w:val="7"/>
    </w:pPr>
    <w:rPr>
      <w:rFonts w:asciiTheme="majorHAnsi" w:eastAsiaTheme="majorEastAsia" w:hAnsiTheme="majorHAnsi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60D07"/>
    <w:pPr>
      <w:spacing w:after="0"/>
      <w:outlineLvl w:val="8"/>
    </w:pPr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60D07"/>
    <w:rPr>
      <w:rFonts w:ascii="Arial" w:eastAsiaTheme="majorEastAsia" w:hAnsi="Arial" w:cs="Arial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E60D07"/>
    <w:rPr>
      <w:rFonts w:ascii="Arial" w:eastAsiaTheme="majorEastAsia" w:hAnsi="Arial" w:cs="Arial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60D07"/>
    <w:rPr>
      <w:rFonts w:ascii="Arial" w:eastAsiaTheme="majorEastAsia" w:hAnsi="Arial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60D07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60D07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60D07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60D07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E60D07"/>
    <w:pPr>
      <w:pBdr>
        <w:bottom w:val="single" w:sz="4" w:space="1" w:color="auto"/>
      </w:pBdr>
      <w:spacing w:line="240" w:lineRule="auto"/>
      <w:contextualSpacing/>
    </w:pPr>
    <w:rPr>
      <w:rFonts w:eastAsiaTheme="majorEastAsia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60D07"/>
    <w:rPr>
      <w:rFonts w:ascii="Arial" w:eastAsiaTheme="majorEastAsia" w:hAnsi="Arial" w:cstheme="majorBidi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E60D07"/>
    <w:pPr>
      <w:spacing w:after="600"/>
    </w:pPr>
    <w:rPr>
      <w:rFonts w:eastAsiaTheme="majorEastAsia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E60D07"/>
    <w:rPr>
      <w:rFonts w:ascii="Arial" w:eastAsiaTheme="majorEastAsia" w:hAnsi="Arial" w:cstheme="majorBidi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E60D07"/>
    <w:rPr>
      <w:rFonts w:ascii="Arial" w:hAnsi="Arial"/>
      <w:b/>
      <w:bCs/>
    </w:rPr>
  </w:style>
  <w:style w:type="character" w:styleId="Emphasis">
    <w:name w:val="Emphasis"/>
    <w:uiPriority w:val="20"/>
    <w:qFormat/>
    <w:rsid w:val="00E60D07"/>
    <w:rPr>
      <w:rFonts w:ascii="Arial" w:hAnsi="Arial"/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qFormat/>
    <w:rsid w:val="00E60D0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E60D07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E60D07"/>
    <w:pPr>
      <w:spacing w:before="200" w:after="0"/>
      <w:ind w:left="360" w:right="360"/>
    </w:pPr>
    <w:rPr>
      <w:rFonts w:asciiTheme="minorHAnsi" w:hAnsiTheme="minorHAnsi"/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E60D07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60D07"/>
    <w:pPr>
      <w:pBdr>
        <w:bottom w:val="single" w:sz="4" w:space="1" w:color="auto"/>
      </w:pBdr>
      <w:spacing w:before="200" w:after="280"/>
      <w:ind w:left="1008" w:right="1152"/>
      <w:jc w:val="both"/>
    </w:pPr>
    <w:rPr>
      <w:rFonts w:asciiTheme="minorHAnsi" w:hAnsiTheme="minorHAnsi"/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60D07"/>
    <w:rPr>
      <w:b/>
      <w:bCs/>
      <w:i/>
      <w:iCs/>
    </w:rPr>
  </w:style>
  <w:style w:type="character" w:styleId="SubtleEmphasis">
    <w:name w:val="Subtle Emphasis"/>
    <w:uiPriority w:val="19"/>
    <w:qFormat/>
    <w:rsid w:val="00E60D07"/>
    <w:rPr>
      <w:rFonts w:ascii="Arial" w:hAnsi="Arial"/>
      <w:i/>
      <w:iCs/>
    </w:rPr>
  </w:style>
  <w:style w:type="character" w:styleId="IntenseEmphasis">
    <w:name w:val="Intense Emphasis"/>
    <w:uiPriority w:val="21"/>
    <w:qFormat/>
    <w:rsid w:val="00E60D07"/>
    <w:rPr>
      <w:rFonts w:ascii="Arial" w:hAnsi="Arial"/>
      <w:b/>
      <w:bCs/>
    </w:rPr>
  </w:style>
  <w:style w:type="character" w:styleId="SubtleReference">
    <w:name w:val="Subtle Reference"/>
    <w:uiPriority w:val="31"/>
    <w:qFormat/>
    <w:rsid w:val="00E60D07"/>
    <w:rPr>
      <w:rFonts w:ascii="Arial" w:hAnsi="Arial"/>
      <w:smallCaps/>
    </w:rPr>
  </w:style>
  <w:style w:type="character" w:styleId="IntenseReference">
    <w:name w:val="Intense Reference"/>
    <w:uiPriority w:val="32"/>
    <w:qFormat/>
    <w:rsid w:val="00E60D07"/>
    <w:rPr>
      <w:rFonts w:ascii="Arial" w:hAnsi="Arial"/>
      <w:smallCaps/>
      <w:spacing w:val="5"/>
      <w:u w:val="single"/>
    </w:rPr>
  </w:style>
  <w:style w:type="character" w:styleId="BookTitle">
    <w:name w:val="Book Title"/>
    <w:uiPriority w:val="33"/>
    <w:qFormat/>
    <w:rsid w:val="00E60D07"/>
    <w:rPr>
      <w:rFonts w:ascii="Arial" w:hAnsi="Arial"/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60D07"/>
    <w:pPr>
      <w:outlineLvl w:val="9"/>
    </w:pPr>
    <w:rPr>
      <w:lang w:bidi="en-US"/>
    </w:rPr>
  </w:style>
  <w:style w:type="table" w:styleId="GridTable4-Accent1">
    <w:name w:val="Grid Table 4 Accent 1"/>
    <w:basedOn w:val="TableNormal"/>
    <w:uiPriority w:val="49"/>
    <w:rsid w:val="00E60D07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33E4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33E4"/>
    <w:rPr>
      <w:rFonts w:ascii="Arial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741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37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customXml" Target="../customXml/item4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customXml" Target="../customXml/item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customXml" Target="../customXml/item2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3A4E9D8B9AE294BB8664582FC3229C4" ma:contentTypeVersion="2" ma:contentTypeDescription="Create a new document." ma:contentTypeScope="" ma:versionID="ab5e3be8eaf3cd0fb5535aa68510e8f5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daabebb8d57a36d92a4894986269ef22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E7F07BCA-0D2A-4275-8EE9-50DD605CC89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F38B9F6-8479-4D06-BF86-4B787960A9B4}"/>
</file>

<file path=customXml/itemProps3.xml><?xml version="1.0" encoding="utf-8"?>
<ds:datastoreItem xmlns:ds="http://schemas.openxmlformats.org/officeDocument/2006/customXml" ds:itemID="{C569F5A1-D804-42FA-93BD-6F99A12E5712}"/>
</file>

<file path=customXml/itemProps4.xml><?xml version="1.0" encoding="utf-8"?>
<ds:datastoreItem xmlns:ds="http://schemas.openxmlformats.org/officeDocument/2006/customXml" ds:itemID="{65696315-8E86-46D9-A472-C8E9E02B4B30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1353</Words>
  <Characters>7717</Characters>
  <Application>Microsoft Office Word</Application>
  <DocSecurity>4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, Rachel</dc:creator>
  <cp:keywords/>
  <dc:description/>
  <cp:lastModifiedBy>Lugg, Carol</cp:lastModifiedBy>
  <cp:revision>2</cp:revision>
  <dcterms:created xsi:type="dcterms:W3CDTF">2021-08-03T19:30:00Z</dcterms:created>
  <dcterms:modified xsi:type="dcterms:W3CDTF">2021-08-03T19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3A4E9D8B9AE294BB8664582FC3229C4</vt:lpwstr>
  </property>
  <property fmtid="{D5CDD505-2E9C-101B-9397-08002B2CF9AE}" pid="3" name="MigrationSourceURL">
    <vt:lpwstr/>
  </property>
  <property fmtid="{D5CDD505-2E9C-101B-9397-08002B2CF9AE}" pid="4" name="Order">
    <vt:r8>1369800</vt:r8>
  </property>
  <property fmtid="{D5CDD505-2E9C-101B-9397-08002B2CF9AE}" pid="5" name="Category">
    <vt:lpwstr/>
  </property>
  <property fmtid="{D5CDD505-2E9C-101B-9397-08002B2CF9AE}" pid="6" name="xd_Signature">
    <vt:bool>false</vt:bool>
  </property>
  <property fmtid="{D5CDD505-2E9C-101B-9397-08002B2CF9AE}" pid="7" name="xd_ProgID">
    <vt:lpwstr/>
  </property>
  <property fmtid="{D5CDD505-2E9C-101B-9397-08002B2CF9AE}" pid="8" name="_SourceUrl">
    <vt:lpwstr/>
  </property>
  <property fmtid="{D5CDD505-2E9C-101B-9397-08002B2CF9AE}" pid="9" name="_SharedFileIndex">
    <vt:lpwstr/>
  </property>
  <property fmtid="{D5CDD505-2E9C-101B-9397-08002B2CF9AE}" pid="10" name="TemplateUrl">
    <vt:lpwstr/>
  </property>
</Properties>
</file>